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018A5D" w14:textId="2CC1987F" w:rsidR="0040498D" w:rsidRPr="00AD528D" w:rsidRDefault="00744C1A">
      <w:pPr>
        <w:jc w:val="center"/>
        <w:rPr>
          <w:color w:val="000000" w:themeColor="text1"/>
          <w:sz w:val="18"/>
          <w:szCs w:val="18"/>
        </w:rPr>
      </w:pPr>
      <w:r>
        <w:rPr>
          <w:b/>
          <w:color w:val="000000" w:themeColor="text1"/>
          <w:sz w:val="18"/>
          <w:szCs w:val="18"/>
        </w:rPr>
        <w:t>2022-2023</w:t>
      </w:r>
      <w:r w:rsidR="007B6A82" w:rsidRPr="00AD528D">
        <w:rPr>
          <w:b/>
          <w:color w:val="000000" w:themeColor="text1"/>
          <w:sz w:val="18"/>
          <w:szCs w:val="18"/>
        </w:rPr>
        <w:t xml:space="preserve"> EĞİTİM ÖĞRETİM YILI BİLGİSAYAR VE ÖĞRETİM TE</w:t>
      </w:r>
      <w:r w:rsidR="002C39C0">
        <w:rPr>
          <w:b/>
          <w:color w:val="000000" w:themeColor="text1"/>
          <w:sz w:val="18"/>
          <w:szCs w:val="18"/>
        </w:rPr>
        <w:t>KNOLOJİLERİ EĞİTİMİ BÖLÜMÜ BAHAR</w:t>
      </w:r>
      <w:r w:rsidR="007B6A82" w:rsidRPr="00AD528D">
        <w:rPr>
          <w:b/>
          <w:color w:val="000000" w:themeColor="text1"/>
          <w:sz w:val="18"/>
          <w:szCs w:val="18"/>
        </w:rPr>
        <w:t xml:space="preserve"> YARILIYI DERS PROGRAMI</w:t>
      </w:r>
    </w:p>
    <w:tbl>
      <w:tblPr>
        <w:tblStyle w:val="2"/>
        <w:tblW w:w="15163" w:type="dxa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420"/>
        <w:gridCol w:w="1220"/>
        <w:gridCol w:w="2954"/>
        <w:gridCol w:w="3343"/>
        <w:gridCol w:w="3542"/>
        <w:gridCol w:w="3684"/>
      </w:tblGrid>
      <w:tr w:rsidR="00CC53F8" w:rsidRPr="00AD528D" w14:paraId="663C019A" w14:textId="77777777" w:rsidTr="4291AD64">
        <w:trPr>
          <w:trHeight w:val="20"/>
          <w:jc w:val="center"/>
        </w:trPr>
        <w:tc>
          <w:tcPr>
            <w:tcW w:w="420" w:type="dxa"/>
            <w:tcBorders>
              <w:top w:val="single" w:sz="12" w:space="0" w:color="000000" w:themeColor="text1"/>
            </w:tcBorders>
            <w:vAlign w:val="center"/>
          </w:tcPr>
          <w:p w14:paraId="4625E721" w14:textId="77777777" w:rsidR="0040498D" w:rsidRPr="00AD528D" w:rsidRDefault="0040498D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12" w:space="0" w:color="000000" w:themeColor="text1"/>
            </w:tcBorders>
          </w:tcPr>
          <w:p w14:paraId="3720B28F" w14:textId="77777777" w:rsidR="0040498D" w:rsidRPr="00AD528D" w:rsidRDefault="0040498D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tcBorders>
              <w:top w:val="single" w:sz="12" w:space="0" w:color="000000" w:themeColor="text1"/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7C6EDC0E" w14:textId="65374E56" w:rsidR="0040498D" w:rsidRPr="00AD528D" w:rsidRDefault="002C39C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1.YIL 2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343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43FD098F" w14:textId="48BB4D49" w:rsidR="0040498D" w:rsidRPr="00AD528D" w:rsidRDefault="002C39C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2.YIL 4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542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5D64922E" w14:textId="5238BFDC" w:rsidR="0040498D" w:rsidRPr="00AD528D" w:rsidRDefault="002C39C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3. YIL 6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  <w:tc>
          <w:tcPr>
            <w:tcW w:w="3684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7648E9BD" w14:textId="3B7D18FD" w:rsidR="0040498D" w:rsidRPr="00AD528D" w:rsidRDefault="002C39C0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b/>
                <w:color w:val="000000" w:themeColor="text1"/>
                <w:sz w:val="18"/>
                <w:szCs w:val="18"/>
              </w:rPr>
              <w:t>4. YIL 8</w:t>
            </w:r>
            <w:r w:rsidR="007B6A82" w:rsidRPr="00AD528D">
              <w:rPr>
                <w:b/>
                <w:color w:val="000000" w:themeColor="text1"/>
                <w:sz w:val="18"/>
                <w:szCs w:val="18"/>
              </w:rPr>
              <w:t xml:space="preserve"> YARIYIL</w:t>
            </w:r>
          </w:p>
        </w:tc>
      </w:tr>
      <w:tr w:rsidR="003D75CC" w:rsidRPr="00AD528D" w14:paraId="24A30500" w14:textId="77777777" w:rsidTr="4291AD64">
        <w:trPr>
          <w:trHeight w:val="480"/>
          <w:jc w:val="center"/>
        </w:trPr>
        <w:tc>
          <w:tcPr>
            <w:tcW w:w="420" w:type="dxa"/>
            <w:vMerge w:val="restart"/>
            <w:shd w:val="clear" w:color="auto" w:fill="C6D9F1" w:themeFill="text2" w:themeFillTint="33"/>
            <w:vAlign w:val="center"/>
          </w:tcPr>
          <w:p w14:paraId="11B7FE0B" w14:textId="77777777" w:rsidR="003D75CC" w:rsidRPr="00AD528D" w:rsidRDefault="003D75CC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7872A01C" w14:textId="77777777" w:rsidR="003852B7" w:rsidRDefault="003852B7" w:rsidP="265FF2D5">
            <w:pPr>
              <w:ind w:left="113" w:right="113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265FF2D5">
              <w:rPr>
                <w:b/>
                <w:bCs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1220" w:type="dxa"/>
          </w:tcPr>
          <w:p w14:paraId="5AA40B4C" w14:textId="77777777" w:rsidR="003D75CC" w:rsidRDefault="003D75CC" w:rsidP="003852B7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:00</w:t>
            </w:r>
          </w:p>
          <w:p w14:paraId="5A99AD1C" w14:textId="7BE76F87" w:rsidR="003D75CC" w:rsidRPr="003D75CC" w:rsidRDefault="003D75CC" w:rsidP="003D75CC">
            <w:pPr>
              <w:pStyle w:val="Balk4"/>
            </w:pPr>
            <w:r w:rsidRPr="003D75C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:50</w:t>
            </w:r>
          </w:p>
        </w:tc>
        <w:tc>
          <w:tcPr>
            <w:tcW w:w="2954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5492DF17" w14:textId="77777777" w:rsidR="003D75CC" w:rsidRPr="005649E5" w:rsidRDefault="003D75CC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21855FFB" w14:textId="77777777" w:rsidR="003D75CC" w:rsidRDefault="003D75CC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4BFE5DF" w14:textId="77777777" w:rsidR="003D75CC" w:rsidRDefault="003D75CC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0E24CA4" w14:textId="77777777" w:rsidR="003D75CC" w:rsidRDefault="003D75CC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852B7" w:rsidRPr="00AD528D" w14:paraId="3297DE7A" w14:textId="77777777" w:rsidTr="4291AD64">
        <w:trPr>
          <w:trHeight w:val="480"/>
          <w:jc w:val="center"/>
        </w:trPr>
        <w:tc>
          <w:tcPr>
            <w:tcW w:w="420" w:type="dxa"/>
            <w:vMerge/>
            <w:vAlign w:val="center"/>
          </w:tcPr>
          <w:p w14:paraId="27165A39" w14:textId="77777777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Pazartesi</w:t>
            </w:r>
          </w:p>
        </w:tc>
        <w:tc>
          <w:tcPr>
            <w:tcW w:w="1220" w:type="dxa"/>
          </w:tcPr>
          <w:p w14:paraId="1F8FF80D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712BDF2A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Borders>
              <w:top w:val="single" w:sz="4" w:space="0" w:color="auto"/>
            </w:tcBorders>
            <w:tcMar>
              <w:top w:w="113" w:type="dxa"/>
              <w:bottom w:w="85" w:type="dxa"/>
            </w:tcMar>
          </w:tcPr>
          <w:p w14:paraId="5CC75B3E" w14:textId="218D5FF2" w:rsidR="003852B7" w:rsidRPr="005649E5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10EE10D" w14:textId="4DBF2852" w:rsidR="003852B7" w:rsidRPr="005066FC" w:rsidRDefault="003852B7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4E76C6ED" w14:textId="441AED8B" w:rsidR="003852B7" w:rsidRPr="00AD528D" w:rsidRDefault="003852B7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3DBA63EA" w14:textId="7936BBD3" w:rsidR="004B1F94" w:rsidRPr="000D7E07" w:rsidRDefault="004B1F94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3852B7" w:rsidRPr="00AD528D" w14:paraId="1C214291" w14:textId="77777777" w:rsidTr="4291AD64">
        <w:trPr>
          <w:trHeight w:val="415"/>
          <w:jc w:val="center"/>
        </w:trPr>
        <w:tc>
          <w:tcPr>
            <w:tcW w:w="420" w:type="dxa"/>
            <w:vMerge/>
            <w:vAlign w:val="center"/>
          </w:tcPr>
          <w:p w14:paraId="073EB954" w14:textId="1CE4F429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C58782D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390713B7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7CFDCD0" w14:textId="47A6821B" w:rsidR="003852B7" w:rsidRPr="005649E5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AD645AA" w14:textId="3CD46BF4" w:rsidR="003852B7" w:rsidRPr="00DB105C" w:rsidRDefault="003852B7" w:rsidP="51412BCC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693B80FE" w14:textId="6EAA1132" w:rsidR="003852B7" w:rsidRPr="00AD528D" w:rsidRDefault="003852B7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2AD0823E" w14:textId="3A18997B" w:rsidR="003852B7" w:rsidRPr="006A6B22" w:rsidRDefault="003852B7" w:rsidP="265FF2D5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3852B7" w:rsidRPr="00AD528D" w14:paraId="651F3EA3" w14:textId="77777777" w:rsidTr="4291AD64">
        <w:trPr>
          <w:trHeight w:val="384"/>
          <w:jc w:val="center"/>
        </w:trPr>
        <w:tc>
          <w:tcPr>
            <w:tcW w:w="420" w:type="dxa"/>
            <w:vMerge/>
            <w:vAlign w:val="center"/>
          </w:tcPr>
          <w:p w14:paraId="43037770" w14:textId="77777777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709D774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4F9B8031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945BFEA" w14:textId="7F499623" w:rsidR="003852B7" w:rsidRPr="00AD528D" w:rsidRDefault="003852B7" w:rsidP="003852B7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9F10885" w14:textId="2D14100E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BTO2162</w:t>
            </w:r>
          </w:p>
          <w:p w14:paraId="56278E01" w14:textId="78786CB4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Advanced Programming</w:t>
            </w:r>
          </w:p>
          <w:p w14:paraId="428C05EE" w14:textId="456D2D13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3C260588" w14:textId="04732B7A" w:rsidR="74F19798" w:rsidRPr="74F19798" w:rsidRDefault="74F19798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4B2C918A" w14:textId="77777777" w:rsidR="00EB3E0C" w:rsidRDefault="00EB3E0C" w:rsidP="00EB3E0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85B78">
              <w:rPr>
                <w:bCs/>
                <w:color w:val="000000" w:themeColor="text1"/>
                <w:sz w:val="18"/>
                <w:szCs w:val="18"/>
              </w:rPr>
              <w:t>EGT3040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bCs/>
                <w:color w:val="000000" w:themeColor="text1"/>
                <w:sz w:val="18"/>
                <w:szCs w:val="18"/>
              </w:rPr>
              <w:t>Türk Eğitim Sistemi ve O.Y.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4</w:t>
            </w:r>
          </w:p>
          <w:p w14:paraId="51000E38" w14:textId="4D23D143" w:rsidR="003852B7" w:rsidRPr="00AD528D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D756A">
              <w:rPr>
                <w:bCs/>
                <w:color w:val="000000" w:themeColor="text1"/>
                <w:sz w:val="18"/>
                <w:szCs w:val="18"/>
              </w:rPr>
              <w:t>Uzm. Tuğba ZENGİN</w:t>
            </w:r>
          </w:p>
          <w:p w14:paraId="5508A202" w14:textId="3CD23004" w:rsidR="003852B7" w:rsidRPr="00AD528D" w:rsidRDefault="365BBDFE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684" w:type="dxa"/>
            <w:tcBorders>
              <w:left w:val="single" w:sz="4" w:space="0" w:color="auto"/>
              <w:bottom w:val="single" w:sz="4" w:space="0" w:color="auto"/>
            </w:tcBorders>
            <w:tcMar>
              <w:top w:w="113" w:type="dxa"/>
              <w:bottom w:w="85" w:type="dxa"/>
            </w:tcMar>
          </w:tcPr>
          <w:p w14:paraId="36C0CAFC" w14:textId="77777777" w:rsidR="00024F9D" w:rsidRDefault="00024F9D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24F9D">
              <w:rPr>
                <w:color w:val="000000" w:themeColor="text1"/>
                <w:sz w:val="18"/>
                <w:szCs w:val="18"/>
              </w:rPr>
              <w:t>EGT2260</w:t>
            </w:r>
            <w:r>
              <w:t xml:space="preserve"> </w:t>
            </w:r>
            <w:r w:rsidRPr="00024F9D">
              <w:rPr>
                <w:color w:val="000000" w:themeColor="text1"/>
                <w:sz w:val="18"/>
                <w:szCs w:val="18"/>
              </w:rPr>
              <w:t xml:space="preserve">Yetişkin Eğitimi ve </w:t>
            </w:r>
            <w:proofErr w:type="spellStart"/>
            <w:r w:rsidRPr="00024F9D">
              <w:rPr>
                <w:color w:val="000000" w:themeColor="text1"/>
                <w:sz w:val="18"/>
                <w:szCs w:val="18"/>
              </w:rPr>
              <w:t>Yaşamboyu</w:t>
            </w:r>
            <w:proofErr w:type="spellEnd"/>
            <w:r w:rsidRPr="00024F9D">
              <w:rPr>
                <w:color w:val="000000" w:themeColor="text1"/>
                <w:sz w:val="18"/>
                <w:szCs w:val="18"/>
              </w:rPr>
              <w:t xml:space="preserve"> Öğrenme (4. sınıf seçmeli)</w:t>
            </w:r>
            <w:r>
              <w:rPr>
                <w:color w:val="000000" w:themeColor="text1"/>
                <w:sz w:val="18"/>
                <w:szCs w:val="18"/>
              </w:rPr>
              <w:t xml:space="preserve"> Gr.1</w:t>
            </w:r>
          </w:p>
          <w:p w14:paraId="2680C9B5" w14:textId="3285B220" w:rsidR="003852B7" w:rsidRPr="00AC3D39" w:rsidRDefault="00024F9D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024F9D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024F9D">
              <w:rPr>
                <w:color w:val="000000" w:themeColor="text1"/>
                <w:sz w:val="18"/>
                <w:szCs w:val="18"/>
              </w:rPr>
              <w:t>. Gör. Dilek İlhan Fındıkoğlu</w:t>
            </w:r>
          </w:p>
          <w:p w14:paraId="473C0882" w14:textId="3C2FB89B" w:rsidR="003852B7" w:rsidRPr="00AC3D39" w:rsidRDefault="7EA1A152" w:rsidP="003D75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1</w:t>
            </w:r>
          </w:p>
        </w:tc>
      </w:tr>
      <w:tr w:rsidR="003852B7" w:rsidRPr="00AD528D" w14:paraId="3C8AE3AF" w14:textId="77777777" w:rsidTr="4291AD64">
        <w:trPr>
          <w:trHeight w:val="288"/>
          <w:jc w:val="center"/>
        </w:trPr>
        <w:tc>
          <w:tcPr>
            <w:tcW w:w="420" w:type="dxa"/>
            <w:vMerge/>
            <w:vAlign w:val="center"/>
          </w:tcPr>
          <w:p w14:paraId="7AB2E421" w14:textId="77777777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3BE6BBED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1DC44958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35D39B3B" w14:textId="77777777" w:rsidR="00E61B79" w:rsidRDefault="00E61B79" w:rsidP="00E61B79">
            <w:pPr>
              <w:jc w:val="center"/>
            </w:pPr>
            <w:r>
              <w:t>TRO1902</w:t>
            </w:r>
          </w:p>
          <w:p w14:paraId="11F6FD5B" w14:textId="77777777" w:rsidR="00E61B79" w:rsidRDefault="00E61B79" w:rsidP="00E61B79">
            <w:pPr>
              <w:jc w:val="center"/>
            </w:pPr>
            <w:r>
              <w:t>Türk Dili Gr.8</w:t>
            </w:r>
          </w:p>
          <w:p w14:paraId="56FD6233" w14:textId="138825BC" w:rsidR="003852B7" w:rsidRPr="00E61B79" w:rsidRDefault="00E61B79" w:rsidP="00E61B79">
            <w:pPr>
              <w:jc w:val="center"/>
            </w:pPr>
            <w:r>
              <w:t>Nurullah ARVAS</w:t>
            </w:r>
          </w:p>
          <w:p w14:paraId="0E3E6B12" w14:textId="1C65DC8C" w:rsidR="003852B7" w:rsidRPr="00E61B79" w:rsidRDefault="5DF413EB" w:rsidP="00E61B79">
            <w:pPr>
              <w:jc w:val="center"/>
            </w:pPr>
            <w:r>
              <w:t>C-107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782ABAF1" w14:textId="6EB09133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BTO2162</w:t>
            </w:r>
          </w:p>
          <w:p w14:paraId="6BC4F818" w14:textId="2764E4CC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Advanced Programming</w:t>
            </w:r>
          </w:p>
          <w:p w14:paraId="4F9CEA43" w14:textId="35EC38F1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712234D7" w14:textId="7CECE229" w:rsidR="74F19798" w:rsidRPr="74F19798" w:rsidRDefault="74F19798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C07CB0C" w14:textId="77777777" w:rsidR="00EB3E0C" w:rsidRDefault="00EB3E0C" w:rsidP="00EB3E0C">
            <w:pPr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B85B78">
              <w:rPr>
                <w:bCs/>
                <w:color w:val="000000" w:themeColor="text1"/>
                <w:sz w:val="18"/>
                <w:szCs w:val="18"/>
              </w:rPr>
              <w:t>EGT3040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bCs/>
                <w:color w:val="000000" w:themeColor="text1"/>
                <w:sz w:val="18"/>
                <w:szCs w:val="18"/>
              </w:rPr>
              <w:t>Türk Eğitim Sistemi ve O.Y.</w:t>
            </w:r>
            <w:r>
              <w:rPr>
                <w:bCs/>
                <w:color w:val="000000" w:themeColor="text1"/>
                <w:sz w:val="18"/>
                <w:szCs w:val="18"/>
              </w:rPr>
              <w:t xml:space="preserve"> Gr.4</w:t>
            </w:r>
          </w:p>
          <w:p w14:paraId="167AAA3F" w14:textId="308FCF0A" w:rsidR="003852B7" w:rsidRPr="00AD528D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D756A">
              <w:rPr>
                <w:bCs/>
                <w:color w:val="000000" w:themeColor="text1"/>
                <w:sz w:val="18"/>
                <w:szCs w:val="18"/>
              </w:rPr>
              <w:t>Uzm. Tuğba ZENGİN</w:t>
            </w:r>
          </w:p>
          <w:p w14:paraId="529F328E" w14:textId="4CB6AAF1" w:rsidR="003852B7" w:rsidRPr="00AD528D" w:rsidRDefault="75A9934F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1C6CE33A" w14:textId="77777777" w:rsidR="00024F9D" w:rsidRDefault="00024F9D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024F9D">
              <w:rPr>
                <w:color w:val="000000" w:themeColor="text1"/>
                <w:sz w:val="18"/>
                <w:szCs w:val="18"/>
              </w:rPr>
              <w:t>EGT2260</w:t>
            </w:r>
            <w:r>
              <w:t xml:space="preserve"> </w:t>
            </w:r>
            <w:r w:rsidRPr="00024F9D">
              <w:rPr>
                <w:color w:val="000000" w:themeColor="text1"/>
                <w:sz w:val="18"/>
                <w:szCs w:val="18"/>
              </w:rPr>
              <w:t xml:space="preserve">Yetişkin Eğitimi ve </w:t>
            </w:r>
            <w:proofErr w:type="spellStart"/>
            <w:r w:rsidRPr="00024F9D">
              <w:rPr>
                <w:color w:val="000000" w:themeColor="text1"/>
                <w:sz w:val="18"/>
                <w:szCs w:val="18"/>
              </w:rPr>
              <w:t>Yaşamboyu</w:t>
            </w:r>
            <w:proofErr w:type="spellEnd"/>
            <w:r w:rsidRPr="00024F9D">
              <w:rPr>
                <w:color w:val="000000" w:themeColor="text1"/>
                <w:sz w:val="18"/>
                <w:szCs w:val="18"/>
              </w:rPr>
              <w:t xml:space="preserve"> Öğrenme (4. sınıf seçmeli)</w:t>
            </w:r>
            <w:r>
              <w:rPr>
                <w:color w:val="000000" w:themeColor="text1"/>
                <w:sz w:val="18"/>
                <w:szCs w:val="18"/>
              </w:rPr>
              <w:t xml:space="preserve"> Gr.1</w:t>
            </w:r>
          </w:p>
          <w:p w14:paraId="5DE7038C" w14:textId="489963E1" w:rsidR="003852B7" w:rsidRPr="00AC3D39" w:rsidRDefault="00024F9D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024F9D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00024F9D">
              <w:rPr>
                <w:color w:val="000000" w:themeColor="text1"/>
                <w:sz w:val="18"/>
                <w:szCs w:val="18"/>
              </w:rPr>
              <w:t>. Gör. Dilek İlhan Fındıkoğlu</w:t>
            </w:r>
          </w:p>
          <w:p w14:paraId="40634CEC" w14:textId="33A177FE" w:rsidR="003852B7" w:rsidRPr="00AC3D39" w:rsidRDefault="382C7447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1</w:t>
            </w:r>
          </w:p>
        </w:tc>
      </w:tr>
      <w:tr w:rsidR="003852B7" w:rsidRPr="00AD528D" w14:paraId="273B55AA" w14:textId="77777777" w:rsidTr="4291AD64">
        <w:trPr>
          <w:trHeight w:val="244"/>
          <w:jc w:val="center"/>
        </w:trPr>
        <w:tc>
          <w:tcPr>
            <w:tcW w:w="420" w:type="dxa"/>
            <w:vMerge/>
            <w:vAlign w:val="center"/>
          </w:tcPr>
          <w:p w14:paraId="374D8445" w14:textId="77777777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3D820C9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056E9112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6556E274" w14:textId="77777777" w:rsidR="00E61B79" w:rsidRDefault="00E61B79" w:rsidP="00E61B79">
            <w:pPr>
              <w:jc w:val="center"/>
            </w:pPr>
            <w:r>
              <w:t>TRO1902</w:t>
            </w:r>
          </w:p>
          <w:p w14:paraId="513A6C75" w14:textId="77777777" w:rsidR="00E61B79" w:rsidRDefault="00E61B79" w:rsidP="00E61B79">
            <w:pPr>
              <w:jc w:val="center"/>
            </w:pPr>
            <w:r>
              <w:t>Türk Dili Gr.8</w:t>
            </w:r>
          </w:p>
          <w:p w14:paraId="0F6D83A3" w14:textId="660AA9D7" w:rsidR="003852B7" w:rsidRPr="00E61B79" w:rsidRDefault="00E61B79" w:rsidP="00E61B79">
            <w:pPr>
              <w:jc w:val="center"/>
            </w:pPr>
            <w:r>
              <w:t>Nurullah ARVAS</w:t>
            </w:r>
          </w:p>
          <w:p w14:paraId="4C0DF8FB" w14:textId="43DDA169" w:rsidR="003852B7" w:rsidRPr="00E61B79" w:rsidRDefault="6D016471" w:rsidP="00E61B79">
            <w:pPr>
              <w:jc w:val="center"/>
            </w:pPr>
            <w:r>
              <w:t>C-107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67E52FF" w14:textId="23370263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BTO2162</w:t>
            </w:r>
          </w:p>
          <w:p w14:paraId="4A789908" w14:textId="0895A9B1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Advanced Programming</w:t>
            </w:r>
          </w:p>
          <w:p w14:paraId="5CA5D320" w14:textId="28FD086C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063A5325" w14:textId="1A7384B4" w:rsidR="74F19798" w:rsidRPr="74F19798" w:rsidRDefault="74F19798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56B2D590" w14:textId="5D41A556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63935BF3" w14:textId="28C771E3" w:rsidR="003852B7" w:rsidRPr="004E4FB9" w:rsidRDefault="003852B7" w:rsidP="00820E34">
            <w:pPr>
              <w:jc w:val="center"/>
            </w:pPr>
          </w:p>
        </w:tc>
      </w:tr>
      <w:tr w:rsidR="003852B7" w:rsidRPr="00AD528D" w14:paraId="47CBFEA1" w14:textId="77777777" w:rsidTr="4291AD64">
        <w:trPr>
          <w:trHeight w:val="594"/>
          <w:jc w:val="center"/>
        </w:trPr>
        <w:tc>
          <w:tcPr>
            <w:tcW w:w="420" w:type="dxa"/>
            <w:vMerge/>
            <w:vAlign w:val="center"/>
          </w:tcPr>
          <w:p w14:paraId="2A52332D" w14:textId="6B54DC8F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E8205B6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4D21F214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2E8E050" w14:textId="77777777" w:rsidR="00E61B79" w:rsidRDefault="00E61B79" w:rsidP="00E61B79">
            <w:pPr>
              <w:jc w:val="center"/>
            </w:pPr>
            <w:r>
              <w:t>TRO1902</w:t>
            </w:r>
          </w:p>
          <w:p w14:paraId="6AF24A61" w14:textId="77777777" w:rsidR="00E61B79" w:rsidRDefault="00E61B79" w:rsidP="00E61B79">
            <w:pPr>
              <w:jc w:val="center"/>
            </w:pPr>
            <w:r>
              <w:t>Türk Dili Gr.8</w:t>
            </w:r>
          </w:p>
          <w:p w14:paraId="6DDE0885" w14:textId="4489A909" w:rsidR="003852B7" w:rsidRPr="00D027E4" w:rsidRDefault="00E61B79" w:rsidP="00E61B79">
            <w:pPr>
              <w:jc w:val="center"/>
            </w:pPr>
            <w:r>
              <w:t>Nurullah ARVAS</w:t>
            </w:r>
          </w:p>
          <w:p w14:paraId="63FACDA2" w14:textId="53B864BC" w:rsidR="003852B7" w:rsidRPr="00D027E4" w:rsidRDefault="45F9CBFA" w:rsidP="00E61B79">
            <w:pPr>
              <w:jc w:val="center"/>
            </w:pPr>
            <w:r>
              <w:t>C-107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9567197" w14:textId="1244C716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BTO2162</w:t>
            </w:r>
          </w:p>
          <w:p w14:paraId="133424C7" w14:textId="4C37BAA8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Advanced Programming</w:t>
            </w:r>
          </w:p>
          <w:p w14:paraId="7351B325" w14:textId="576F978E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04555CAE" w14:textId="31030DE4" w:rsidR="74F19798" w:rsidRPr="74F19798" w:rsidRDefault="74F19798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54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8609AEE" w14:textId="1D470A77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762CAA3" w14:textId="77777777" w:rsidR="00024F9D" w:rsidRDefault="00024F9D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EGT401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8C223D">
              <w:rPr>
                <w:color w:val="000000" w:themeColor="text1"/>
                <w:sz w:val="18"/>
                <w:szCs w:val="18"/>
              </w:rPr>
              <w:t>Okullarda Rehberlik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1EA0C773" w14:textId="03509114" w:rsidR="003852B7" w:rsidRPr="00AD528D" w:rsidRDefault="00024F9D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D756A">
              <w:rPr>
                <w:color w:val="000000" w:themeColor="text1"/>
                <w:sz w:val="18"/>
                <w:szCs w:val="18"/>
              </w:rPr>
              <w:t>Uzm. HACER YILDIRIM KURTULUŞ</w:t>
            </w:r>
          </w:p>
          <w:p w14:paraId="57B14C61" w14:textId="096E8456" w:rsidR="003852B7" w:rsidRPr="00AD528D" w:rsidRDefault="1941A171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1</w:t>
            </w:r>
          </w:p>
        </w:tc>
      </w:tr>
      <w:tr w:rsidR="003852B7" w:rsidRPr="00AD528D" w14:paraId="770DBF99" w14:textId="77777777" w:rsidTr="4291AD64">
        <w:trPr>
          <w:trHeight w:val="134"/>
          <w:jc w:val="center"/>
        </w:trPr>
        <w:tc>
          <w:tcPr>
            <w:tcW w:w="420" w:type="dxa"/>
            <w:vMerge/>
            <w:vAlign w:val="center"/>
          </w:tcPr>
          <w:p w14:paraId="77F434B6" w14:textId="365A5704" w:rsidR="003852B7" w:rsidRPr="00AD528D" w:rsidRDefault="003852B7" w:rsidP="003852B7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E971C3B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3622F5DA" w14:textId="77777777" w:rsidR="003852B7" w:rsidRPr="00AD528D" w:rsidRDefault="003852B7" w:rsidP="003852B7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294C4434" w14:textId="4C7BB3DF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BTO1112</w:t>
            </w:r>
          </w:p>
          <w:p w14:paraId="72D646BA" w14:textId="50C3CFC3" w:rsidR="74F19798" w:rsidRDefault="74F19798" w:rsidP="74F19798">
            <w:pPr>
              <w:jc w:val="center"/>
            </w:pPr>
            <w:proofErr w:type="spellStart"/>
            <w:r w:rsidRPr="74F19798">
              <w:rPr>
                <w:rFonts w:ascii="Arial" w:eastAsia="Arial" w:hAnsi="Arial" w:cs="Arial"/>
                <w:color w:val="555555"/>
                <w:sz w:val="19"/>
                <w:szCs w:val="19"/>
              </w:rPr>
              <w:t>E</w:t>
            </w:r>
            <w:r w:rsidRPr="74F19798">
              <w:rPr>
                <w:color w:val="000000" w:themeColor="text1"/>
                <w:sz w:val="18"/>
                <w:szCs w:val="18"/>
              </w:rPr>
              <w:t>lectronics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Circuits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Components</w:t>
            </w:r>
          </w:p>
          <w:p w14:paraId="59522966" w14:textId="23CE7DDE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6F9136A7" w14:textId="3CC03AA8" w:rsidR="74F19798" w:rsidRPr="74F19798" w:rsidRDefault="74F19798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46AC90E3" w14:textId="62488F4D" w:rsidR="74F19798" w:rsidRPr="74F19798" w:rsidRDefault="74F19798" w:rsidP="74F19798">
            <w:pPr>
              <w:spacing w:line="257" w:lineRule="auto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4E4B2D3" w14:textId="498DFACB" w:rsidR="00D16BB0" w:rsidRPr="00AD528D" w:rsidRDefault="00D16BB0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AF71EE7" w14:textId="77777777" w:rsidR="00024F9D" w:rsidRDefault="00024F9D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C223D">
              <w:rPr>
                <w:color w:val="000000" w:themeColor="text1"/>
                <w:sz w:val="18"/>
                <w:szCs w:val="18"/>
              </w:rPr>
              <w:t>EGT401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8C223D">
              <w:rPr>
                <w:color w:val="000000" w:themeColor="text1"/>
                <w:sz w:val="18"/>
                <w:szCs w:val="18"/>
              </w:rPr>
              <w:t>Okullarda Rehberlik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7F85C177" w14:textId="0C28EFEC" w:rsidR="003852B7" w:rsidRPr="00866E16" w:rsidRDefault="00024F9D" w:rsidP="74F19798">
            <w:pPr>
              <w:jc w:val="center"/>
              <w:rPr>
                <w:sz w:val="18"/>
                <w:szCs w:val="18"/>
              </w:rPr>
            </w:pPr>
            <w:r w:rsidRPr="008D756A">
              <w:rPr>
                <w:color w:val="000000" w:themeColor="text1"/>
                <w:sz w:val="18"/>
                <w:szCs w:val="18"/>
              </w:rPr>
              <w:t>Uzm. HACER YILDIRIM KURTULUŞ</w:t>
            </w:r>
          </w:p>
          <w:p w14:paraId="07FC59CD" w14:textId="11B86265" w:rsidR="003852B7" w:rsidRPr="00866E16" w:rsidRDefault="2DDA77D9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1</w:t>
            </w:r>
          </w:p>
        </w:tc>
      </w:tr>
      <w:tr w:rsidR="009C2303" w:rsidRPr="00AD528D" w14:paraId="466BE557" w14:textId="77777777" w:rsidTr="4291AD64">
        <w:trPr>
          <w:trHeight w:val="930"/>
          <w:jc w:val="center"/>
        </w:trPr>
        <w:tc>
          <w:tcPr>
            <w:tcW w:w="420" w:type="dxa"/>
            <w:vMerge/>
            <w:vAlign w:val="center"/>
          </w:tcPr>
          <w:p w14:paraId="657C3E46" w14:textId="06EA421F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6E00A2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191B34B3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05359C86" w14:textId="387A972E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BTO1112</w:t>
            </w:r>
          </w:p>
          <w:p w14:paraId="3D003E58" w14:textId="08C09641" w:rsidR="74F19798" w:rsidRDefault="74F19798" w:rsidP="74F19798">
            <w:pPr>
              <w:jc w:val="center"/>
            </w:pPr>
            <w:proofErr w:type="spellStart"/>
            <w:r w:rsidRPr="74F19798">
              <w:rPr>
                <w:rFonts w:ascii="Arial" w:eastAsia="Arial" w:hAnsi="Arial" w:cs="Arial"/>
                <w:color w:val="555555"/>
                <w:sz w:val="19"/>
                <w:szCs w:val="19"/>
              </w:rPr>
              <w:t>E</w:t>
            </w:r>
            <w:r w:rsidRPr="74F19798">
              <w:rPr>
                <w:color w:val="000000" w:themeColor="text1"/>
                <w:sz w:val="18"/>
                <w:szCs w:val="18"/>
              </w:rPr>
              <w:t>lectronics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Circuits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Components</w:t>
            </w:r>
          </w:p>
          <w:p w14:paraId="4D34D944" w14:textId="32C42EE1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58C45A17" w14:textId="47EC428F" w:rsidR="74F19798" w:rsidRPr="74F19798" w:rsidRDefault="74F19798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2E7B877" w14:textId="3BA3491A" w:rsidR="74F19798" w:rsidRPr="74F19798" w:rsidRDefault="74F19798" w:rsidP="74F19798">
            <w:pPr>
              <w:spacing w:line="257" w:lineRule="auto"/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958F399" w14:textId="674952C7" w:rsidR="009C2303" w:rsidRPr="00D449B3" w:rsidRDefault="009C2303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single" w:sz="4" w:space="0" w:color="auto"/>
            </w:tcBorders>
            <w:tcMar>
              <w:top w:w="113" w:type="dxa"/>
              <w:bottom w:w="85" w:type="dxa"/>
            </w:tcMar>
          </w:tcPr>
          <w:p w14:paraId="7EE8DCCF" w14:textId="7C25A44E" w:rsidR="009C2303" w:rsidRPr="00016753" w:rsidRDefault="009C2303" w:rsidP="009C230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</w:tr>
      <w:tr w:rsidR="009C2303" w:rsidRPr="00AD528D" w14:paraId="6364BC7C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44A0310" w14:textId="5D6C1FFF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6644918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2054CDC0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0F4AFBAD" w14:textId="2C9956B7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>BTO1112</w:t>
            </w:r>
          </w:p>
          <w:p w14:paraId="00A52C07" w14:textId="3788D500" w:rsidR="74F19798" w:rsidRDefault="74F19798" w:rsidP="74F19798">
            <w:pPr>
              <w:jc w:val="center"/>
            </w:pPr>
            <w:proofErr w:type="spellStart"/>
            <w:r w:rsidRPr="74F19798">
              <w:rPr>
                <w:rFonts w:ascii="Arial" w:eastAsia="Arial" w:hAnsi="Arial" w:cs="Arial"/>
                <w:color w:val="555555"/>
                <w:sz w:val="19"/>
                <w:szCs w:val="19"/>
              </w:rPr>
              <w:t>E</w:t>
            </w:r>
            <w:r w:rsidRPr="74F19798">
              <w:rPr>
                <w:color w:val="000000" w:themeColor="text1"/>
                <w:sz w:val="18"/>
                <w:szCs w:val="18"/>
              </w:rPr>
              <w:t>lectronics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Circuits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 xml:space="preserve"> Components</w:t>
            </w:r>
          </w:p>
          <w:p w14:paraId="1B55EDB3" w14:textId="79425D25" w:rsidR="74F19798" w:rsidRDefault="74F19798" w:rsidP="74F19798">
            <w:pPr>
              <w:jc w:val="center"/>
            </w:pPr>
            <w:r w:rsidRPr="74F19798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74F19798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74F19798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30E066E1" w14:textId="1DC3987F" w:rsidR="74F19798" w:rsidRPr="74F19798" w:rsidRDefault="74F19798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4B0C420C" w14:textId="649C67A2" w:rsidR="265FF2D5" w:rsidRDefault="265FF2D5" w:rsidP="265FF2D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67C3F853" w14:textId="34206A0C" w:rsidR="009C2303" w:rsidRPr="00D449B3" w:rsidRDefault="009C2303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641A636A" w14:textId="7DE7A8B5" w:rsidR="009C2303" w:rsidRPr="00016753" w:rsidRDefault="009C2303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C2303" w:rsidRPr="00AD528D" w14:paraId="691BFA54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7AD9831" w14:textId="1968962E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9B4418D" w14:textId="5808A6CE" w:rsidR="009C2303" w:rsidRPr="00AD528D" w:rsidRDefault="009C2303" w:rsidP="009C230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:00            18: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343BAF2" w14:textId="77777777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1850F5F" w14:textId="6F132750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26289D59" w14:textId="4682EDC2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40B83FAB" w14:textId="37CCAD20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9C2303" w:rsidRPr="00AD528D" w14:paraId="5DE70AC0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E98E446" w14:textId="77777777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7A0521" w14:textId="62422806" w:rsidR="009C2303" w:rsidRDefault="009C2303" w:rsidP="009C2303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00            19: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6623B511" w14:textId="77777777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2E628E4" w14:textId="4CD8298A" w:rsidR="009C2303" w:rsidRPr="00AD528D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2BB72E4" w14:textId="27E8029F" w:rsidR="009C2303" w:rsidRDefault="009C2303" w:rsidP="009C230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3CEEF599" w14:textId="2B000DA1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0B9A2A03" w14:textId="77777777" w:rsidTr="4291AD64">
        <w:trPr>
          <w:trHeight w:val="495"/>
          <w:jc w:val="center"/>
        </w:trPr>
        <w:tc>
          <w:tcPr>
            <w:tcW w:w="420" w:type="dxa"/>
            <w:vMerge w:val="restart"/>
            <w:shd w:val="clear" w:color="auto" w:fill="FDE9D9" w:themeFill="accent6" w:themeFillTint="33"/>
            <w:vAlign w:val="center"/>
          </w:tcPr>
          <w:p w14:paraId="3C34B08E" w14:textId="4FC20D2C" w:rsidR="00095813" w:rsidRPr="00AD528D" w:rsidRDefault="0009581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Salı</w:t>
            </w:r>
          </w:p>
        </w:tc>
        <w:tc>
          <w:tcPr>
            <w:tcW w:w="1220" w:type="dxa"/>
          </w:tcPr>
          <w:p w14:paraId="16AA25A3" w14:textId="77777777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4C6617E8" w14:textId="1872ADB7" w:rsidR="00095813" w:rsidRPr="001E75C6" w:rsidRDefault="00095813" w:rsidP="009C2303">
            <w:pPr>
              <w:pStyle w:val="Balk4"/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C005013" w14:textId="72AF6667" w:rsidR="00095813" w:rsidRPr="00D449B3" w:rsidRDefault="00095813" w:rsidP="00E61B79">
            <w:pPr>
              <w:jc w:val="center"/>
            </w:pPr>
          </w:p>
        </w:tc>
        <w:tc>
          <w:tcPr>
            <w:tcW w:w="10569" w:type="dxa"/>
            <w:gridSpan w:val="3"/>
            <w:vMerge w:val="restart"/>
            <w:tcMar>
              <w:top w:w="113" w:type="dxa"/>
              <w:bottom w:w="85" w:type="dxa"/>
            </w:tcMar>
          </w:tcPr>
          <w:p w14:paraId="10F4EBF0" w14:textId="4503B63F" w:rsidR="00095813" w:rsidRPr="00AD528D" w:rsidRDefault="17C14760" w:rsidP="265FF2D5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 xml:space="preserve">                                                              </w:t>
            </w:r>
            <w:r w:rsidR="445307F2" w:rsidRPr="265FF2D5">
              <w:rPr>
                <w:color w:val="000000" w:themeColor="text1"/>
                <w:sz w:val="18"/>
                <w:szCs w:val="18"/>
              </w:rPr>
              <w:t>BTO2180</w:t>
            </w:r>
            <w:r w:rsidR="63EF66F7" w:rsidRPr="265FF2D5">
              <w:rPr>
                <w:color w:val="000000" w:themeColor="text1"/>
                <w:sz w:val="18"/>
                <w:szCs w:val="18"/>
              </w:rPr>
              <w:t xml:space="preserve"> </w:t>
            </w:r>
            <w:r w:rsidR="445307F2" w:rsidRPr="265FF2D5">
              <w:rPr>
                <w:color w:val="000000" w:themeColor="text1"/>
                <w:sz w:val="18"/>
                <w:szCs w:val="18"/>
              </w:rPr>
              <w:t>Masaüstü Yayıncılık</w:t>
            </w:r>
            <w:r w:rsidR="56EFF143" w:rsidRPr="265FF2D5">
              <w:rPr>
                <w:color w:val="000000" w:themeColor="text1"/>
                <w:sz w:val="18"/>
                <w:szCs w:val="18"/>
              </w:rPr>
              <w:t xml:space="preserve"> </w:t>
            </w:r>
            <w:r w:rsidR="445307F2" w:rsidRPr="265FF2D5">
              <w:rPr>
                <w:b/>
                <w:bCs/>
                <w:color w:val="000000" w:themeColor="text1"/>
                <w:sz w:val="18"/>
                <w:szCs w:val="18"/>
              </w:rPr>
              <w:t>Dr. Ali ÇİMEN</w:t>
            </w:r>
            <w:r w:rsidR="62BA46DD" w:rsidRPr="265FF2D5">
              <w:rPr>
                <w:color w:val="000000" w:themeColor="text1"/>
                <w:sz w:val="18"/>
                <w:szCs w:val="18"/>
              </w:rPr>
              <w:t xml:space="preserve">  </w:t>
            </w:r>
            <w:r w:rsidR="445307F2" w:rsidRPr="265FF2D5">
              <w:rPr>
                <w:color w:val="FF0000"/>
                <w:sz w:val="18"/>
                <w:szCs w:val="18"/>
              </w:rPr>
              <w:t>(</w:t>
            </w:r>
            <w:r w:rsidR="445307F2" w:rsidRPr="74F19798">
              <w:rPr>
                <w:color w:val="FF0000"/>
                <w:sz w:val="18"/>
                <w:szCs w:val="18"/>
              </w:rPr>
              <w:t>Seç</w:t>
            </w:r>
            <w:r w:rsidR="618784C5" w:rsidRPr="74F19798">
              <w:rPr>
                <w:color w:val="FF0000"/>
                <w:sz w:val="18"/>
                <w:szCs w:val="18"/>
              </w:rPr>
              <w:t xml:space="preserve">. </w:t>
            </w:r>
            <w:r w:rsidR="445307F2" w:rsidRPr="74F19798">
              <w:rPr>
                <w:color w:val="FF0000"/>
                <w:sz w:val="18"/>
                <w:szCs w:val="18"/>
              </w:rPr>
              <w:t>3)</w:t>
            </w:r>
            <w:r w:rsidR="7918462B" w:rsidRPr="74F19798">
              <w:rPr>
                <w:color w:val="FF0000"/>
                <w:sz w:val="18"/>
                <w:szCs w:val="18"/>
              </w:rPr>
              <w:t xml:space="preserve"> </w:t>
            </w:r>
            <w:r w:rsidR="7918462B" w:rsidRPr="74F19798">
              <w:rPr>
                <w:color w:val="000000" w:themeColor="text1"/>
                <w:sz w:val="18"/>
                <w:szCs w:val="18"/>
              </w:rPr>
              <w:t>C-202</w:t>
            </w:r>
          </w:p>
          <w:p w14:paraId="4F6BD45B" w14:textId="41A683A3" w:rsidR="6C309773" w:rsidRDefault="6C309773" w:rsidP="265FF2D5">
            <w:pPr>
              <w:jc w:val="both"/>
              <w:rPr>
                <w:color w:val="FF0000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 xml:space="preserve">                                                              </w:t>
            </w:r>
            <w:r w:rsidR="265FF2D5" w:rsidRPr="265FF2D5">
              <w:rPr>
                <w:color w:val="000000" w:themeColor="text1"/>
                <w:sz w:val="18"/>
                <w:szCs w:val="18"/>
              </w:rPr>
              <w:t>BTO2150</w:t>
            </w:r>
            <w:r w:rsidR="278D8602" w:rsidRPr="265FF2D5">
              <w:rPr>
                <w:color w:val="000000" w:themeColor="text1"/>
                <w:sz w:val="18"/>
                <w:szCs w:val="18"/>
              </w:rPr>
              <w:t xml:space="preserve"> </w:t>
            </w:r>
            <w:r w:rsidR="265FF2D5" w:rsidRPr="265FF2D5">
              <w:rPr>
                <w:color w:val="000000" w:themeColor="text1"/>
                <w:sz w:val="18"/>
                <w:szCs w:val="18"/>
              </w:rPr>
              <w:t>Eğitim Teknolojilerinde Güncel Uygulamalar</w:t>
            </w:r>
            <w:r w:rsidR="79D33444" w:rsidRPr="265FF2D5">
              <w:rPr>
                <w:color w:val="000000" w:themeColor="text1"/>
                <w:sz w:val="18"/>
                <w:szCs w:val="18"/>
              </w:rPr>
              <w:t xml:space="preserve"> </w:t>
            </w:r>
            <w:r w:rsidR="265FF2D5" w:rsidRPr="265FF2D5">
              <w:rPr>
                <w:b/>
                <w:bCs/>
                <w:color w:val="000000" w:themeColor="text1"/>
                <w:sz w:val="18"/>
                <w:szCs w:val="18"/>
              </w:rPr>
              <w:t>Dr. İsmail TONBULOĞLU</w:t>
            </w:r>
            <w:r w:rsidR="26A87445" w:rsidRPr="265FF2D5">
              <w:rPr>
                <w:color w:val="000000" w:themeColor="text1"/>
                <w:sz w:val="18"/>
                <w:szCs w:val="18"/>
              </w:rPr>
              <w:t xml:space="preserve"> </w:t>
            </w:r>
            <w:r w:rsidR="265FF2D5" w:rsidRPr="265FF2D5">
              <w:rPr>
                <w:color w:val="FF0000"/>
                <w:sz w:val="18"/>
                <w:szCs w:val="18"/>
              </w:rPr>
              <w:t>(</w:t>
            </w:r>
            <w:r w:rsidR="265FF2D5" w:rsidRPr="74F19798">
              <w:rPr>
                <w:color w:val="FF0000"/>
                <w:sz w:val="18"/>
                <w:szCs w:val="18"/>
              </w:rPr>
              <w:t>Seç</w:t>
            </w:r>
            <w:r w:rsidR="1B52B505" w:rsidRPr="74F19798">
              <w:rPr>
                <w:color w:val="FF0000"/>
                <w:sz w:val="18"/>
                <w:szCs w:val="18"/>
              </w:rPr>
              <w:t>.</w:t>
            </w:r>
            <w:r w:rsidR="265FF2D5" w:rsidRPr="265FF2D5">
              <w:rPr>
                <w:color w:val="FF0000"/>
                <w:sz w:val="18"/>
                <w:szCs w:val="18"/>
              </w:rPr>
              <w:t xml:space="preserve"> 3)</w:t>
            </w:r>
            <w:r w:rsidR="43AE1D1F" w:rsidRPr="74F19798">
              <w:rPr>
                <w:color w:val="FF0000"/>
                <w:sz w:val="18"/>
                <w:szCs w:val="18"/>
              </w:rPr>
              <w:t xml:space="preserve"> </w:t>
            </w:r>
            <w:r w:rsidR="43AE1D1F" w:rsidRPr="74F19798">
              <w:rPr>
                <w:color w:val="000000" w:themeColor="text1"/>
                <w:sz w:val="18"/>
                <w:szCs w:val="18"/>
              </w:rPr>
              <w:t>C-201</w:t>
            </w:r>
          </w:p>
          <w:p w14:paraId="55203883" w14:textId="71675E04" w:rsidR="6AD4570E" w:rsidRDefault="42F8CE80" w:rsidP="265FF2D5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4291AD64">
              <w:rPr>
                <w:color w:val="000000" w:themeColor="text1"/>
                <w:sz w:val="18"/>
                <w:szCs w:val="18"/>
              </w:rPr>
              <w:t xml:space="preserve">                                                           </w:t>
            </w:r>
            <w:r w:rsidR="6AD4570E" w:rsidRPr="4291AD64">
              <w:rPr>
                <w:sz w:val="18"/>
                <w:szCs w:val="18"/>
              </w:rPr>
              <w:t xml:space="preserve">                                                              </w:t>
            </w:r>
          </w:p>
        </w:tc>
      </w:tr>
      <w:tr w:rsidR="00095813" w:rsidRPr="00AD528D" w14:paraId="3411954F" w14:textId="77777777" w:rsidTr="4291AD64">
        <w:trPr>
          <w:trHeight w:val="420"/>
          <w:jc w:val="center"/>
        </w:trPr>
        <w:tc>
          <w:tcPr>
            <w:tcW w:w="420" w:type="dxa"/>
            <w:vMerge/>
            <w:vAlign w:val="center"/>
          </w:tcPr>
          <w:p w14:paraId="2A9FDF3A" w14:textId="2096AEF1" w:rsidR="00095813" w:rsidRPr="00AD528D" w:rsidRDefault="0009581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49C87E6" w14:textId="77777777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03FB7D14" w14:textId="04163237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5B97E47" w14:textId="1BBE682E" w:rsidR="00095813" w:rsidRPr="00D449B3" w:rsidRDefault="00095813" w:rsidP="00E61B79">
            <w:pPr>
              <w:jc w:val="center"/>
            </w:pPr>
          </w:p>
        </w:tc>
        <w:tc>
          <w:tcPr>
            <w:tcW w:w="10569" w:type="dxa"/>
            <w:gridSpan w:val="3"/>
            <w:vMerge/>
            <w:tcMar>
              <w:top w:w="113" w:type="dxa"/>
              <w:bottom w:w="85" w:type="dxa"/>
            </w:tcMar>
          </w:tcPr>
          <w:p w14:paraId="02DEE439" w14:textId="615A891D" w:rsidR="00095813" w:rsidRPr="00AD528D" w:rsidRDefault="4191D52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2180</w:t>
            </w:r>
          </w:p>
          <w:p w14:paraId="63FCE197" w14:textId="02E5CC0B" w:rsidR="00095813" w:rsidRPr="00AD528D" w:rsidRDefault="4191D52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Masaüstü Yayıncılık</w:t>
            </w:r>
          </w:p>
          <w:p w14:paraId="60A50CDA" w14:textId="78E238D7" w:rsidR="00095813" w:rsidRPr="00AD528D" w:rsidRDefault="4191D52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Ali ÇİMEN</w:t>
            </w:r>
          </w:p>
          <w:p w14:paraId="0107DB3C" w14:textId="09AFDCCB" w:rsidR="00095813" w:rsidRPr="00AD528D" w:rsidRDefault="4191D52F" w:rsidP="51412BCC">
            <w:pPr>
              <w:jc w:val="center"/>
              <w:rPr>
                <w:color w:val="FF0000"/>
                <w:sz w:val="18"/>
                <w:szCs w:val="18"/>
              </w:rPr>
            </w:pPr>
            <w:r w:rsidRPr="51412BCC">
              <w:rPr>
                <w:color w:val="FF0000"/>
                <w:sz w:val="18"/>
                <w:szCs w:val="18"/>
              </w:rPr>
              <w:t>(Seçmeli 3)</w:t>
            </w:r>
          </w:p>
          <w:p w14:paraId="7D34AB53" w14:textId="17A821DA" w:rsidR="00095813" w:rsidRPr="00AD528D" w:rsidRDefault="00095813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095813" w:rsidRPr="00AD528D" w14:paraId="3D5D6E5F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2199D822" w14:textId="5BAD4F55" w:rsidR="00095813" w:rsidRPr="00AD528D" w:rsidRDefault="0009581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928BB7D" w14:textId="77777777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37775A9B" w14:textId="4AAD660E" w:rsidR="00095813" w:rsidRPr="00AD528D" w:rsidRDefault="0009581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7712C90" w14:textId="77777777" w:rsidR="00024F9D" w:rsidRPr="00456302" w:rsidRDefault="00024F9D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EGT1010 Eğitim Sosyolojisi Gr.5</w:t>
            </w:r>
          </w:p>
          <w:p w14:paraId="2EF782F8" w14:textId="66403BA0" w:rsidR="00095813" w:rsidRPr="00D449B3" w:rsidRDefault="00024F9D" w:rsidP="00024F9D">
            <w:pPr>
              <w:jc w:val="center"/>
            </w:pPr>
            <w:r w:rsidRPr="008D756A">
              <w:rPr>
                <w:color w:val="000000" w:themeColor="text1"/>
                <w:sz w:val="18"/>
                <w:szCs w:val="18"/>
              </w:rPr>
              <w:t>Dr. Büşra TOMBAK İLHAN</w:t>
            </w:r>
          </w:p>
          <w:p w14:paraId="70DB4B5E" w14:textId="2AE2E8C6" w:rsidR="00095813" w:rsidRPr="00D449B3" w:rsidRDefault="5ED14F28" w:rsidP="00024F9D">
            <w:pPr>
              <w:jc w:val="center"/>
              <w:rPr>
                <w:color w:val="FF0000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1FC0EED6" w14:textId="3ED51E18" w:rsidR="00095813" w:rsidRPr="00AD528D" w:rsidRDefault="00095813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723FA83F" w14:textId="77777777" w:rsidR="002855C8" w:rsidRDefault="002855C8" w:rsidP="009C2303">
            <w:pPr>
              <w:jc w:val="center"/>
              <w:rPr>
                <w:sz w:val="18"/>
                <w:szCs w:val="18"/>
              </w:rPr>
            </w:pPr>
            <w:r w:rsidRPr="002855C8">
              <w:rPr>
                <w:sz w:val="18"/>
                <w:szCs w:val="18"/>
              </w:rPr>
              <w:t>EGT2200</w:t>
            </w:r>
            <w:r>
              <w:t xml:space="preserve"> </w:t>
            </w:r>
            <w:r w:rsidRPr="002855C8">
              <w:rPr>
                <w:sz w:val="18"/>
                <w:szCs w:val="18"/>
              </w:rPr>
              <w:t>Eğitimde Proje Hazırlama</w:t>
            </w:r>
            <w:r>
              <w:rPr>
                <w:sz w:val="18"/>
                <w:szCs w:val="18"/>
              </w:rPr>
              <w:t xml:space="preserve"> Gr.1</w:t>
            </w:r>
          </w:p>
          <w:p w14:paraId="4781C52A" w14:textId="77777777" w:rsidR="002855C8" w:rsidRDefault="002855C8" w:rsidP="009C2303">
            <w:pPr>
              <w:jc w:val="center"/>
            </w:pPr>
            <w:r w:rsidRPr="002855C8">
              <w:rPr>
                <w:sz w:val="18"/>
                <w:szCs w:val="18"/>
              </w:rPr>
              <w:t xml:space="preserve"> (3. sınıf seçmeli)</w:t>
            </w:r>
            <w:r>
              <w:t xml:space="preserve"> </w:t>
            </w:r>
          </w:p>
          <w:p w14:paraId="01D67202" w14:textId="5FF9FFC4" w:rsidR="00095813" w:rsidRPr="00DC1EDA" w:rsidRDefault="002855C8" w:rsidP="74F197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Ahmet BAŞAL</w:t>
            </w:r>
          </w:p>
          <w:p w14:paraId="7FCA2879" w14:textId="2E363718" w:rsidR="00095813" w:rsidRPr="00DC1EDA" w:rsidRDefault="7E35753B" w:rsidP="009C2303">
            <w:pPr>
              <w:jc w:val="center"/>
              <w:rPr>
                <w:sz w:val="18"/>
                <w:szCs w:val="18"/>
              </w:rPr>
            </w:pPr>
            <w:r w:rsidRPr="74F19798">
              <w:rPr>
                <w:sz w:val="18"/>
                <w:szCs w:val="18"/>
              </w:rPr>
              <w:t>C-201</w:t>
            </w: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0D129087" w14:textId="2B78704E" w:rsidR="00095813" w:rsidRPr="00375BAF" w:rsidRDefault="00095813" w:rsidP="009C2303">
            <w:pPr>
              <w:jc w:val="center"/>
              <w:rPr>
                <w:sz w:val="18"/>
                <w:szCs w:val="18"/>
                <w:lang w:val="en-US"/>
              </w:rPr>
            </w:pPr>
          </w:p>
        </w:tc>
      </w:tr>
      <w:tr w:rsidR="009C2303" w:rsidRPr="00AD528D" w14:paraId="35E9D4F4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460024F" w14:textId="56AE3086" w:rsidR="009C2303" w:rsidRPr="00AD528D" w:rsidRDefault="009C2303" w:rsidP="009C230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2105BCFC" w14:textId="77777777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2EA74431" w14:textId="742FE4BD" w:rsidR="009C2303" w:rsidRPr="00AD528D" w:rsidRDefault="009C2303" w:rsidP="009C230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2E73927E" w14:textId="77777777" w:rsidR="00024F9D" w:rsidRPr="00456302" w:rsidRDefault="00024F9D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EGT1010 Eğitim Sosyolojisi Gr.5</w:t>
            </w:r>
          </w:p>
          <w:p w14:paraId="25C02523" w14:textId="14F3BB5E" w:rsidR="009C2303" w:rsidRPr="00D449B3" w:rsidRDefault="00024F9D" w:rsidP="00024F9D">
            <w:pPr>
              <w:jc w:val="center"/>
            </w:pPr>
            <w:r w:rsidRPr="008D756A">
              <w:rPr>
                <w:color w:val="000000" w:themeColor="text1"/>
                <w:sz w:val="18"/>
                <w:szCs w:val="18"/>
              </w:rPr>
              <w:t>Dr. Büşra TOMBAK İLHAN</w:t>
            </w:r>
          </w:p>
          <w:p w14:paraId="06FF6439" w14:textId="7751BCEC" w:rsidR="009C2303" w:rsidRPr="00D449B3" w:rsidRDefault="1F6D702F" w:rsidP="00024F9D">
            <w:pPr>
              <w:jc w:val="center"/>
              <w:rPr>
                <w:color w:val="FF0000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46FC9C0B" w14:textId="33213990" w:rsidR="009C2303" w:rsidRPr="00375BAF" w:rsidRDefault="009C2303" w:rsidP="009C2303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76D56595" w14:textId="77777777" w:rsidR="002855C8" w:rsidRDefault="002855C8" w:rsidP="002855C8">
            <w:pPr>
              <w:jc w:val="center"/>
              <w:rPr>
                <w:sz w:val="18"/>
                <w:szCs w:val="18"/>
              </w:rPr>
            </w:pPr>
            <w:r w:rsidRPr="002855C8">
              <w:rPr>
                <w:sz w:val="18"/>
                <w:szCs w:val="18"/>
              </w:rPr>
              <w:t>EGT2200</w:t>
            </w:r>
            <w:r>
              <w:t xml:space="preserve"> </w:t>
            </w:r>
            <w:r w:rsidRPr="002855C8">
              <w:rPr>
                <w:sz w:val="18"/>
                <w:szCs w:val="18"/>
              </w:rPr>
              <w:t>Eğitimde Proje Hazırlama</w:t>
            </w:r>
            <w:r>
              <w:rPr>
                <w:sz w:val="18"/>
                <w:szCs w:val="18"/>
              </w:rPr>
              <w:t xml:space="preserve"> Gr.1</w:t>
            </w:r>
          </w:p>
          <w:p w14:paraId="73A6F1C6" w14:textId="77777777" w:rsidR="002855C8" w:rsidRDefault="002855C8" w:rsidP="002855C8">
            <w:pPr>
              <w:jc w:val="center"/>
            </w:pPr>
            <w:r w:rsidRPr="002855C8">
              <w:rPr>
                <w:sz w:val="18"/>
                <w:szCs w:val="18"/>
              </w:rPr>
              <w:t xml:space="preserve"> (3. sınıf seçmeli)</w:t>
            </w:r>
            <w:r>
              <w:t xml:space="preserve"> </w:t>
            </w:r>
          </w:p>
          <w:p w14:paraId="12C3DE49" w14:textId="79E8917C" w:rsidR="009C2303" w:rsidRPr="00DC1EDA" w:rsidRDefault="002855C8" w:rsidP="74F1979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ç. Dr. Ahmet BAŞAL</w:t>
            </w:r>
          </w:p>
          <w:p w14:paraId="6562B83F" w14:textId="0557FDB7" w:rsidR="009C2303" w:rsidRPr="00DC1EDA" w:rsidRDefault="4C2E74AC" w:rsidP="002855C8">
            <w:pPr>
              <w:jc w:val="center"/>
              <w:rPr>
                <w:sz w:val="18"/>
                <w:szCs w:val="18"/>
              </w:rPr>
            </w:pPr>
            <w:r w:rsidRPr="74F19798">
              <w:rPr>
                <w:sz w:val="18"/>
                <w:szCs w:val="18"/>
              </w:rPr>
              <w:t>C-201</w:t>
            </w:r>
          </w:p>
        </w:tc>
        <w:tc>
          <w:tcPr>
            <w:tcW w:w="368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65707ABE" w14:textId="60A8CAE1" w:rsidR="009C2303" w:rsidRPr="00375BAF" w:rsidRDefault="009C2303" w:rsidP="265FF2D5">
            <w:pPr>
              <w:jc w:val="center"/>
              <w:rPr>
                <w:sz w:val="18"/>
                <w:szCs w:val="18"/>
              </w:rPr>
            </w:pPr>
          </w:p>
        </w:tc>
      </w:tr>
      <w:tr w:rsidR="00E61B79" w:rsidRPr="00AD528D" w14:paraId="228685BA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69B542E" w14:textId="2793678A" w:rsidR="00E61B79" w:rsidRPr="00AD528D" w:rsidRDefault="00E61B79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D476484" w14:textId="77777777" w:rsidR="00E61B79" w:rsidRPr="00AD528D" w:rsidRDefault="00E61B79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48A8EAD3" w14:textId="46E7EF59" w:rsidR="00E61B79" w:rsidRPr="00AD528D" w:rsidRDefault="00E61B79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738F008" w14:textId="52F41E24" w:rsidR="002855C8" w:rsidRPr="00456302" w:rsidRDefault="002855C8" w:rsidP="002855C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EGT1010 Eğitim </w:t>
            </w:r>
            <w:r w:rsidR="4D2A17F4" w:rsidRPr="51412BCC">
              <w:rPr>
                <w:color w:val="000000" w:themeColor="text1"/>
                <w:sz w:val="18"/>
                <w:szCs w:val="18"/>
              </w:rPr>
              <w:t>Psikoloji</w:t>
            </w:r>
            <w:r w:rsidRPr="51412BCC">
              <w:rPr>
                <w:color w:val="000000" w:themeColor="text1"/>
                <w:sz w:val="18"/>
                <w:szCs w:val="18"/>
              </w:rPr>
              <w:t xml:space="preserve"> Gr.6</w:t>
            </w:r>
          </w:p>
          <w:p w14:paraId="5CC9C5E4" w14:textId="625F8923" w:rsidR="00E61B79" w:rsidRPr="00AE711F" w:rsidRDefault="002855C8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45663A">
              <w:rPr>
                <w:color w:val="000000" w:themeColor="text1"/>
                <w:sz w:val="18"/>
                <w:szCs w:val="18"/>
              </w:rPr>
              <w:t>Uzm. FUNDA AKINCI</w:t>
            </w:r>
          </w:p>
          <w:p w14:paraId="0063BADC" w14:textId="69BEB28E" w:rsidR="00E61B79" w:rsidRPr="00AE711F" w:rsidRDefault="5FC11BAD" w:rsidP="002855C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B2E0231" w14:textId="45C9FB97" w:rsidR="00E61B79" w:rsidRPr="00AD528D" w:rsidRDefault="133E62D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2122</w:t>
            </w:r>
          </w:p>
          <w:p w14:paraId="326FA4F9" w14:textId="26544822" w:rsidR="00E61B79" w:rsidRPr="00AD528D" w:rsidRDefault="133E62D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ilişim Etiği ve Güvenliği</w:t>
            </w:r>
          </w:p>
          <w:p w14:paraId="7D1FF52B" w14:textId="54CA69F8" w:rsidR="00E61B79" w:rsidRPr="00AD528D" w:rsidRDefault="133E62D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Ali ÇİMEN</w:t>
            </w:r>
          </w:p>
          <w:p w14:paraId="6D0B7356" w14:textId="1E4B34E0" w:rsidR="00E61B79" w:rsidRPr="00AD528D" w:rsidRDefault="57A58392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2</w:t>
            </w:r>
          </w:p>
        </w:tc>
        <w:tc>
          <w:tcPr>
            <w:tcW w:w="3542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065D9C58" w14:textId="77777777" w:rsidR="00024F9D" w:rsidRDefault="00024F9D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303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ğitimde Ölçme ve Değerlendirme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717D5B89" w14:textId="7586513E" w:rsidR="00E61B79" w:rsidRPr="00AD528D" w:rsidRDefault="00024F9D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D756A">
              <w:rPr>
                <w:color w:val="000000" w:themeColor="text1"/>
                <w:sz w:val="18"/>
                <w:szCs w:val="18"/>
              </w:rPr>
              <w:t>Prof. Dr. Nadir Çeliköz</w:t>
            </w:r>
          </w:p>
          <w:p w14:paraId="007CC452" w14:textId="294675E5" w:rsidR="00E61B79" w:rsidRPr="00AD528D" w:rsidRDefault="64179AE9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684" w:type="dxa"/>
            <w:tcBorders>
              <w:bottom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685A2A1" w14:textId="28B129B5" w:rsidR="00E61B79" w:rsidRPr="00375BAF" w:rsidRDefault="00E61B79" w:rsidP="51412BCC">
            <w:pPr>
              <w:jc w:val="center"/>
              <w:rPr>
                <w:sz w:val="18"/>
                <w:szCs w:val="18"/>
              </w:rPr>
            </w:pPr>
          </w:p>
        </w:tc>
      </w:tr>
      <w:tr w:rsidR="00E61B79" w:rsidRPr="00AD528D" w14:paraId="1E1CEA7C" w14:textId="77777777" w:rsidTr="4291AD64">
        <w:trPr>
          <w:trHeight w:val="581"/>
          <w:jc w:val="center"/>
        </w:trPr>
        <w:tc>
          <w:tcPr>
            <w:tcW w:w="420" w:type="dxa"/>
            <w:vMerge/>
            <w:vAlign w:val="center"/>
          </w:tcPr>
          <w:p w14:paraId="1DC4FBBA" w14:textId="38C2C609" w:rsidR="00E61B79" w:rsidRPr="00AD528D" w:rsidRDefault="00E61B79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F69AF20" w14:textId="77777777" w:rsidR="00E61B79" w:rsidRPr="00AD528D" w:rsidRDefault="00E61B79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11A72BC0" w14:textId="44704CB2" w:rsidR="00E61B79" w:rsidRPr="00AD528D" w:rsidRDefault="00E61B79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F56DEDA" w14:textId="4E6338F5" w:rsidR="002855C8" w:rsidRPr="00456302" w:rsidRDefault="002855C8" w:rsidP="002855C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EGT1010 Eğitim </w:t>
            </w:r>
            <w:r w:rsidR="60A00E57" w:rsidRPr="51412BCC">
              <w:rPr>
                <w:color w:val="000000" w:themeColor="text1"/>
                <w:sz w:val="18"/>
                <w:szCs w:val="18"/>
              </w:rPr>
              <w:t>Psikolojisi</w:t>
            </w:r>
            <w:r w:rsidRPr="51412BCC">
              <w:rPr>
                <w:color w:val="000000" w:themeColor="text1"/>
                <w:sz w:val="18"/>
                <w:szCs w:val="18"/>
              </w:rPr>
              <w:t xml:space="preserve"> Gr.6</w:t>
            </w:r>
          </w:p>
          <w:p w14:paraId="7E4BC62C" w14:textId="3984740D" w:rsidR="00E61B79" w:rsidRPr="00421679" w:rsidRDefault="002855C8" w:rsidP="74F19798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  <w:r w:rsidRPr="0045663A">
              <w:rPr>
                <w:color w:val="000000" w:themeColor="text1"/>
                <w:sz w:val="18"/>
                <w:szCs w:val="18"/>
              </w:rPr>
              <w:t>Uzm. FUNDA AKINCI</w:t>
            </w:r>
          </w:p>
          <w:p w14:paraId="2CE72541" w14:textId="48C9C152" w:rsidR="00E61B79" w:rsidRPr="00421679" w:rsidRDefault="00315882" w:rsidP="002855C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9A90F92" w14:textId="45C9FB97" w:rsidR="00E61B79" w:rsidRPr="00AD528D" w:rsidRDefault="74CA094D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2122</w:t>
            </w:r>
          </w:p>
          <w:p w14:paraId="4D2617F8" w14:textId="26544822" w:rsidR="00E61B79" w:rsidRPr="00AD528D" w:rsidRDefault="74CA094D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ilişim Etiği ve Güvenliği</w:t>
            </w:r>
          </w:p>
          <w:p w14:paraId="14EDF200" w14:textId="1F7206D4" w:rsidR="00E61B79" w:rsidRPr="00AD528D" w:rsidRDefault="74CA094D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Ali ÇİMEN</w:t>
            </w:r>
          </w:p>
          <w:p w14:paraId="72AFABBC" w14:textId="135A0B61" w:rsidR="00E61B79" w:rsidRPr="00AD528D" w:rsidRDefault="15313D2B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2</w:t>
            </w: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9506C31" w14:textId="77777777" w:rsidR="00024F9D" w:rsidRDefault="00024F9D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303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ğitimde Ölçme ve Değerlendirme</w:t>
            </w:r>
            <w:r>
              <w:rPr>
                <w:color w:val="000000" w:themeColor="text1"/>
                <w:sz w:val="18"/>
                <w:szCs w:val="18"/>
              </w:rPr>
              <w:t xml:space="preserve"> Gr.4</w:t>
            </w:r>
          </w:p>
          <w:p w14:paraId="36EFAE21" w14:textId="792F5344" w:rsidR="00E61B79" w:rsidRPr="00AC3D39" w:rsidRDefault="00024F9D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8D756A">
              <w:rPr>
                <w:color w:val="000000" w:themeColor="text1"/>
                <w:sz w:val="18"/>
                <w:szCs w:val="18"/>
              </w:rPr>
              <w:t>Prof. Dr. Nadir Çeliköz</w:t>
            </w:r>
          </w:p>
          <w:p w14:paraId="4D0F1B26" w14:textId="710CB9A7" w:rsidR="00E61B79" w:rsidRPr="00AC3D39" w:rsidRDefault="432BD963" w:rsidP="00024F9D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684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3B97DD4" w14:textId="128555A8" w:rsidR="00E61B79" w:rsidRPr="002C4FCD" w:rsidRDefault="00E61B79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61B79" w:rsidRPr="00AD528D" w14:paraId="663EF8E6" w14:textId="77777777" w:rsidTr="4291AD64">
        <w:trPr>
          <w:trHeight w:val="440"/>
          <w:jc w:val="center"/>
        </w:trPr>
        <w:tc>
          <w:tcPr>
            <w:tcW w:w="420" w:type="dxa"/>
            <w:vMerge/>
            <w:vAlign w:val="center"/>
          </w:tcPr>
          <w:p w14:paraId="565C60ED" w14:textId="0FA276FB" w:rsidR="00E61B79" w:rsidRPr="00AD528D" w:rsidRDefault="00E61B79" w:rsidP="00095813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DB04BA9" w14:textId="77777777" w:rsidR="00E61B79" w:rsidRPr="00AD528D" w:rsidRDefault="00E61B79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4B87AB65" w14:textId="5F534E8F" w:rsidR="00E61B79" w:rsidRPr="00AD528D" w:rsidRDefault="00E61B79" w:rsidP="00095813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9245AA0" w14:textId="1E787720" w:rsidR="00E61B79" w:rsidRPr="00421679" w:rsidRDefault="00E61B79" w:rsidP="00095813">
            <w:pPr>
              <w:jc w:val="center"/>
              <w:rPr>
                <w:color w:val="FF0000"/>
                <w:sz w:val="18"/>
                <w:szCs w:val="18"/>
                <w:highlight w:val="yellow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7F9DA36" w14:textId="656E01D9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BTO 2132</w:t>
            </w:r>
          </w:p>
          <w:p w14:paraId="36EA2C5A" w14:textId="7BA4ECE6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 xml:space="preserve">Database  Management </w:t>
            </w:r>
            <w:proofErr w:type="spellStart"/>
            <w:r w:rsidRPr="265FF2D5">
              <w:rPr>
                <w:color w:val="000000" w:themeColor="text1"/>
                <w:sz w:val="18"/>
                <w:szCs w:val="18"/>
              </w:rPr>
              <w:t>Systems</w:t>
            </w:r>
            <w:proofErr w:type="spellEnd"/>
          </w:p>
          <w:p w14:paraId="7DB8A783" w14:textId="3A776FCC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5389F8CB" w14:textId="6ACBD9C4" w:rsidR="265FF2D5" w:rsidRDefault="1045E2FB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/C-203</w:t>
            </w:r>
          </w:p>
        </w:tc>
        <w:tc>
          <w:tcPr>
            <w:tcW w:w="7226" w:type="dxa"/>
            <w:gridSpan w:val="2"/>
            <w:vMerge w:val="restart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01FF414" w14:textId="72EC0C8B" w:rsidR="00E61B79" w:rsidRPr="00AC3D39" w:rsidRDefault="6D7A5DA1" w:rsidP="4291AD64">
            <w:pPr>
              <w:jc w:val="both"/>
              <w:rPr>
                <w:color w:val="FF0000"/>
                <w:sz w:val="18"/>
                <w:szCs w:val="18"/>
              </w:rPr>
            </w:pPr>
            <w:r w:rsidRPr="4291AD64">
              <w:rPr>
                <w:sz w:val="18"/>
                <w:szCs w:val="18"/>
              </w:rPr>
              <w:t xml:space="preserve">BTO2230 Sınır İçi Öğrenmelerin Değerlendirilmesi  </w:t>
            </w:r>
            <w:r w:rsidRPr="4291AD64">
              <w:rPr>
                <w:b/>
                <w:bCs/>
                <w:sz w:val="18"/>
                <w:szCs w:val="18"/>
              </w:rPr>
              <w:t>Dr. Selda KAYAK</w:t>
            </w:r>
            <w:r w:rsidRPr="4291AD64">
              <w:rPr>
                <w:sz w:val="18"/>
                <w:szCs w:val="18"/>
              </w:rPr>
              <w:t xml:space="preserve"> </w:t>
            </w:r>
            <w:r w:rsidRPr="4291AD64">
              <w:rPr>
                <w:color w:val="FF0000"/>
                <w:sz w:val="18"/>
                <w:szCs w:val="18"/>
              </w:rPr>
              <w:t xml:space="preserve">(Seç. 3) </w:t>
            </w:r>
          </w:p>
          <w:p w14:paraId="3040881F" w14:textId="53D4CFCD" w:rsidR="00E61B79" w:rsidRPr="00AC3D39" w:rsidRDefault="00E61B79" w:rsidP="4291AD64">
            <w:pPr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50A0D2C6" w14:textId="474AF3F0" w:rsidR="00E61B79" w:rsidRPr="00AC3D39" w:rsidRDefault="00E54DAB" w:rsidP="4291AD64">
            <w:pPr>
              <w:jc w:val="both"/>
              <w:rPr>
                <w:color w:val="FF0000"/>
                <w:sz w:val="18"/>
                <w:szCs w:val="18"/>
              </w:rPr>
            </w:pPr>
            <w:r w:rsidRPr="4291AD64">
              <w:rPr>
                <w:color w:val="000000" w:themeColor="text1"/>
                <w:sz w:val="18"/>
                <w:szCs w:val="18"/>
              </w:rPr>
              <w:t>CZ-02</w:t>
            </w:r>
            <w:r w:rsidR="02BE2AE3" w:rsidRPr="4291AD64">
              <w:rPr>
                <w:color w:val="000000" w:themeColor="text1"/>
                <w:sz w:val="18"/>
                <w:szCs w:val="18"/>
              </w:rPr>
              <w:t xml:space="preserve">   BTO2140 Eğitsel Oyun ve Oyunlaştırma  </w:t>
            </w:r>
            <w:r w:rsidR="02BE2AE3" w:rsidRPr="4291AD64">
              <w:rPr>
                <w:b/>
                <w:bCs/>
                <w:color w:val="000000" w:themeColor="text1"/>
                <w:sz w:val="18"/>
                <w:szCs w:val="18"/>
              </w:rPr>
              <w:t xml:space="preserve">Mustafa Alper YILMAZ </w:t>
            </w:r>
            <w:r w:rsidR="02BE2AE3" w:rsidRPr="4291AD64">
              <w:rPr>
                <w:color w:val="FF0000"/>
                <w:sz w:val="18"/>
                <w:szCs w:val="18"/>
              </w:rPr>
              <w:t xml:space="preserve">(Seç. 3) </w:t>
            </w:r>
            <w:r w:rsidR="02BE2AE3" w:rsidRPr="4291AD64">
              <w:rPr>
                <w:color w:val="000000" w:themeColor="text1"/>
                <w:sz w:val="18"/>
                <w:szCs w:val="18"/>
              </w:rPr>
              <w:t>C-203</w:t>
            </w:r>
          </w:p>
          <w:p w14:paraId="5BA69CCE" w14:textId="422256EF" w:rsidR="00E61B79" w:rsidRPr="00AC3D39" w:rsidRDefault="00E61B79" w:rsidP="4291AD64">
            <w:pPr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340D1840" w14:textId="3BF9AA2E" w:rsidR="00E61B79" w:rsidRPr="00AC3D39" w:rsidRDefault="00E61B79" w:rsidP="00095813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406F63E1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8DF886B" w14:textId="08AED878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1D150748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3F481CE9" w14:textId="4AC5287A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F27D341" w14:textId="0E7EC0FF" w:rsidR="00EB3E0C" w:rsidRPr="00DE7A9E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F742FA2" w14:textId="7FC71A50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BTO 2132</w:t>
            </w:r>
          </w:p>
          <w:p w14:paraId="522381D8" w14:textId="7BA4ECE6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 xml:space="preserve">Database  Management </w:t>
            </w:r>
            <w:proofErr w:type="spellStart"/>
            <w:r w:rsidRPr="265FF2D5">
              <w:rPr>
                <w:color w:val="000000" w:themeColor="text1"/>
                <w:sz w:val="18"/>
                <w:szCs w:val="18"/>
              </w:rPr>
              <w:t>Systems</w:t>
            </w:r>
            <w:proofErr w:type="spellEnd"/>
          </w:p>
          <w:p w14:paraId="126F3242" w14:textId="3A776FCC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76C212E1" w14:textId="110D2895" w:rsidR="265FF2D5" w:rsidRDefault="0161A3E1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/C-203</w:t>
            </w:r>
          </w:p>
        </w:tc>
        <w:tc>
          <w:tcPr>
            <w:tcW w:w="7226" w:type="dxa"/>
            <w:gridSpan w:val="2"/>
            <w:vMerge/>
            <w:tcMar>
              <w:top w:w="113" w:type="dxa"/>
              <w:bottom w:w="85" w:type="dxa"/>
            </w:tcMar>
          </w:tcPr>
          <w:p w14:paraId="5987CF0A" w14:textId="296203FD" w:rsidR="00EB3E0C" w:rsidRPr="00375BAF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</w:tr>
      <w:tr w:rsidR="00EB3E0C" w:rsidRPr="00AD528D" w14:paraId="3D63A385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0C578A14" w14:textId="0A53B266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FABB99A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0E5052E5" w14:textId="69FC1CF0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A88CA8C" w14:textId="75552A01" w:rsidR="00EB3E0C" w:rsidRPr="00DE7A9E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7387DF8" w14:textId="7FC71A50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BTO 2132</w:t>
            </w:r>
          </w:p>
          <w:p w14:paraId="4D494E36" w14:textId="7BA4ECE6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 xml:space="preserve">Database  Management </w:t>
            </w:r>
            <w:proofErr w:type="spellStart"/>
            <w:r w:rsidRPr="265FF2D5">
              <w:rPr>
                <w:color w:val="000000" w:themeColor="text1"/>
                <w:sz w:val="18"/>
                <w:szCs w:val="18"/>
              </w:rPr>
              <w:t>Systems</w:t>
            </w:r>
            <w:proofErr w:type="spellEnd"/>
          </w:p>
          <w:p w14:paraId="674A6882" w14:textId="3A776FCC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1C832CD6" w14:textId="286C3FB8" w:rsidR="265FF2D5" w:rsidRDefault="00D3B34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/C-203</w:t>
            </w: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31F991C" w14:textId="15C5A917" w:rsidR="00EB3E0C" w:rsidRPr="00375BAF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A8437F5" w14:textId="1A29A3AC" w:rsidR="00EB3E0C" w:rsidRPr="002C4FCD" w:rsidRDefault="00EB3E0C" w:rsidP="265FF2D5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</w:p>
        </w:tc>
      </w:tr>
      <w:tr w:rsidR="00EB3E0C" w:rsidRPr="00322DBF" w14:paraId="1AB7292D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285065A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9FCFE37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  <w:p w14:paraId="31E120C9" w14:textId="79B181B5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4B38AD9" w14:textId="23D930DD" w:rsidR="00EB3E0C" w:rsidRPr="00CF7901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E2480D0" w14:textId="03836A14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1B081FB" w14:textId="5F3961AC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B774C4E" w14:textId="615C531C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322DBF" w14:paraId="6F3ACF77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5DD920C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038A8B4" w14:textId="29C9F52A" w:rsidR="00EB3E0C" w:rsidRPr="00AD528D" w:rsidRDefault="00EB3E0C" w:rsidP="00EB3E0C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8ACF321" w14:textId="18EAC390" w:rsidR="00EB3E0C" w:rsidRPr="00CF7901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DF82EDA" w14:textId="5E34569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52A3065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E8F6C4E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322DBF" w14:paraId="63A8635E" w14:textId="77777777" w:rsidTr="4291AD64">
        <w:trPr>
          <w:trHeight w:val="20"/>
          <w:jc w:val="center"/>
        </w:trPr>
        <w:tc>
          <w:tcPr>
            <w:tcW w:w="420" w:type="dxa"/>
            <w:vMerge w:val="restart"/>
            <w:shd w:val="clear" w:color="auto" w:fill="F2DBDB" w:themeFill="accent2" w:themeFillTint="33"/>
            <w:vAlign w:val="center"/>
          </w:tcPr>
          <w:p w14:paraId="3FE426E5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3890538E" w14:textId="5B4160BF" w:rsidR="00EB3E0C" w:rsidRDefault="00EB3E0C" w:rsidP="51412BCC">
            <w:pPr>
              <w:ind w:left="113" w:right="113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51412BCC">
              <w:rPr>
                <w:b/>
                <w:bCs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1220" w:type="dxa"/>
          </w:tcPr>
          <w:p w14:paraId="43CF2233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2EB4E28E" w14:textId="7C5FE57A" w:rsidR="00EB3E0C" w:rsidRPr="00AD528D" w:rsidRDefault="00EB3E0C" w:rsidP="00EB3E0C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52C64E19" w14:textId="6300B754" w:rsidR="00EB3E0C" w:rsidRPr="00CF7901" w:rsidRDefault="00EB3E0C" w:rsidP="74F19798">
            <w:pPr>
              <w:jc w:val="center"/>
              <w:rPr>
                <w:color w:val="FF0000"/>
                <w:sz w:val="18"/>
                <w:szCs w:val="18"/>
              </w:rPr>
            </w:pPr>
            <w:r w:rsidRPr="00DB63D9">
              <w:rPr>
                <w:color w:val="auto"/>
                <w:sz w:val="18"/>
                <w:szCs w:val="18"/>
              </w:rPr>
              <w:t>MDB1132 İleri İngilizce 2</w:t>
            </w:r>
          </w:p>
          <w:p w14:paraId="6C642060" w14:textId="139968AF" w:rsidR="00EB3E0C" w:rsidRPr="00CF7901" w:rsidRDefault="164A68C4" w:rsidP="00EB3E0C">
            <w:pPr>
              <w:jc w:val="center"/>
              <w:rPr>
                <w:color w:val="auto"/>
                <w:sz w:val="18"/>
                <w:szCs w:val="18"/>
              </w:rPr>
            </w:pPr>
            <w:r w:rsidRPr="74F19798">
              <w:rPr>
                <w:color w:val="auto"/>
                <w:sz w:val="18"/>
                <w:szCs w:val="18"/>
              </w:rPr>
              <w:t>C-106</w:t>
            </w: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37D9687E" w14:textId="77777777" w:rsidR="00EB3E0C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215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leştir</w:t>
            </w:r>
            <w:r>
              <w:rPr>
                <w:color w:val="000000" w:themeColor="text1"/>
                <w:sz w:val="18"/>
                <w:szCs w:val="18"/>
              </w:rPr>
              <w:t>el ve Analitik Düşünme Gr.3  (2. Sınıf seç.</w:t>
            </w:r>
            <w:r w:rsidRPr="00B85B78">
              <w:rPr>
                <w:color w:val="000000" w:themeColor="text1"/>
                <w:sz w:val="18"/>
                <w:szCs w:val="18"/>
              </w:rPr>
              <w:t>)</w:t>
            </w:r>
          </w:p>
          <w:p w14:paraId="13D55BE8" w14:textId="7C1D6BD9" w:rsidR="00EB3E0C" w:rsidRPr="00AD528D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oç. </w:t>
            </w:r>
            <w:r w:rsidRPr="00B85B78">
              <w:rPr>
                <w:color w:val="000000" w:themeColor="text1"/>
                <w:sz w:val="18"/>
                <w:szCs w:val="18"/>
              </w:rPr>
              <w:t xml:space="preserve">Dr. </w:t>
            </w:r>
            <w:r>
              <w:rPr>
                <w:color w:val="000000" w:themeColor="text1"/>
                <w:sz w:val="18"/>
                <w:szCs w:val="18"/>
              </w:rPr>
              <w:t>Bünyamin BAVLI</w:t>
            </w:r>
          </w:p>
          <w:p w14:paraId="583AE4F4" w14:textId="7D2759B0" w:rsidR="00EB3E0C" w:rsidRPr="00AD528D" w:rsidRDefault="759CDB5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66E5C00" w14:textId="2D5FE88A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409DF687" w14:textId="5C97F184" w:rsidR="00EB3E0C" w:rsidRPr="00AD528D" w:rsidRDefault="75248F1E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 xml:space="preserve">BTO4102Project Development </w:t>
            </w:r>
            <w:proofErr w:type="spellStart"/>
            <w:r w:rsidRPr="73564A5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73564A5C">
              <w:rPr>
                <w:color w:val="000000" w:themeColor="text1"/>
                <w:sz w:val="18"/>
                <w:szCs w:val="18"/>
              </w:rPr>
              <w:t xml:space="preserve"> Management</w:t>
            </w:r>
          </w:p>
          <w:p w14:paraId="33B7114A" w14:textId="09FDB8D8" w:rsidR="00EB3E0C" w:rsidRPr="00AD528D" w:rsidRDefault="75248F1E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0803B805" w14:textId="0A7729E1" w:rsidR="00EB3E0C" w:rsidRPr="00AD528D" w:rsidRDefault="75248F1E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>C-203</w:t>
            </w:r>
          </w:p>
          <w:p w14:paraId="32CC5367" w14:textId="2F9B6BAC" w:rsidR="00EB3E0C" w:rsidRPr="00AD528D" w:rsidRDefault="00EB3E0C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5E09CD85" w14:textId="77777777" w:rsidTr="4291AD64">
        <w:trPr>
          <w:trHeight w:val="930"/>
          <w:jc w:val="center"/>
        </w:trPr>
        <w:tc>
          <w:tcPr>
            <w:tcW w:w="420" w:type="dxa"/>
            <w:vMerge/>
            <w:vAlign w:val="center"/>
          </w:tcPr>
          <w:p w14:paraId="6BCC3F76" w14:textId="5B4160BF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Çarşamba</w:t>
            </w:r>
          </w:p>
        </w:tc>
        <w:tc>
          <w:tcPr>
            <w:tcW w:w="1220" w:type="dxa"/>
          </w:tcPr>
          <w:p w14:paraId="6617379E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6E5AF8F6" w14:textId="23BD98CB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E405568" w14:textId="0BBF1352" w:rsidR="00EB3E0C" w:rsidRPr="00BD5B74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63D9">
              <w:rPr>
                <w:color w:val="auto"/>
                <w:sz w:val="18"/>
                <w:szCs w:val="18"/>
              </w:rPr>
              <w:t>MDB1132 İleri İngilizce 2</w:t>
            </w:r>
          </w:p>
          <w:p w14:paraId="7E20C87A" w14:textId="139968AF" w:rsidR="00EB3E0C" w:rsidRPr="00BD5B74" w:rsidRDefault="2BA03DD0" w:rsidP="74F19798">
            <w:pPr>
              <w:jc w:val="center"/>
              <w:rPr>
                <w:color w:val="auto"/>
                <w:sz w:val="18"/>
                <w:szCs w:val="18"/>
              </w:rPr>
            </w:pPr>
            <w:r w:rsidRPr="74F19798">
              <w:rPr>
                <w:color w:val="auto"/>
                <w:sz w:val="18"/>
                <w:szCs w:val="18"/>
              </w:rPr>
              <w:t>C-106</w:t>
            </w:r>
          </w:p>
          <w:p w14:paraId="5B50A147" w14:textId="41EB43EA" w:rsidR="00EB3E0C" w:rsidRPr="00BD5B74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00C4EBE" w14:textId="77777777" w:rsidR="00EB3E0C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B85B78">
              <w:rPr>
                <w:color w:val="000000" w:themeColor="text1"/>
                <w:sz w:val="18"/>
                <w:szCs w:val="18"/>
              </w:rPr>
              <w:t>EGT2150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B85B78">
              <w:rPr>
                <w:color w:val="000000" w:themeColor="text1"/>
                <w:sz w:val="18"/>
                <w:szCs w:val="18"/>
              </w:rPr>
              <w:t>Eleştir</w:t>
            </w:r>
            <w:r>
              <w:rPr>
                <w:color w:val="000000" w:themeColor="text1"/>
                <w:sz w:val="18"/>
                <w:szCs w:val="18"/>
              </w:rPr>
              <w:t>el ve Analitik Düşünme Gr.3  (2. Sınıf seç.</w:t>
            </w:r>
            <w:r w:rsidRPr="00B85B78">
              <w:rPr>
                <w:color w:val="000000" w:themeColor="text1"/>
                <w:sz w:val="18"/>
                <w:szCs w:val="18"/>
              </w:rPr>
              <w:t>)</w:t>
            </w:r>
          </w:p>
          <w:p w14:paraId="33609426" w14:textId="09FF8160" w:rsidR="00EB3E0C" w:rsidRPr="00BA5440" w:rsidRDefault="00EB3E0C" w:rsidP="74F19798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  <w:r>
              <w:rPr>
                <w:color w:val="000000" w:themeColor="text1"/>
                <w:sz w:val="18"/>
                <w:szCs w:val="18"/>
              </w:rPr>
              <w:t xml:space="preserve">Doç. </w:t>
            </w:r>
            <w:r w:rsidRPr="00B85B78">
              <w:rPr>
                <w:color w:val="000000" w:themeColor="text1"/>
                <w:sz w:val="18"/>
                <w:szCs w:val="18"/>
              </w:rPr>
              <w:t xml:space="preserve">Dr. </w:t>
            </w:r>
            <w:r>
              <w:rPr>
                <w:color w:val="000000" w:themeColor="text1"/>
                <w:sz w:val="18"/>
                <w:szCs w:val="18"/>
              </w:rPr>
              <w:t>Bünyamin BAVLI</w:t>
            </w:r>
          </w:p>
          <w:p w14:paraId="59C435D8" w14:textId="2AA7551D" w:rsidR="00EB3E0C" w:rsidRPr="00BA5440" w:rsidRDefault="139B46CF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1</w:t>
            </w:r>
          </w:p>
        </w:tc>
        <w:tc>
          <w:tcPr>
            <w:tcW w:w="3542" w:type="dxa"/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783E94B" w14:textId="4B8C5411" w:rsidR="00EB3E0C" w:rsidRPr="006D56B9" w:rsidRDefault="00EB3E0C" w:rsidP="51412BCC">
            <w:pPr>
              <w:jc w:val="center"/>
              <w:rPr>
                <w:color w:val="FF0000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5A4CB8FB" w14:textId="5C97F184" w:rsidR="00EB3E0C" w:rsidRPr="00AD528D" w:rsidRDefault="75248F1E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 xml:space="preserve">BTO4102Project Development </w:t>
            </w:r>
            <w:proofErr w:type="spellStart"/>
            <w:r w:rsidRPr="73564A5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73564A5C">
              <w:rPr>
                <w:color w:val="000000" w:themeColor="text1"/>
                <w:sz w:val="18"/>
                <w:szCs w:val="18"/>
              </w:rPr>
              <w:t xml:space="preserve"> Management</w:t>
            </w:r>
          </w:p>
          <w:p w14:paraId="78E622D2" w14:textId="09FDB8D8" w:rsidR="00EB3E0C" w:rsidRPr="00AD528D" w:rsidRDefault="75248F1E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0F65F085" w14:textId="0A7729E1" w:rsidR="00EB3E0C" w:rsidRPr="00AD528D" w:rsidRDefault="75248F1E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>C-203</w:t>
            </w:r>
          </w:p>
          <w:p w14:paraId="52172C42" w14:textId="629C4268" w:rsidR="00EB3E0C" w:rsidRPr="00AD528D" w:rsidRDefault="00EB3E0C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18F60EE0" w14:textId="77777777" w:rsidTr="4291AD64">
        <w:trPr>
          <w:trHeight w:val="420"/>
          <w:jc w:val="center"/>
        </w:trPr>
        <w:tc>
          <w:tcPr>
            <w:tcW w:w="420" w:type="dxa"/>
            <w:vMerge/>
            <w:vAlign w:val="center"/>
          </w:tcPr>
          <w:p w14:paraId="391E5696" w14:textId="6603C2D3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BA1BBD3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1C328A03" w14:textId="76AF6790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05DC2DD" w14:textId="5E03AAFB" w:rsidR="00EB3E0C" w:rsidRPr="00DB105C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63D9">
              <w:rPr>
                <w:color w:val="auto"/>
                <w:sz w:val="18"/>
                <w:szCs w:val="18"/>
              </w:rPr>
              <w:t>MDB1132 İleri İngilizce 2</w:t>
            </w:r>
          </w:p>
          <w:p w14:paraId="18C4638C" w14:textId="1133F367" w:rsidR="00EB3E0C" w:rsidRPr="00DB105C" w:rsidRDefault="3A27B70D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auto"/>
                <w:sz w:val="18"/>
                <w:szCs w:val="18"/>
              </w:rPr>
              <w:t>C-106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463EF5E" w14:textId="63C7A38A" w:rsidR="00EB3E0C" w:rsidRPr="00D449B3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F00A8F7" w14:textId="1309E328" w:rsidR="00EB3E0C" w:rsidRPr="006D56B9" w:rsidRDefault="00EB3E0C" w:rsidP="51412BCC">
            <w:pPr>
              <w:jc w:val="center"/>
              <w:rPr>
                <w:sz w:val="18"/>
                <w:szCs w:val="18"/>
              </w:rPr>
            </w:pPr>
          </w:p>
          <w:p w14:paraId="2829F2AF" w14:textId="0E9329D1" w:rsidR="51412BCC" w:rsidRDefault="51412BCC" w:rsidP="51412B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008A091E" w14:textId="5C97F184" w:rsidR="00EB3E0C" w:rsidRPr="00AD528D" w:rsidRDefault="15D21C86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 xml:space="preserve">BTO4102Project Development </w:t>
            </w:r>
            <w:proofErr w:type="spellStart"/>
            <w:r w:rsidRPr="73564A5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73564A5C">
              <w:rPr>
                <w:color w:val="000000" w:themeColor="text1"/>
                <w:sz w:val="18"/>
                <w:szCs w:val="18"/>
              </w:rPr>
              <w:t xml:space="preserve"> Management</w:t>
            </w:r>
          </w:p>
          <w:p w14:paraId="1F157D11" w14:textId="09FDB8D8" w:rsidR="00EB3E0C" w:rsidRPr="00AD528D" w:rsidRDefault="15D21C86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0BBD64CB" w14:textId="0A7729E1" w:rsidR="00EB3E0C" w:rsidRPr="00AD528D" w:rsidRDefault="15D21C86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3564A5C">
              <w:rPr>
                <w:color w:val="000000" w:themeColor="text1"/>
                <w:sz w:val="18"/>
                <w:szCs w:val="18"/>
              </w:rPr>
              <w:t>C-203</w:t>
            </w:r>
          </w:p>
          <w:p w14:paraId="15026C01" w14:textId="38AFC98B" w:rsidR="00EB3E0C" w:rsidRPr="00AD528D" w:rsidRDefault="00EB3E0C" w:rsidP="73564A5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32240D2F" w14:textId="77777777" w:rsidTr="4291AD64">
        <w:trPr>
          <w:trHeight w:val="305"/>
          <w:jc w:val="center"/>
        </w:trPr>
        <w:tc>
          <w:tcPr>
            <w:tcW w:w="420" w:type="dxa"/>
            <w:vMerge/>
            <w:vAlign w:val="center"/>
          </w:tcPr>
          <w:p w14:paraId="32A556CE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689DE122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75877DF0" w14:textId="0BD2BFD4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tcBorders>
              <w:righ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6C4DA0D1" w14:textId="2F15DFC3" w:rsidR="00EB3E0C" w:rsidRPr="00BD5B74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43788CF1" w14:textId="7CD9D60C" w:rsidR="00EB3E0C" w:rsidRPr="00D449B3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93852FA" w14:textId="73BD3D63" w:rsidR="00EB3E0C" w:rsidRPr="007513BD" w:rsidRDefault="00EB3E0C" w:rsidP="51412BCC">
            <w:pPr>
              <w:jc w:val="center"/>
              <w:rPr>
                <w:color w:val="000000" w:themeColor="text1"/>
                <w:sz w:val="18"/>
                <w:szCs w:val="18"/>
                <w:highlight w:val="yellow"/>
              </w:rPr>
            </w:pPr>
          </w:p>
          <w:p w14:paraId="35F0EA2F" w14:textId="17E3318E" w:rsidR="51412BCC" w:rsidRDefault="51412BCC" w:rsidP="51412B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10D40DDA" w14:textId="77CB5A40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7B457AF0" w14:textId="77777777" w:rsidTr="4291AD64">
        <w:trPr>
          <w:trHeight w:val="457"/>
          <w:jc w:val="center"/>
        </w:trPr>
        <w:tc>
          <w:tcPr>
            <w:tcW w:w="420" w:type="dxa"/>
            <w:vMerge/>
            <w:vAlign w:val="center"/>
          </w:tcPr>
          <w:p w14:paraId="2C1A8543" w14:textId="2545151F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7B97C92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48683592" w14:textId="61ECD0C4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05C4B4A" w14:textId="53DB38FD" w:rsidR="00EB3E0C" w:rsidRPr="00FC2F67" w:rsidRDefault="3D9A2B3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1122</w:t>
            </w:r>
          </w:p>
          <w:p w14:paraId="0B3A3175" w14:textId="1FD8CF3E" w:rsidR="00EB3E0C" w:rsidRPr="00FC2F67" w:rsidRDefault="3D9A2B3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lgorithm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Design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Development</w:t>
            </w:r>
          </w:p>
          <w:p w14:paraId="5E6B0C74" w14:textId="3F6926BB" w:rsidR="00EB3E0C" w:rsidRPr="00FC2F67" w:rsidRDefault="3D9A2B3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718E8C65" w14:textId="186BE5AF" w:rsidR="00EB3E0C" w:rsidRPr="00FC2F67" w:rsidRDefault="154934DE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tcBorders>
              <w:right w:val="single" w:sz="4" w:space="0" w:color="auto"/>
            </w:tcBorders>
            <w:tcMar>
              <w:top w:w="113" w:type="dxa"/>
              <w:bottom w:w="85" w:type="dxa"/>
            </w:tcMar>
          </w:tcPr>
          <w:p w14:paraId="52CD3847" w14:textId="77777777" w:rsidR="00EB3E0C" w:rsidRDefault="00EB3E0C" w:rsidP="00EB3E0C">
            <w:pPr>
              <w:jc w:val="center"/>
              <w:rPr>
                <w:sz w:val="18"/>
                <w:szCs w:val="18"/>
              </w:rPr>
            </w:pPr>
            <w:r w:rsidRPr="00DB63D9">
              <w:rPr>
                <w:sz w:val="18"/>
                <w:szCs w:val="18"/>
              </w:rPr>
              <w:t>EGT2030</w:t>
            </w:r>
            <w:r>
              <w:rPr>
                <w:sz w:val="18"/>
                <w:szCs w:val="18"/>
              </w:rPr>
              <w:t xml:space="preserve"> </w:t>
            </w:r>
            <w:r w:rsidRPr="00DB63D9">
              <w:rPr>
                <w:sz w:val="18"/>
                <w:szCs w:val="18"/>
              </w:rPr>
              <w:t>Türk Eğitim Tarihi</w:t>
            </w:r>
            <w:r>
              <w:rPr>
                <w:sz w:val="18"/>
                <w:szCs w:val="18"/>
              </w:rPr>
              <w:t xml:space="preserve"> Gr.4</w:t>
            </w:r>
          </w:p>
          <w:p w14:paraId="441DBB08" w14:textId="68AE7394" w:rsidR="00EB3E0C" w:rsidRPr="00AD528D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oç.Dr</w:t>
            </w:r>
            <w:proofErr w:type="spellEnd"/>
            <w:r>
              <w:rPr>
                <w:sz w:val="18"/>
                <w:szCs w:val="18"/>
              </w:rPr>
              <w:t>. Mustafa ŞEKER</w:t>
            </w:r>
          </w:p>
          <w:p w14:paraId="75239856" w14:textId="1AC42DCA" w:rsidR="00EB3E0C" w:rsidRPr="00AD528D" w:rsidRDefault="661978F7" w:rsidP="00EB3E0C">
            <w:pPr>
              <w:jc w:val="center"/>
              <w:rPr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shd w:val="clear" w:color="auto" w:fill="FFFFFF" w:themeFill="background1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A29E44A" w14:textId="715524C8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BTO3132Açık ve Uzaktan Öğrenme</w:t>
            </w:r>
          </w:p>
          <w:p w14:paraId="742635CF" w14:textId="5E337FDC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Dr. İsmail TONBULOĞLU</w:t>
            </w:r>
          </w:p>
          <w:p w14:paraId="1E16C5B4" w14:textId="48431428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C-202</w:t>
            </w:r>
          </w:p>
          <w:p w14:paraId="60B272C1" w14:textId="1D470A77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6B749A35" w14:textId="16EA3432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37DFDBBF" w14:textId="77777777" w:rsidTr="4291AD64">
        <w:trPr>
          <w:trHeight w:val="495"/>
          <w:jc w:val="center"/>
        </w:trPr>
        <w:tc>
          <w:tcPr>
            <w:tcW w:w="420" w:type="dxa"/>
            <w:vMerge/>
            <w:vAlign w:val="center"/>
          </w:tcPr>
          <w:p w14:paraId="338A317D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BE6A1A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31750D45" w14:textId="65F940C2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36E0CBD" w14:textId="53DB38FD" w:rsidR="00EB3E0C" w:rsidRPr="00AD528D" w:rsidRDefault="12DCD70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1122</w:t>
            </w:r>
          </w:p>
          <w:p w14:paraId="4DEC620C" w14:textId="1FD8CF3E" w:rsidR="00EB3E0C" w:rsidRPr="00AD528D" w:rsidRDefault="12DCD70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lgorithm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Design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Development</w:t>
            </w:r>
          </w:p>
          <w:p w14:paraId="70951DD1" w14:textId="3F6926BB" w:rsidR="00EB3E0C" w:rsidRPr="00AD528D" w:rsidRDefault="12DCD70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515B38AD" w14:textId="15AD18FF" w:rsidR="00EB3E0C" w:rsidRPr="00AD528D" w:rsidRDefault="5A7EF35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DABAE67" w14:textId="77777777" w:rsidR="00EB3E0C" w:rsidRDefault="00EB3E0C" w:rsidP="00EB3E0C">
            <w:pPr>
              <w:jc w:val="center"/>
              <w:rPr>
                <w:sz w:val="18"/>
                <w:szCs w:val="18"/>
              </w:rPr>
            </w:pPr>
            <w:r w:rsidRPr="00DB63D9">
              <w:rPr>
                <w:sz w:val="18"/>
                <w:szCs w:val="18"/>
              </w:rPr>
              <w:t>EGT2030</w:t>
            </w:r>
            <w:r>
              <w:rPr>
                <w:sz w:val="18"/>
                <w:szCs w:val="18"/>
              </w:rPr>
              <w:t xml:space="preserve"> </w:t>
            </w:r>
            <w:r w:rsidRPr="00DB63D9">
              <w:rPr>
                <w:sz w:val="18"/>
                <w:szCs w:val="18"/>
              </w:rPr>
              <w:t>Türk Eğitim Tarihi</w:t>
            </w:r>
            <w:r>
              <w:rPr>
                <w:sz w:val="18"/>
                <w:szCs w:val="18"/>
              </w:rPr>
              <w:t xml:space="preserve"> Gr.4</w:t>
            </w:r>
          </w:p>
          <w:p w14:paraId="25408069" w14:textId="4104151A" w:rsidR="00EB3E0C" w:rsidRPr="00D449B3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oç.Dr</w:t>
            </w:r>
            <w:proofErr w:type="spellEnd"/>
            <w:r>
              <w:rPr>
                <w:sz w:val="18"/>
                <w:szCs w:val="18"/>
              </w:rPr>
              <w:t>. Mustafa ŞEKER</w:t>
            </w:r>
          </w:p>
          <w:p w14:paraId="00C81D54" w14:textId="4CF4EE02" w:rsidR="00EB3E0C" w:rsidRPr="00D449B3" w:rsidRDefault="5FB407B5" w:rsidP="00EB3E0C">
            <w:pPr>
              <w:jc w:val="center"/>
              <w:rPr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5C23DB6" w14:textId="1728A8AF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BTO3132</w:t>
            </w:r>
          </w:p>
          <w:p w14:paraId="27CEE8A2" w14:textId="6A2C5DEB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Açık ve Uzaktan Öğrenme</w:t>
            </w:r>
          </w:p>
          <w:p w14:paraId="2372A2B3" w14:textId="479EB5FB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Dr. İsmail TONBULOĞLU</w:t>
            </w:r>
          </w:p>
          <w:p w14:paraId="6474DCED" w14:textId="54E27E39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C-202</w:t>
            </w:r>
          </w:p>
          <w:p w14:paraId="1FC6D54D" w14:textId="498DFACB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4067789" w14:textId="6ED23BB9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4268E3D5" w14:textId="77777777" w:rsidTr="4291AD64">
        <w:trPr>
          <w:trHeight w:val="380"/>
          <w:jc w:val="center"/>
        </w:trPr>
        <w:tc>
          <w:tcPr>
            <w:tcW w:w="420" w:type="dxa"/>
            <w:vMerge/>
            <w:vAlign w:val="center"/>
          </w:tcPr>
          <w:p w14:paraId="21FE0934" w14:textId="00A4EF1A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A45CEF6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713534FD" w14:textId="3321589C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F9489B2" w14:textId="53DB38FD" w:rsidR="00EB3E0C" w:rsidRPr="00AD528D" w:rsidRDefault="7B19BA1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1122</w:t>
            </w:r>
          </w:p>
          <w:p w14:paraId="3CE2307C" w14:textId="1FD8CF3E" w:rsidR="00EB3E0C" w:rsidRPr="00AD528D" w:rsidRDefault="7B19BA1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lgorithm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Design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Development</w:t>
            </w:r>
          </w:p>
          <w:p w14:paraId="57AC7E29" w14:textId="3F6926BB" w:rsidR="00EB3E0C" w:rsidRPr="00AD528D" w:rsidRDefault="7B19BA1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6DA0F1DD" w14:textId="14FFCCDE" w:rsidR="00EB3E0C" w:rsidRPr="00AD528D" w:rsidRDefault="06A8BF7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204BF8B" w14:textId="3EA656AC" w:rsidR="61E36193" w:rsidRDefault="61E36193" w:rsidP="61E36193">
            <w:pPr>
              <w:spacing w:line="257" w:lineRule="auto"/>
              <w:jc w:val="center"/>
            </w:pPr>
            <w:r w:rsidRPr="61E36193">
              <w:rPr>
                <w:color w:val="000000" w:themeColor="text1"/>
                <w:sz w:val="18"/>
                <w:szCs w:val="18"/>
              </w:rPr>
              <w:t>BTO2102Bilişimde Öğrenme ve Öğretim Yaklaşımları</w:t>
            </w:r>
          </w:p>
          <w:p w14:paraId="781DC437" w14:textId="440EE904" w:rsidR="61E36193" w:rsidRDefault="61E36193" w:rsidP="61E36193">
            <w:pPr>
              <w:spacing w:line="257" w:lineRule="auto"/>
              <w:jc w:val="center"/>
            </w:pPr>
            <w:r w:rsidRPr="61E36193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416D6389" w14:textId="2907CD4E" w:rsidR="61E36193" w:rsidRPr="61E36193" w:rsidRDefault="61E36193" w:rsidP="61E36193">
            <w:pPr>
              <w:spacing w:line="257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61E36193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65615F0" w14:textId="1728A8AF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BTO3132</w:t>
            </w:r>
          </w:p>
          <w:p w14:paraId="7EC23967" w14:textId="6A2C5DEB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Açık ve Uzaktan Öğrenme</w:t>
            </w:r>
          </w:p>
          <w:p w14:paraId="1055894E" w14:textId="5E337FDC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Dr. İsmail TONBULOĞLU</w:t>
            </w:r>
          </w:p>
          <w:p w14:paraId="301B5BE1" w14:textId="1BBA029D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EC86144">
              <w:rPr>
                <w:color w:val="000000" w:themeColor="text1"/>
                <w:sz w:val="18"/>
                <w:szCs w:val="18"/>
              </w:rPr>
              <w:t>C-202</w:t>
            </w:r>
          </w:p>
          <w:p w14:paraId="65A9472C" w14:textId="674952C7" w:rsidR="2EC86144" w:rsidRDefault="2EC86144" w:rsidP="2EC86144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028CF61" w14:textId="41E86758" w:rsidR="265FF2D5" w:rsidRDefault="265FF2D5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5B4F3193" w14:textId="77777777" w:rsidTr="4291AD64">
        <w:trPr>
          <w:trHeight w:val="780"/>
          <w:jc w:val="center"/>
        </w:trPr>
        <w:tc>
          <w:tcPr>
            <w:tcW w:w="420" w:type="dxa"/>
            <w:vMerge/>
            <w:vAlign w:val="center"/>
          </w:tcPr>
          <w:p w14:paraId="4CF92FDB" w14:textId="4323B4FA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EE12D3E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395FECE2" w14:textId="5F91774B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58B05DB" w14:textId="53DB38FD" w:rsidR="00EB3E0C" w:rsidRPr="00CF7901" w:rsidRDefault="0D1071E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1122</w:t>
            </w:r>
          </w:p>
          <w:p w14:paraId="5F7A5B3C" w14:textId="1FD8CF3E" w:rsidR="00EB3E0C" w:rsidRPr="00CF7901" w:rsidRDefault="0D1071E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lgorithm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Design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Development</w:t>
            </w:r>
          </w:p>
          <w:p w14:paraId="61EE9C36" w14:textId="3F6926BB" w:rsidR="00EB3E0C" w:rsidRPr="00CF7901" w:rsidRDefault="0D1071E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0EB6EB6C" w14:textId="195C4D94" w:rsidR="00EB3E0C" w:rsidRPr="00CF7901" w:rsidRDefault="0ECB717A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3106BE9" w14:textId="3CE85598" w:rsidR="61E36193" w:rsidRDefault="61E36193" w:rsidP="61E36193">
            <w:pPr>
              <w:spacing w:line="257" w:lineRule="auto"/>
              <w:jc w:val="center"/>
            </w:pPr>
            <w:r w:rsidRPr="61E36193">
              <w:rPr>
                <w:color w:val="000000" w:themeColor="text1"/>
                <w:sz w:val="18"/>
                <w:szCs w:val="18"/>
              </w:rPr>
              <w:t>BTO2102</w:t>
            </w:r>
          </w:p>
          <w:p w14:paraId="098DC8E8" w14:textId="14100B0B" w:rsidR="61E36193" w:rsidRDefault="61E36193" w:rsidP="61E36193">
            <w:pPr>
              <w:spacing w:line="257" w:lineRule="auto"/>
              <w:jc w:val="center"/>
            </w:pPr>
            <w:r w:rsidRPr="61E36193">
              <w:rPr>
                <w:color w:val="000000" w:themeColor="text1"/>
                <w:sz w:val="18"/>
                <w:szCs w:val="18"/>
              </w:rPr>
              <w:t>Bilişimde Öğrenme ve Öğretim Yaklaşımları</w:t>
            </w:r>
          </w:p>
          <w:p w14:paraId="25966650" w14:textId="77C94E67" w:rsidR="61E36193" w:rsidRDefault="61E36193" w:rsidP="61E36193">
            <w:pPr>
              <w:spacing w:line="257" w:lineRule="auto"/>
              <w:jc w:val="center"/>
            </w:pPr>
            <w:r w:rsidRPr="61E36193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3D916B0C" w14:textId="48E8B2D3" w:rsidR="61E36193" w:rsidRPr="61E36193" w:rsidRDefault="61E36193" w:rsidP="61E36193">
            <w:pPr>
              <w:spacing w:line="257" w:lineRule="auto"/>
              <w:jc w:val="center"/>
              <w:rPr>
                <w:color w:val="000000" w:themeColor="text1"/>
                <w:sz w:val="18"/>
                <w:szCs w:val="18"/>
              </w:rPr>
            </w:pPr>
            <w:r w:rsidRPr="61E36193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46DCF1B0" w14:textId="17C1C8F0" w:rsidR="00EB3E0C" w:rsidRPr="00E75DF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530C701" w14:textId="0C174CD8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48AA9DB4" w14:textId="77777777" w:rsidTr="4291AD64">
        <w:trPr>
          <w:trHeight w:val="813"/>
          <w:jc w:val="center"/>
        </w:trPr>
        <w:tc>
          <w:tcPr>
            <w:tcW w:w="420" w:type="dxa"/>
            <w:vMerge/>
            <w:vAlign w:val="center"/>
          </w:tcPr>
          <w:p w14:paraId="082DC7CC" w14:textId="0036F2B4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DB922C0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5632E46" w14:textId="0276F5FF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7F6EB81" w14:textId="5BDEAF55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6B560F8" w14:textId="7DE64BA5" w:rsidR="00EB3E0C" w:rsidRPr="00E75DF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8D576F0" w14:textId="7A75AD80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0409541" w14:textId="2EA4B241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221A99FD" w14:textId="77777777" w:rsidTr="4291AD64">
        <w:trPr>
          <w:trHeight w:val="316"/>
          <w:jc w:val="center"/>
        </w:trPr>
        <w:tc>
          <w:tcPr>
            <w:tcW w:w="420" w:type="dxa"/>
            <w:vMerge w:val="restart"/>
            <w:shd w:val="clear" w:color="auto" w:fill="DDD9C3" w:themeFill="background2" w:themeFillShade="E6"/>
            <w:vAlign w:val="center"/>
          </w:tcPr>
          <w:p w14:paraId="1AE1B36A" w14:textId="3D1ED02D" w:rsidR="51412BCC" w:rsidRDefault="51412BCC" w:rsidP="51412BC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  <w:p w14:paraId="38F8CED4" w14:textId="77777777" w:rsidR="00EB3E0C" w:rsidRDefault="00EB3E0C" w:rsidP="51412BCC">
            <w:pPr>
              <w:ind w:left="113" w:right="113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51412BCC">
              <w:rPr>
                <w:b/>
                <w:bCs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1220" w:type="dxa"/>
          </w:tcPr>
          <w:p w14:paraId="18F824B0" w14:textId="77777777" w:rsidR="00EB3E0C" w:rsidRPr="004E4FB9" w:rsidRDefault="00EB3E0C" w:rsidP="00EB3E0C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01F584A7" w14:textId="02A420D3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42EEA5AD" w14:textId="1CF2721C" w:rsidR="00EB3E0C" w:rsidRPr="00456302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7CB7A5BC" w14:textId="3B51BA30" w:rsidR="00EB3E0C" w:rsidRPr="00E75DFD" w:rsidRDefault="5C445974" w:rsidP="265FF2D5">
            <w:pPr>
              <w:spacing w:line="259" w:lineRule="auto"/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>EGT2020 Gr. 5</w:t>
            </w:r>
          </w:p>
          <w:p w14:paraId="1CB89AB7" w14:textId="4F747411" w:rsidR="00EB3E0C" w:rsidRPr="00E75DFD" w:rsidRDefault="5C445974" w:rsidP="265FF2D5">
            <w:pPr>
              <w:spacing w:line="259" w:lineRule="auto"/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>Eğitimde Araştırma Yöntemleri</w:t>
            </w:r>
          </w:p>
          <w:p w14:paraId="547FD3A0" w14:textId="697604F1" w:rsidR="00EB3E0C" w:rsidRPr="00E75DFD" w:rsidRDefault="5C445974" w:rsidP="265FF2D5">
            <w:pPr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 xml:space="preserve"> Dr. Selda KAYAK</w:t>
            </w:r>
          </w:p>
          <w:p w14:paraId="1DA8ADFA" w14:textId="314E456D" w:rsidR="00EB3E0C" w:rsidRPr="00E75DFD" w:rsidRDefault="357A5D69" w:rsidP="265FF2D5">
            <w:pPr>
              <w:jc w:val="center"/>
              <w:rPr>
                <w:sz w:val="18"/>
                <w:szCs w:val="18"/>
              </w:rPr>
            </w:pPr>
            <w:r w:rsidRPr="74F19798">
              <w:rPr>
                <w:sz w:val="18"/>
                <w:szCs w:val="18"/>
              </w:rPr>
              <w:t>C-106</w:t>
            </w: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1DC2132C" w14:textId="0A576EBD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7629A7C6" w14:textId="222C3D6E" w:rsidR="00EB3E0C" w:rsidRPr="00AD528D" w:rsidRDefault="624D768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4132</w:t>
            </w:r>
          </w:p>
          <w:p w14:paraId="703CDBB8" w14:textId="55121DAD" w:rsidR="00EB3E0C" w:rsidRPr="00AD528D" w:rsidRDefault="624D768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Mobile Programming</w:t>
            </w:r>
          </w:p>
          <w:p w14:paraId="6FD24E5D" w14:textId="5AF13EE8" w:rsidR="00EB3E0C" w:rsidRPr="00AD528D" w:rsidRDefault="624D7685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39663C0D" w14:textId="64401542" w:rsidR="00EB3E0C" w:rsidRPr="00AD528D" w:rsidRDefault="616A7A12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</w:tr>
      <w:tr w:rsidR="00EB3E0C" w:rsidRPr="00AD528D" w14:paraId="6B5FE950" w14:textId="77777777" w:rsidTr="4291AD64">
        <w:trPr>
          <w:trHeight w:val="392"/>
          <w:jc w:val="center"/>
        </w:trPr>
        <w:tc>
          <w:tcPr>
            <w:tcW w:w="420" w:type="dxa"/>
            <w:vMerge/>
            <w:vAlign w:val="center"/>
          </w:tcPr>
          <w:p w14:paraId="71923B86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Perşembe</w:t>
            </w:r>
          </w:p>
        </w:tc>
        <w:tc>
          <w:tcPr>
            <w:tcW w:w="1220" w:type="dxa"/>
          </w:tcPr>
          <w:p w14:paraId="2BB25ABA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398A23B8" w14:textId="744F55D4" w:rsidR="00EB3E0C" w:rsidRPr="004E4FB9" w:rsidRDefault="00EB3E0C" w:rsidP="00EB3E0C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035CC846" w14:textId="1DC4AB85" w:rsidR="00EB3E0C" w:rsidRPr="00456302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4F2CBFE1" w14:textId="3B51BA30" w:rsidR="00EB3E0C" w:rsidRPr="000D7E07" w:rsidRDefault="23C0850E" w:rsidP="265FF2D5">
            <w:pPr>
              <w:spacing w:line="259" w:lineRule="auto"/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>EGT2020 Gr. 5</w:t>
            </w:r>
          </w:p>
          <w:p w14:paraId="6110F7AB" w14:textId="4F747411" w:rsidR="00EB3E0C" w:rsidRPr="000D7E07" w:rsidRDefault="23C0850E" w:rsidP="265FF2D5">
            <w:pPr>
              <w:spacing w:line="259" w:lineRule="auto"/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>Eğitimde Araştırma Yöntemleri</w:t>
            </w:r>
          </w:p>
          <w:p w14:paraId="13C93241" w14:textId="697604F1" w:rsidR="00EB3E0C" w:rsidRPr="000D7E07" w:rsidRDefault="23C0850E" w:rsidP="265FF2D5">
            <w:pPr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 xml:space="preserve"> Dr. Selda KAYAK</w:t>
            </w:r>
          </w:p>
          <w:p w14:paraId="6503C3B4" w14:textId="433D30A2" w:rsidR="00EB3E0C" w:rsidRPr="000D7E07" w:rsidRDefault="7B023DDA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106</w:t>
            </w:r>
          </w:p>
        </w:tc>
        <w:tc>
          <w:tcPr>
            <w:tcW w:w="3542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181F124C" w14:textId="50B50C28" w:rsidR="00EB3E0C" w:rsidRPr="000E03E0" w:rsidRDefault="00EB3E0C" w:rsidP="51412BCC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435083DF" w14:textId="222C3D6E" w:rsidR="00EB3E0C" w:rsidRPr="004E4FB9" w:rsidRDefault="35777CE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4132</w:t>
            </w:r>
          </w:p>
          <w:p w14:paraId="3B4BD009" w14:textId="55121DAD" w:rsidR="00EB3E0C" w:rsidRPr="004E4FB9" w:rsidRDefault="35777CE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Mobile Programming</w:t>
            </w:r>
          </w:p>
          <w:p w14:paraId="3CF44B06" w14:textId="1BF5860F" w:rsidR="00EB3E0C" w:rsidRPr="004E4FB9" w:rsidRDefault="35777CE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48B2A5BE" w14:textId="0F7B2655" w:rsidR="00EB3E0C" w:rsidRPr="004E4FB9" w:rsidRDefault="0681FD9B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74F19798">
              <w:rPr>
                <w:color w:val="000000" w:themeColor="text1"/>
                <w:sz w:val="18"/>
                <w:szCs w:val="18"/>
              </w:rPr>
              <w:t>C-203</w:t>
            </w:r>
          </w:p>
        </w:tc>
      </w:tr>
      <w:tr w:rsidR="00EB3E0C" w:rsidRPr="00AD528D" w14:paraId="4353BC90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9869992" w14:textId="1E562B0F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B9C46F4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732D0CD1" w14:textId="655AE1FE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2251994D" w14:textId="226FA17D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4" w:space="0" w:color="auto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61978ED0" w14:textId="2338E1C0" w:rsidR="51412BCC" w:rsidRDefault="51412BC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780BF655" w14:textId="5EA39A7B" w:rsidR="00EB3E0C" w:rsidRPr="004A42CF" w:rsidRDefault="427DB35B" w:rsidP="265FF2D5">
            <w:pPr>
              <w:spacing w:line="259" w:lineRule="auto"/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 xml:space="preserve">SBO2130 </w:t>
            </w:r>
          </w:p>
          <w:p w14:paraId="013AFD05" w14:textId="1EA2C070" w:rsidR="00EB3E0C" w:rsidRPr="004A42CF" w:rsidRDefault="427DB35B" w:rsidP="265FF2D5">
            <w:pPr>
              <w:spacing w:line="259" w:lineRule="auto"/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 xml:space="preserve">Topluma Hizmet Uygulamaları Gr. </w:t>
            </w:r>
          </w:p>
          <w:p w14:paraId="4012A6EB" w14:textId="61541D01" w:rsidR="00EB3E0C" w:rsidRPr="004A42CF" w:rsidRDefault="427DB35B" w:rsidP="265FF2D5">
            <w:pPr>
              <w:spacing w:line="259" w:lineRule="auto"/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>Dr. Selda KAYAK</w:t>
            </w:r>
          </w:p>
          <w:p w14:paraId="4BD4CACE" w14:textId="54D84A55" w:rsidR="00EB3E0C" w:rsidRPr="004A42CF" w:rsidRDefault="00A44A4D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Z-01</w:t>
            </w: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1BBE12A1" w14:textId="222C3D6E" w:rsidR="00EB3E0C" w:rsidRPr="006D56B9" w:rsidRDefault="45B91C16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4132</w:t>
            </w:r>
          </w:p>
          <w:p w14:paraId="7A26DDED" w14:textId="55121DAD" w:rsidR="00EB3E0C" w:rsidRPr="006D56B9" w:rsidRDefault="45B91C16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Mobile Programming</w:t>
            </w:r>
          </w:p>
          <w:p w14:paraId="67C0D617" w14:textId="1BF5860F" w:rsidR="00EB3E0C" w:rsidRPr="006D56B9" w:rsidRDefault="45B91C16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326D3032" w14:textId="1B95EDF4" w:rsidR="00EB3E0C" w:rsidRPr="006D56B9" w:rsidRDefault="47FDB14F" w:rsidP="51412BCC">
            <w:pPr>
              <w:jc w:val="center"/>
              <w:rPr>
                <w:sz w:val="18"/>
                <w:szCs w:val="18"/>
              </w:rPr>
            </w:pPr>
            <w:r w:rsidRPr="74F19798">
              <w:rPr>
                <w:sz w:val="18"/>
                <w:szCs w:val="18"/>
              </w:rPr>
              <w:t>C-203</w:t>
            </w:r>
          </w:p>
        </w:tc>
      </w:tr>
      <w:tr w:rsidR="00EB3E0C" w:rsidRPr="00AD528D" w14:paraId="13162408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E75B5A7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1BB49C4E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584AAF34" w14:textId="7ADD2B88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6130E121" w14:textId="24FB6ABD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1F5D2C7" w14:textId="636091DD" w:rsidR="51412BCC" w:rsidRDefault="51412BC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7389A80A" w14:textId="71285907" w:rsidR="00EB3E0C" w:rsidRPr="006D56B9" w:rsidRDefault="00EB3E0C" w:rsidP="265FF2D5">
            <w:pPr>
              <w:tabs>
                <w:tab w:val="left" w:pos="2268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70B73F81" w14:textId="222C3D6E" w:rsidR="00EB3E0C" w:rsidRPr="006D56B9" w:rsidRDefault="7B44A5BB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4132</w:t>
            </w:r>
          </w:p>
          <w:p w14:paraId="1652B96E" w14:textId="55121DAD" w:rsidR="00EB3E0C" w:rsidRPr="006D56B9" w:rsidRDefault="7B44A5BB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Mobile Programming</w:t>
            </w:r>
          </w:p>
          <w:p w14:paraId="0D1EBA39" w14:textId="1BF5860F" w:rsidR="00EB3E0C" w:rsidRPr="006D56B9" w:rsidRDefault="7B44A5BB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194185DA" w14:textId="12958724" w:rsidR="00EB3E0C" w:rsidRPr="006D56B9" w:rsidRDefault="6EA03E2A" w:rsidP="51412BCC">
            <w:pPr>
              <w:jc w:val="center"/>
              <w:rPr>
                <w:sz w:val="18"/>
                <w:szCs w:val="18"/>
              </w:rPr>
            </w:pPr>
            <w:r w:rsidRPr="74F19798">
              <w:rPr>
                <w:sz w:val="18"/>
                <w:szCs w:val="18"/>
              </w:rPr>
              <w:t>C-203</w:t>
            </w:r>
          </w:p>
        </w:tc>
      </w:tr>
      <w:tr w:rsidR="00EB3E0C" w:rsidRPr="00AD528D" w14:paraId="3EA68763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3710279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00792BB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01362A04" w14:textId="7D94F5AF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3B93D5BF" w14:textId="0454DACC" w:rsidR="00EB3E0C" w:rsidRPr="00AD528D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63D9">
              <w:rPr>
                <w:color w:val="000000" w:themeColor="text1"/>
                <w:sz w:val="18"/>
                <w:szCs w:val="18"/>
              </w:rPr>
              <w:t>Atatürk İlkeleri ve İnkılâp Tarihi</w:t>
            </w:r>
            <w:r>
              <w:rPr>
                <w:color w:val="000000" w:themeColor="text1"/>
                <w:sz w:val="18"/>
                <w:szCs w:val="18"/>
              </w:rPr>
              <w:t xml:space="preserve"> 2</w:t>
            </w:r>
          </w:p>
          <w:p w14:paraId="3093FF21" w14:textId="73110058" w:rsidR="00EB3E0C" w:rsidRPr="00AD528D" w:rsidRDefault="2967626B" w:rsidP="61E36193">
            <w:pPr>
              <w:spacing w:line="259" w:lineRule="auto"/>
              <w:jc w:val="center"/>
              <w:rPr>
                <w:color w:val="FF0000"/>
                <w:sz w:val="18"/>
                <w:szCs w:val="18"/>
              </w:rPr>
            </w:pPr>
            <w:r w:rsidRPr="61E36193">
              <w:rPr>
                <w:color w:val="FF0000"/>
                <w:sz w:val="18"/>
                <w:szCs w:val="18"/>
              </w:rPr>
              <w:t>???</w:t>
            </w:r>
          </w:p>
        </w:tc>
        <w:tc>
          <w:tcPr>
            <w:tcW w:w="6885" w:type="dxa"/>
            <w:gridSpan w:val="2"/>
            <w:vMerge w:val="restart"/>
            <w:tcBorders>
              <w:top w:val="single" w:sz="4" w:space="0" w:color="auto"/>
            </w:tcBorders>
            <w:shd w:val="clear" w:color="auto" w:fill="DBE5F1" w:themeFill="accent1" w:themeFillTint="33"/>
            <w:tcMar>
              <w:top w:w="113" w:type="dxa"/>
              <w:bottom w:w="85" w:type="dxa"/>
            </w:tcMar>
          </w:tcPr>
          <w:p w14:paraId="6D743BB0" w14:textId="6A5DDE86" w:rsidR="00EB3E0C" w:rsidRPr="000D7E07" w:rsidRDefault="3D1217D2" w:rsidP="51412BC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51412BCC">
              <w:rPr>
                <w:b/>
                <w:bCs/>
                <w:color w:val="000000" w:themeColor="text1"/>
                <w:sz w:val="18"/>
                <w:szCs w:val="18"/>
              </w:rPr>
              <w:t>Seçmeli 2 Ders Grupları</w:t>
            </w:r>
          </w:p>
          <w:p w14:paraId="173D3ABE" w14:textId="7D204636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SNF2080 Türk Halk Oyunları Gr. 1  Şener Günay 30 Perşembe 13:00 Yüz yüze</w:t>
            </w:r>
          </w:p>
          <w:p w14:paraId="7770CECA" w14:textId="3860D724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SNF2080 Türk Halk Oyunları Gr. 2</w:t>
            </w:r>
            <w:r w:rsidR="67526A42" w:rsidRPr="51412BCC">
              <w:rPr>
                <w:color w:val="000000" w:themeColor="text1"/>
                <w:sz w:val="18"/>
                <w:szCs w:val="18"/>
              </w:rPr>
              <w:t xml:space="preserve">  </w:t>
            </w:r>
            <w:r w:rsidRPr="51412BCC">
              <w:rPr>
                <w:color w:val="000000" w:themeColor="text1"/>
                <w:sz w:val="18"/>
                <w:szCs w:val="18"/>
              </w:rPr>
              <w:t>Şener Günay</w:t>
            </w:r>
            <w:r w:rsidR="7CF5984D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30</w:t>
            </w:r>
            <w:r w:rsidR="7E494FC7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5:00</w:t>
            </w:r>
            <w:r w:rsidR="19985358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Yüz yüze</w:t>
            </w:r>
          </w:p>
          <w:p w14:paraId="4A01309A" w14:textId="12D6415A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TRO2850 Kültür ve Dil</w:t>
            </w:r>
            <w:r w:rsidR="2BA1A074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Doç. Dr. Neslihan Karakuş</w:t>
            </w:r>
            <w:r w:rsidR="1FAF8C96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48DE10B4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3:00</w:t>
            </w:r>
            <w:r w:rsidR="2730AE26" w:rsidRPr="51412BCC">
              <w:rPr>
                <w:color w:val="000000" w:themeColor="text1"/>
                <w:sz w:val="18"/>
                <w:szCs w:val="18"/>
              </w:rPr>
              <w:t xml:space="preserve">  </w:t>
            </w: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  <w:p w14:paraId="7A4E8B55" w14:textId="68939E7F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OKL2502 Beslenme ve Sağlık</w:t>
            </w:r>
            <w:r w:rsidR="38229CB3" w:rsidRPr="51412BCC">
              <w:rPr>
                <w:color w:val="000000" w:themeColor="text1"/>
                <w:sz w:val="18"/>
                <w:szCs w:val="18"/>
              </w:rPr>
              <w:t xml:space="preserve">  </w:t>
            </w:r>
            <w:r w:rsidRPr="51412BCC">
              <w:rPr>
                <w:color w:val="000000" w:themeColor="text1"/>
                <w:sz w:val="18"/>
                <w:szCs w:val="18"/>
              </w:rPr>
              <w:t>Prof. Dr. Remziye Ceylan</w:t>
            </w:r>
            <w:r w:rsidR="35741DCB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7FC784D3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3:00</w:t>
            </w:r>
            <w:r w:rsidR="5B8DA1BE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  <w:p w14:paraId="13682BB7" w14:textId="3FF75096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PDR2260 Bağımlılık ve Bağımlılıkla Mücadele Gr. 1</w:t>
            </w:r>
            <w:r w:rsidR="27C222D9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Azmi Çağlar</w:t>
            </w:r>
            <w:r w:rsidR="2DC00EED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4F4B366A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3:00</w:t>
            </w:r>
          </w:p>
          <w:p w14:paraId="6DBF3E2A" w14:textId="3A05F315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  <w:p w14:paraId="6B80DCD5" w14:textId="42A20971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PDR2260 Bağımlılık ve Bağımlılıkla Mücadele Gr. 2</w:t>
            </w:r>
            <w:r w:rsidR="026EF19C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Azmi Çağlar</w:t>
            </w:r>
            <w:r w:rsidR="5540384E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00C40947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5:00</w:t>
            </w:r>
          </w:p>
          <w:p w14:paraId="5E68EE84" w14:textId="2FD20300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  <w:p w14:paraId="7A5B7A3E" w14:textId="3CDCD17A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FBO2010 Bilim Tarihi ve Felsefesi</w:t>
            </w:r>
            <w:r w:rsidR="67DA5265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Üyesi Gülbin Özkan</w:t>
            </w:r>
            <w:r w:rsidR="2014EB32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57619F82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3:00</w:t>
            </w:r>
          </w:p>
          <w:p w14:paraId="2EBCB5F9" w14:textId="4C10450E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  <w:p w14:paraId="7E80A1D8" w14:textId="2F5B11DC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SBO2920 Akıl ve Zekâ Oyunları Gr. 1</w:t>
            </w:r>
            <w:r w:rsidR="0DA0A38E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Doç. Dr. Şahin Oruç</w:t>
            </w:r>
            <w:r w:rsidR="226B6B78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25</w:t>
            </w:r>
            <w:r w:rsidR="0092A2A0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3:00</w:t>
            </w:r>
          </w:p>
          <w:p w14:paraId="00631252" w14:textId="2C5507A7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Yüz yüze</w:t>
            </w:r>
          </w:p>
          <w:p w14:paraId="29E732A7" w14:textId="7322712C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SBO2920 Akıl ve Zekâ Oyunları Gr. 2</w:t>
            </w:r>
            <w:r w:rsidR="7F0D35F6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Doç. Dr. Şahin Oruç</w:t>
            </w:r>
            <w:r w:rsidR="7B0AA2C6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25</w:t>
            </w:r>
            <w:r w:rsidR="25A37BE9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5:00</w:t>
            </w:r>
          </w:p>
          <w:p w14:paraId="74B6A4DF" w14:textId="0AF952EB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Yüz yüze</w:t>
            </w:r>
          </w:p>
          <w:p w14:paraId="2DB8B9A0" w14:textId="69EF08DA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SBO2930 Eğitimde Çizgi Roman Kullanımı</w:t>
            </w:r>
            <w:r w:rsidR="2B8C0378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Doç. Dr. Genç Osman İlhan</w:t>
            </w:r>
            <w:r w:rsidR="49615CA5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026B5804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3:00</w:t>
            </w:r>
          </w:p>
          <w:p w14:paraId="4FA6992F" w14:textId="7A037D55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  <w:p w14:paraId="6A447988" w14:textId="7EA992E1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SBO2270 Osmanlı Türkçesi</w:t>
            </w:r>
            <w:r w:rsidR="4C0A3F59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Doç. Dr. Mustafa Şeker</w:t>
            </w:r>
            <w:r w:rsidR="5BD5ECBE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4F9F2587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5:00</w:t>
            </w:r>
            <w:r w:rsidR="768DF96F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  <w:p w14:paraId="6B923774" w14:textId="1090C27D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ING2170 Mesleki İngilizce Gr. 1</w:t>
            </w:r>
            <w:r w:rsidR="67758F6F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Gör. Bülent Arif Güleç</w:t>
            </w:r>
            <w:r w:rsidR="45130BC1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67F32CFD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3:00</w:t>
            </w:r>
          </w:p>
          <w:p w14:paraId="07F42A1D" w14:textId="0B2B72E2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  <w:p w14:paraId="6F1010D5" w14:textId="7951FD63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ING2170 Mesleki İngilizce Gr. 2</w:t>
            </w:r>
            <w:r w:rsidR="0D9BD173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Gör. Bülent Arif Güleç</w:t>
            </w:r>
            <w:r w:rsidR="6D2A2CF8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80</w:t>
            </w:r>
            <w:r w:rsidR="5F292800" w:rsidRPr="51412BCC">
              <w:rPr>
                <w:color w:val="000000" w:themeColor="text1"/>
                <w:sz w:val="18"/>
                <w:szCs w:val="18"/>
              </w:rPr>
              <w:t xml:space="preserve"> </w:t>
            </w:r>
            <w:r w:rsidRPr="51412BCC">
              <w:rPr>
                <w:color w:val="000000" w:themeColor="text1"/>
                <w:sz w:val="18"/>
                <w:szCs w:val="18"/>
              </w:rPr>
              <w:t>Perşembe 15:00</w:t>
            </w:r>
          </w:p>
          <w:p w14:paraId="38AF68A6" w14:textId="77A9C116" w:rsidR="00EB3E0C" w:rsidRPr="000D7E07" w:rsidRDefault="3D1217D2" w:rsidP="51412BCC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Çevrimiçi</w:t>
            </w:r>
          </w:p>
        </w:tc>
        <w:tc>
          <w:tcPr>
            <w:tcW w:w="3684" w:type="dxa"/>
            <w:vMerge w:val="restart"/>
            <w:shd w:val="clear" w:color="auto" w:fill="auto"/>
            <w:tcMar>
              <w:top w:w="113" w:type="dxa"/>
              <w:bottom w:w="85" w:type="dxa"/>
            </w:tcMar>
          </w:tcPr>
          <w:p w14:paraId="66DC3613" w14:textId="4B5A65AD" w:rsidR="00EB3E0C" w:rsidRPr="00AD528D" w:rsidRDefault="0CB0D790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Öğretmenlik Uygulaması (Teori)</w:t>
            </w:r>
          </w:p>
          <w:p w14:paraId="40DE44E8" w14:textId="3D26AD95" w:rsidR="00EB3E0C" w:rsidRPr="00AD528D" w:rsidRDefault="0CB0D790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Prof. Dr. S. Bahadır KERT</w:t>
            </w:r>
            <w:r w:rsidR="0F08DD9F" w:rsidRPr="74F19798">
              <w:rPr>
                <w:color w:val="000000" w:themeColor="text1"/>
                <w:sz w:val="18"/>
                <w:szCs w:val="18"/>
              </w:rPr>
              <w:t xml:space="preserve"> Gr.1</w:t>
            </w:r>
            <w:r w:rsidR="44B0C147" w:rsidRPr="74F19798">
              <w:rPr>
                <w:color w:val="000000" w:themeColor="text1"/>
                <w:sz w:val="18"/>
                <w:szCs w:val="18"/>
              </w:rPr>
              <w:t xml:space="preserve"> C-210</w:t>
            </w:r>
          </w:p>
          <w:p w14:paraId="585D500B" w14:textId="588D3CA3" w:rsidR="00EB3E0C" w:rsidRPr="00AD528D" w:rsidRDefault="0CB0D790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oç. Dr. M. Betül YILMAZ</w:t>
            </w:r>
            <w:r w:rsidR="481B79C3" w:rsidRPr="74F19798">
              <w:rPr>
                <w:color w:val="000000" w:themeColor="text1"/>
                <w:sz w:val="18"/>
                <w:szCs w:val="18"/>
              </w:rPr>
              <w:t xml:space="preserve"> Gr.2</w:t>
            </w:r>
            <w:r w:rsidR="347D874A" w:rsidRPr="74F19798">
              <w:rPr>
                <w:color w:val="000000" w:themeColor="text1"/>
                <w:sz w:val="18"/>
                <w:szCs w:val="18"/>
              </w:rPr>
              <w:t xml:space="preserve"> C-106</w:t>
            </w:r>
          </w:p>
          <w:p w14:paraId="2EF58EFF" w14:textId="30C829AB" w:rsidR="00EB3E0C" w:rsidRPr="00AD528D" w:rsidRDefault="0CB0D790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265FF2D5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265FF2D5">
              <w:rPr>
                <w:color w:val="000000" w:themeColor="text1"/>
                <w:sz w:val="18"/>
                <w:szCs w:val="18"/>
              </w:rPr>
              <w:t>. Üyesi M. Fatih ERKOÇ</w:t>
            </w:r>
            <w:r w:rsidR="118C0AC3" w:rsidRPr="74F19798">
              <w:rPr>
                <w:color w:val="000000" w:themeColor="text1"/>
                <w:sz w:val="18"/>
                <w:szCs w:val="18"/>
              </w:rPr>
              <w:t xml:space="preserve"> Gr.3</w:t>
            </w:r>
            <w:r w:rsidR="3A2CE254" w:rsidRPr="74F19798">
              <w:rPr>
                <w:color w:val="000000" w:themeColor="text1"/>
                <w:sz w:val="18"/>
                <w:szCs w:val="18"/>
              </w:rPr>
              <w:t xml:space="preserve"> C-203</w:t>
            </w:r>
          </w:p>
          <w:p w14:paraId="0BF1F2AD" w14:textId="5002DB02" w:rsidR="00EB3E0C" w:rsidRPr="00AD528D" w:rsidRDefault="0CB0D790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265FF2D5">
              <w:rPr>
                <w:color w:val="000000" w:themeColor="text1"/>
                <w:sz w:val="18"/>
                <w:szCs w:val="18"/>
              </w:rPr>
              <w:t>Dr.Selda</w:t>
            </w:r>
            <w:proofErr w:type="spellEnd"/>
            <w:r w:rsidRPr="265FF2D5">
              <w:rPr>
                <w:color w:val="000000" w:themeColor="text1"/>
                <w:sz w:val="18"/>
                <w:szCs w:val="18"/>
              </w:rPr>
              <w:t xml:space="preserve"> KAYAK</w:t>
            </w:r>
            <w:r w:rsidR="76277075" w:rsidRPr="74F19798">
              <w:rPr>
                <w:color w:val="000000" w:themeColor="text1"/>
                <w:sz w:val="18"/>
                <w:szCs w:val="18"/>
              </w:rPr>
              <w:t xml:space="preserve"> Gr.4</w:t>
            </w:r>
            <w:r w:rsidR="49250E83" w:rsidRPr="74F19798">
              <w:rPr>
                <w:color w:val="000000" w:themeColor="text1"/>
                <w:sz w:val="18"/>
                <w:szCs w:val="18"/>
              </w:rPr>
              <w:t xml:space="preserve"> C-201</w:t>
            </w:r>
          </w:p>
          <w:p w14:paraId="0FAF5B14" w14:textId="15750138" w:rsidR="00EB3E0C" w:rsidRPr="00AD528D" w:rsidRDefault="0CB0D790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r. Tuba UĞRAŞ</w:t>
            </w:r>
            <w:r w:rsidR="3B1777CF" w:rsidRPr="74F19798">
              <w:rPr>
                <w:color w:val="000000" w:themeColor="text1"/>
                <w:sz w:val="18"/>
                <w:szCs w:val="18"/>
              </w:rPr>
              <w:t xml:space="preserve"> Gr.5</w:t>
            </w:r>
            <w:r w:rsidR="767C0943" w:rsidRPr="74F19798">
              <w:rPr>
                <w:color w:val="000000" w:themeColor="text1"/>
                <w:sz w:val="18"/>
                <w:szCs w:val="18"/>
              </w:rPr>
              <w:t xml:space="preserve"> C-202</w:t>
            </w:r>
          </w:p>
          <w:p w14:paraId="4CA4D976" w14:textId="5213B047" w:rsidR="00EB3E0C" w:rsidRPr="00AD528D" w:rsidRDefault="0CB0D790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r. İsmail TONBULOĞLU</w:t>
            </w:r>
            <w:r w:rsidR="0A133470" w:rsidRPr="74F19798">
              <w:rPr>
                <w:color w:val="000000" w:themeColor="text1"/>
                <w:sz w:val="18"/>
                <w:szCs w:val="18"/>
              </w:rPr>
              <w:t xml:space="preserve"> Gr.6</w:t>
            </w:r>
            <w:r w:rsidR="55269094" w:rsidRPr="74F19798">
              <w:rPr>
                <w:color w:val="000000" w:themeColor="text1"/>
                <w:sz w:val="18"/>
                <w:szCs w:val="18"/>
              </w:rPr>
              <w:t xml:space="preserve"> C-107</w:t>
            </w:r>
          </w:p>
          <w:p w14:paraId="47AC78E3" w14:textId="76DD0351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39408528" w14:textId="77777777" w:rsidTr="4291AD64">
        <w:trPr>
          <w:trHeight w:val="313"/>
          <w:jc w:val="center"/>
        </w:trPr>
        <w:tc>
          <w:tcPr>
            <w:tcW w:w="420" w:type="dxa"/>
            <w:vMerge/>
            <w:vAlign w:val="center"/>
          </w:tcPr>
          <w:p w14:paraId="15A4C286" w14:textId="613E1E26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6CD0C07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361BE95B" w14:textId="23532C94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3C199285" w14:textId="0C3831AB" w:rsidR="00EB3E0C" w:rsidRPr="00AD528D" w:rsidRDefault="00EB3E0C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DB63D9">
              <w:rPr>
                <w:color w:val="000000" w:themeColor="text1"/>
                <w:sz w:val="18"/>
                <w:szCs w:val="18"/>
              </w:rPr>
              <w:t>Atatürk İlkeleri ve İnkılâp Tarihi</w:t>
            </w:r>
            <w:r>
              <w:rPr>
                <w:color w:val="000000" w:themeColor="text1"/>
                <w:sz w:val="18"/>
                <w:szCs w:val="18"/>
              </w:rPr>
              <w:t xml:space="preserve"> 2</w:t>
            </w:r>
          </w:p>
          <w:p w14:paraId="4E7059E2" w14:textId="331C6297" w:rsidR="00EB3E0C" w:rsidRPr="00AD528D" w:rsidRDefault="540B8592" w:rsidP="61E36193">
            <w:pPr>
              <w:spacing w:line="259" w:lineRule="auto"/>
              <w:jc w:val="center"/>
              <w:rPr>
                <w:color w:val="FF0000"/>
                <w:sz w:val="18"/>
                <w:szCs w:val="18"/>
              </w:rPr>
            </w:pPr>
            <w:r w:rsidRPr="61E36193">
              <w:rPr>
                <w:color w:val="FF0000"/>
                <w:sz w:val="18"/>
                <w:szCs w:val="18"/>
              </w:rPr>
              <w:t>???</w:t>
            </w:r>
          </w:p>
        </w:tc>
        <w:tc>
          <w:tcPr>
            <w:tcW w:w="6885" w:type="dxa"/>
            <w:gridSpan w:val="2"/>
            <w:vMerge/>
            <w:tcMar>
              <w:top w:w="113" w:type="dxa"/>
              <w:bottom w:w="85" w:type="dxa"/>
            </w:tcMar>
          </w:tcPr>
          <w:p w14:paraId="47351914" w14:textId="578B7E4F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vMerge/>
            <w:tcMar>
              <w:top w:w="113" w:type="dxa"/>
              <w:bottom w:w="85" w:type="dxa"/>
            </w:tcMar>
            <w:vAlign w:val="center"/>
          </w:tcPr>
          <w:p w14:paraId="0E67A563" w14:textId="2A2BEF44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0F92050E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B41203A" w14:textId="7FC05619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149A7A3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62DBB4CD" w14:textId="21B0EC83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2E5AB3E" w14:textId="3B48FDDA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885" w:type="dxa"/>
            <w:gridSpan w:val="2"/>
            <w:vMerge/>
            <w:tcMar>
              <w:top w:w="113" w:type="dxa"/>
              <w:bottom w:w="85" w:type="dxa"/>
            </w:tcMar>
          </w:tcPr>
          <w:p w14:paraId="0FE7235F" w14:textId="4A6C1D92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vMerge w:val="restart"/>
            <w:shd w:val="clear" w:color="auto" w:fill="FFFFFF" w:themeFill="background1"/>
            <w:tcMar>
              <w:top w:w="113" w:type="dxa"/>
              <w:bottom w:w="85" w:type="dxa"/>
            </w:tcMar>
            <w:vAlign w:val="center"/>
          </w:tcPr>
          <w:p w14:paraId="52B40645" w14:textId="051BA1A7" w:rsidR="00EB3E0C" w:rsidRPr="00AD528D" w:rsidRDefault="66598EAF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Öğretmenlik Uygulaması (Uygulama)</w:t>
            </w:r>
          </w:p>
          <w:p w14:paraId="35BB007E" w14:textId="6FCB237C" w:rsidR="00EB3E0C" w:rsidRPr="00AD528D" w:rsidRDefault="66598EAF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(Gr1;Gr2;Gr3;Gr4;Gr5;Gr6)</w:t>
            </w:r>
          </w:p>
          <w:p w14:paraId="134B1FBD" w14:textId="172282D3" w:rsidR="00EB3E0C" w:rsidRPr="00AD528D" w:rsidRDefault="66598EAF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Prof. Dr. S. Bahadır KERT</w:t>
            </w:r>
          </w:p>
          <w:p w14:paraId="1C3FE9A7" w14:textId="78318509" w:rsidR="00EB3E0C" w:rsidRPr="00AD528D" w:rsidRDefault="66598EAF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3264F8E6" w14:textId="65B1DEC8" w:rsidR="00EB3E0C" w:rsidRPr="00AD528D" w:rsidRDefault="66598EAF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265FF2D5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265FF2D5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74EB0A61" w14:textId="0C796CDA" w:rsidR="00EB3E0C" w:rsidRPr="00AD528D" w:rsidRDefault="66598EAF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265FF2D5">
              <w:rPr>
                <w:color w:val="000000" w:themeColor="text1"/>
                <w:sz w:val="18"/>
                <w:szCs w:val="18"/>
              </w:rPr>
              <w:t>Dr.Selda</w:t>
            </w:r>
            <w:proofErr w:type="spellEnd"/>
            <w:r w:rsidRPr="265FF2D5">
              <w:rPr>
                <w:color w:val="000000" w:themeColor="text1"/>
                <w:sz w:val="18"/>
                <w:szCs w:val="18"/>
              </w:rPr>
              <w:t xml:space="preserve"> KAYAK</w:t>
            </w:r>
          </w:p>
          <w:p w14:paraId="66935CFC" w14:textId="61F6EF76" w:rsidR="00EB3E0C" w:rsidRPr="00AD528D" w:rsidRDefault="66598EAF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2EB4BD53" w14:textId="319043AB" w:rsidR="00EB3E0C" w:rsidRPr="00AD528D" w:rsidRDefault="66598EAF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r. İsmail TONBULOĞLU</w:t>
            </w:r>
          </w:p>
          <w:p w14:paraId="6C157E0F" w14:textId="4FF6EE5D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17733F59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FD8AA72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A8E53F4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08FAB849" w14:textId="7137B6DE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57C7208" w14:textId="61FC4975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885" w:type="dxa"/>
            <w:gridSpan w:val="2"/>
            <w:vMerge/>
            <w:tcMar>
              <w:top w:w="113" w:type="dxa"/>
              <w:bottom w:w="85" w:type="dxa"/>
            </w:tcMar>
          </w:tcPr>
          <w:p w14:paraId="622F6882" w14:textId="09CE5570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vMerge/>
            <w:tcMar>
              <w:top w:w="113" w:type="dxa"/>
              <w:bottom w:w="85" w:type="dxa"/>
            </w:tcMar>
            <w:vAlign w:val="center"/>
          </w:tcPr>
          <w:p w14:paraId="1DDF354C" w14:textId="3236D388" w:rsidR="00EB3E0C" w:rsidRPr="00AD528D" w:rsidRDefault="6D3C17C0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4102</w:t>
            </w:r>
          </w:p>
          <w:p w14:paraId="714F04BC" w14:textId="6F2F92CB" w:rsidR="00EB3E0C" w:rsidRPr="00AD528D" w:rsidRDefault="6D3C17C0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Project Development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Management</w:t>
            </w:r>
          </w:p>
          <w:p w14:paraId="1EBFAEAE" w14:textId="09FDB8D8" w:rsidR="00EB3E0C" w:rsidRPr="00AD528D" w:rsidRDefault="6D3C17C0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15DB41AD" w14:textId="323E4F6E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4830040E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B520755" w14:textId="6904BF4C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5E2FCF7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BCBBBB3" w14:textId="100F600F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1EC7B6B" w14:textId="6B345239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6885" w:type="dxa"/>
            <w:gridSpan w:val="2"/>
            <w:vMerge/>
            <w:tcMar>
              <w:top w:w="113" w:type="dxa"/>
              <w:bottom w:w="85" w:type="dxa"/>
            </w:tcMar>
          </w:tcPr>
          <w:p w14:paraId="1847BD52" w14:textId="4BB06841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vMerge/>
            <w:tcMar>
              <w:top w:w="113" w:type="dxa"/>
              <w:bottom w:w="85" w:type="dxa"/>
            </w:tcMar>
          </w:tcPr>
          <w:p w14:paraId="7B817AA2" w14:textId="3236D388" w:rsidR="00EB3E0C" w:rsidRPr="00AD528D" w:rsidRDefault="48BF009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4102</w:t>
            </w:r>
          </w:p>
          <w:p w14:paraId="5231F576" w14:textId="6F2F92CB" w:rsidR="00EB3E0C" w:rsidRPr="00AD528D" w:rsidRDefault="48BF009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Project Development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and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Management</w:t>
            </w:r>
          </w:p>
          <w:p w14:paraId="389EE8C7" w14:textId="09FDB8D8" w:rsidR="00EB3E0C" w:rsidRPr="00AD528D" w:rsidRDefault="48BF009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357AEF03" w14:textId="6B17B471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3C65FF38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5186F3D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3D97EE8B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00</w:t>
            </w:r>
          </w:p>
          <w:p w14:paraId="06553FE6" w14:textId="08A70FE2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</w:t>
            </w: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0F810C9C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4CD7D09" w14:textId="7C1710C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auto"/>
            <w:tcMar>
              <w:top w:w="113" w:type="dxa"/>
              <w:bottom w:w="85" w:type="dxa"/>
            </w:tcMar>
          </w:tcPr>
          <w:p w14:paraId="3A429D3C" w14:textId="31E6BE16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13" w:type="dxa"/>
              <w:bottom w:w="85" w:type="dxa"/>
            </w:tcMar>
          </w:tcPr>
          <w:p w14:paraId="2896CDE8" w14:textId="0DA4E895" w:rsidR="00EB3E0C" w:rsidRPr="00AD528D" w:rsidRDefault="00EB3E0C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147A5FF3" w14:textId="77777777" w:rsidTr="4291AD64">
        <w:trPr>
          <w:trHeight w:val="20"/>
          <w:jc w:val="center"/>
        </w:trPr>
        <w:tc>
          <w:tcPr>
            <w:tcW w:w="420" w:type="dxa"/>
            <w:vMerge w:val="restart"/>
            <w:shd w:val="clear" w:color="auto" w:fill="EAF1DD" w:themeFill="accent3" w:themeFillTint="33"/>
            <w:vAlign w:val="center"/>
          </w:tcPr>
          <w:p w14:paraId="55830D9C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430CB378" w14:textId="77777777" w:rsidR="00EB3E0C" w:rsidRDefault="00EB3E0C" w:rsidP="51412BCC">
            <w:pPr>
              <w:ind w:left="113" w:right="113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51412BCC">
              <w:rPr>
                <w:b/>
                <w:bCs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1220" w:type="dxa"/>
          </w:tcPr>
          <w:p w14:paraId="37F6A63F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1FADFC81" w14:textId="0C5499EE" w:rsidR="00EB3E0C" w:rsidRPr="00AD528D" w:rsidRDefault="00EB3E0C" w:rsidP="00EB3E0C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0BCAABD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vMerge w:val="restart"/>
            <w:shd w:val="clear" w:color="auto" w:fill="DBE5F1" w:themeFill="accent1" w:themeFillTint="33"/>
            <w:tcMar>
              <w:top w:w="113" w:type="dxa"/>
              <w:bottom w:w="85" w:type="dxa"/>
            </w:tcMar>
          </w:tcPr>
          <w:p w14:paraId="7F9C8207" w14:textId="3AD335E9" w:rsidR="00EB3E0C" w:rsidRPr="006449B1" w:rsidRDefault="57D6383B" w:rsidP="51412BCC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b/>
                <w:bCs/>
                <w:color w:val="000000" w:themeColor="text1"/>
                <w:sz w:val="18"/>
                <w:szCs w:val="18"/>
              </w:rPr>
              <w:t xml:space="preserve">Seçmeli 2 Ders grupları </w:t>
            </w:r>
          </w:p>
          <w:p w14:paraId="14FAF625" w14:textId="31C6E3F1" w:rsidR="00EB3E0C" w:rsidRPr="006449B1" w:rsidRDefault="57D6383B" w:rsidP="51412BCC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  <w:p w14:paraId="1CA22E95" w14:textId="06CCD9CA" w:rsidR="00EB3E0C" w:rsidRPr="006449B1" w:rsidRDefault="57D6383B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SNF2050 </w:t>
            </w:r>
          </w:p>
          <w:p w14:paraId="695F6F10" w14:textId="7EDF73F8" w:rsidR="00EB3E0C" w:rsidRPr="006449B1" w:rsidRDefault="57D6383B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Sanat ve Estetik</w:t>
            </w:r>
          </w:p>
          <w:p w14:paraId="1747DD1C" w14:textId="425A0751" w:rsidR="00EB3E0C" w:rsidRPr="006449B1" w:rsidRDefault="57D6383B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Dr. Veysi Aktaş</w:t>
            </w:r>
          </w:p>
          <w:p w14:paraId="6B06DE15" w14:textId="76A1DE8C" w:rsidR="00EB3E0C" w:rsidRPr="006449B1" w:rsidRDefault="57D6383B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Çevrimiçi-Kontenjan 80</w:t>
            </w:r>
          </w:p>
          <w:p w14:paraId="6A27D2E3" w14:textId="18BF04A3" w:rsidR="00EB3E0C" w:rsidRPr="006449B1" w:rsidRDefault="57D6383B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09:00-10:50</w:t>
            </w:r>
          </w:p>
          <w:p w14:paraId="10EF189D" w14:textId="62BFFD9C" w:rsidR="00EB3E0C" w:rsidRPr="006449B1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32F6ABB4" w14:textId="7EA1A810" w:rsidR="2BE0E414" w:rsidRDefault="2BE0E414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TRO2840 </w:t>
            </w:r>
          </w:p>
          <w:p w14:paraId="33445DB4" w14:textId="44365575" w:rsidR="2BE0E414" w:rsidRDefault="2BE0E414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İnsan İlişkileri ve Etkili İletişim</w:t>
            </w:r>
          </w:p>
          <w:p w14:paraId="11A52196" w14:textId="6B5FB427" w:rsidR="2BE0E414" w:rsidRDefault="2BE0E414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. Gör. Fatih Akbaba</w:t>
            </w:r>
          </w:p>
          <w:p w14:paraId="2AACC239" w14:textId="79E82759" w:rsidR="2BE0E414" w:rsidRDefault="2BE0E414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 xml:space="preserve">Çevrimiçi-Kontenjan 80 </w:t>
            </w:r>
          </w:p>
          <w:p w14:paraId="54C9B11F" w14:textId="481271C9" w:rsidR="56213684" w:rsidRDefault="56213684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</w:pP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0:00-1</w:t>
            </w:r>
            <w:r w:rsidR="382FFFAB"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1</w:t>
            </w:r>
            <w:r w:rsidRPr="51412BCC">
              <w:rPr>
                <w:rFonts w:ascii="Calibri" w:eastAsia="Calibri" w:hAnsi="Calibri" w:cs="Calibri"/>
                <w:color w:val="000000" w:themeColor="text1"/>
                <w:sz w:val="18"/>
                <w:szCs w:val="18"/>
              </w:rPr>
              <w:t>:50</w:t>
            </w:r>
          </w:p>
          <w:p w14:paraId="7B212CB8" w14:textId="1812DA8E" w:rsidR="51412BCC" w:rsidRDefault="51412BC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D6E3BC" w:themeFill="accent3" w:themeFillTint="66"/>
            <w:tcMar>
              <w:top w:w="113" w:type="dxa"/>
              <w:bottom w:w="85" w:type="dxa"/>
            </w:tcMar>
          </w:tcPr>
          <w:p w14:paraId="75A7A252" w14:textId="7BC886B9" w:rsidR="00EB3E0C" w:rsidRPr="00AD528D" w:rsidRDefault="0FA064E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3102</w:t>
            </w:r>
          </w:p>
          <w:p w14:paraId="5780C46D" w14:textId="35618071" w:rsidR="00EB3E0C" w:rsidRPr="00AD528D" w:rsidRDefault="0FA064E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Compute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Networks</w:t>
            </w:r>
          </w:p>
          <w:p w14:paraId="715B9EC6" w14:textId="341607E3" w:rsidR="00EB3E0C" w:rsidRPr="00AD528D" w:rsidRDefault="0FA064E8" w:rsidP="265FF2D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265FF2D5">
              <w:rPr>
                <w:color w:val="000000" w:themeColor="text1"/>
                <w:sz w:val="18"/>
                <w:szCs w:val="18"/>
              </w:rPr>
              <w:t>Dr. Arzu KİLİTCİ CALAYIR</w:t>
            </w:r>
          </w:p>
          <w:p w14:paraId="3F8FED91" w14:textId="5E8B91B2" w:rsidR="00EB3E0C" w:rsidRPr="00AD528D" w:rsidRDefault="21F94A8D" w:rsidP="265FF2D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265FF2D5">
              <w:rPr>
                <w:b/>
                <w:bCs/>
                <w:color w:val="000000" w:themeColor="text1"/>
                <w:sz w:val="18"/>
                <w:szCs w:val="18"/>
              </w:rPr>
              <w:t>C-203 &amp; Çevrimiçi</w:t>
            </w: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0F99A5CD" w14:textId="40E43F28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7CC61D69" w14:textId="77777777" w:rsidTr="4291AD64">
        <w:trPr>
          <w:trHeight w:val="360"/>
          <w:jc w:val="center"/>
        </w:trPr>
        <w:tc>
          <w:tcPr>
            <w:tcW w:w="420" w:type="dxa"/>
            <w:vMerge/>
            <w:vAlign w:val="center"/>
          </w:tcPr>
          <w:p w14:paraId="2FFCDB31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Cuma</w:t>
            </w:r>
          </w:p>
        </w:tc>
        <w:tc>
          <w:tcPr>
            <w:tcW w:w="1220" w:type="dxa"/>
          </w:tcPr>
          <w:p w14:paraId="722E6729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2CB0F686" w14:textId="79388A79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1220" w:type="dxa"/>
          </w:tcPr>
          <w:p w14:paraId="52747342" w14:textId="67FC9858" w:rsidR="462F25F9" w:rsidRDefault="462F25F9" w:rsidP="462F25F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462F25F9">
              <w:rPr>
                <w:color w:val="000000" w:themeColor="text1"/>
                <w:sz w:val="18"/>
                <w:szCs w:val="18"/>
              </w:rPr>
              <w:t xml:space="preserve">BTO1122Approaches in </w:t>
            </w:r>
            <w:proofErr w:type="spellStart"/>
            <w:r w:rsidRPr="462F25F9">
              <w:rPr>
                <w:color w:val="000000" w:themeColor="text1"/>
                <w:sz w:val="18"/>
                <w:szCs w:val="18"/>
              </w:rPr>
              <w:t>Teaching</w:t>
            </w:r>
            <w:proofErr w:type="spellEnd"/>
            <w:r w:rsidRPr="462F25F9">
              <w:rPr>
                <w:color w:val="000000" w:themeColor="text1"/>
                <w:sz w:val="18"/>
                <w:szCs w:val="18"/>
              </w:rPr>
              <w:t xml:space="preserve"> Programming</w:t>
            </w:r>
          </w:p>
          <w:p w14:paraId="23B3CAA8" w14:textId="54F00996" w:rsidR="462F25F9" w:rsidRDefault="462F25F9" w:rsidP="462F25F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462F25F9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28AF7A2F" w14:textId="4A1C3171" w:rsidR="462F25F9" w:rsidRPr="462F25F9" w:rsidRDefault="462F25F9" w:rsidP="462F25F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462F25F9">
              <w:rPr>
                <w:color w:val="000000" w:themeColor="text1"/>
                <w:sz w:val="18"/>
                <w:szCs w:val="18"/>
              </w:rPr>
              <w:t>C-202</w:t>
            </w:r>
          </w:p>
        </w:tc>
        <w:tc>
          <w:tcPr>
            <w:tcW w:w="3343" w:type="dxa"/>
            <w:vMerge/>
            <w:tcMar>
              <w:top w:w="113" w:type="dxa"/>
              <w:bottom w:w="85" w:type="dxa"/>
            </w:tcMar>
          </w:tcPr>
          <w:p w14:paraId="28159C8B" w14:textId="0D20ECAC" w:rsidR="00EB3E0C" w:rsidRPr="00CD26B4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D6E3BC" w:themeFill="accent3" w:themeFillTint="66"/>
            <w:tcMar>
              <w:top w:w="113" w:type="dxa"/>
              <w:bottom w:w="85" w:type="dxa"/>
            </w:tcMar>
          </w:tcPr>
          <w:p w14:paraId="36E437C9" w14:textId="7BC886B9" w:rsidR="00EB3E0C" w:rsidRPr="006D56B9" w:rsidRDefault="7C02EFF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3102</w:t>
            </w:r>
          </w:p>
          <w:p w14:paraId="011CD6B7" w14:textId="35618071" w:rsidR="00EB3E0C" w:rsidRPr="006D56B9" w:rsidRDefault="7C02EFFF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Compute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Networks</w:t>
            </w:r>
          </w:p>
          <w:p w14:paraId="371FFC18" w14:textId="3D1E3D09" w:rsidR="00EB3E0C" w:rsidRPr="006D56B9" w:rsidRDefault="7C02EFFF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Arzu KİLİTCİ CALAYIR</w:t>
            </w:r>
          </w:p>
          <w:p w14:paraId="5EFA75C8" w14:textId="54332CA0" w:rsidR="00EB3E0C" w:rsidRPr="006D56B9" w:rsidRDefault="197F54ED" w:rsidP="51412BCC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74F19798">
              <w:rPr>
                <w:b/>
                <w:bCs/>
                <w:color w:val="000000" w:themeColor="text1"/>
                <w:sz w:val="18"/>
                <w:szCs w:val="18"/>
              </w:rPr>
              <w:t>C-203 &amp; Çevrimiç</w:t>
            </w:r>
            <w:r w:rsidR="558D695F" w:rsidRPr="74F19798">
              <w:rPr>
                <w:b/>
                <w:bCs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4D6A297A" w14:textId="4BB7BB0A" w:rsidR="00EB3E0C" w:rsidRPr="00FB5919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12335B64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7633B28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76A61FC6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21FA537F" w14:textId="5E1DF4C0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1220" w:type="dxa"/>
          </w:tcPr>
          <w:p w14:paraId="48730DBF" w14:textId="7B46E9A9" w:rsidR="462F25F9" w:rsidRDefault="462F25F9" w:rsidP="462F25F9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  <w:p w14:paraId="7C095B85" w14:textId="41642536" w:rsidR="462F25F9" w:rsidRDefault="462F25F9" w:rsidP="462F25F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462F25F9">
              <w:rPr>
                <w:color w:val="000000" w:themeColor="text1"/>
                <w:sz w:val="18"/>
                <w:szCs w:val="18"/>
              </w:rPr>
              <w:t>BTO1122</w:t>
            </w:r>
          </w:p>
          <w:p w14:paraId="7735D0C3" w14:textId="184B9F46" w:rsidR="462F25F9" w:rsidRDefault="462F25F9" w:rsidP="462F25F9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462F25F9">
              <w:rPr>
                <w:color w:val="000000" w:themeColor="text1"/>
                <w:sz w:val="18"/>
                <w:szCs w:val="18"/>
              </w:rPr>
              <w:t>Approaches</w:t>
            </w:r>
            <w:proofErr w:type="spellEnd"/>
            <w:r w:rsidRPr="462F25F9">
              <w:rPr>
                <w:color w:val="000000" w:themeColor="text1"/>
                <w:sz w:val="18"/>
                <w:szCs w:val="18"/>
              </w:rPr>
              <w:t xml:space="preserve"> in </w:t>
            </w:r>
            <w:proofErr w:type="spellStart"/>
            <w:r w:rsidRPr="462F25F9">
              <w:rPr>
                <w:color w:val="000000" w:themeColor="text1"/>
                <w:sz w:val="18"/>
                <w:szCs w:val="18"/>
              </w:rPr>
              <w:t>Teaching</w:t>
            </w:r>
            <w:proofErr w:type="spellEnd"/>
            <w:r w:rsidRPr="462F25F9">
              <w:rPr>
                <w:color w:val="000000" w:themeColor="text1"/>
                <w:sz w:val="18"/>
                <w:szCs w:val="18"/>
              </w:rPr>
              <w:t xml:space="preserve"> Programming</w:t>
            </w:r>
          </w:p>
          <w:p w14:paraId="6C030890" w14:textId="54F00996" w:rsidR="462F25F9" w:rsidRDefault="462F25F9" w:rsidP="462F25F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462F25F9">
              <w:rPr>
                <w:color w:val="000000" w:themeColor="text1"/>
                <w:sz w:val="18"/>
                <w:szCs w:val="18"/>
              </w:rPr>
              <w:t>Prof. Dr. Serhat Bahadır KERT</w:t>
            </w:r>
          </w:p>
          <w:p w14:paraId="335C0192" w14:textId="227D7CDA" w:rsidR="462F25F9" w:rsidRDefault="462F25F9" w:rsidP="462F25F9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462F25F9">
              <w:rPr>
                <w:color w:val="000000" w:themeColor="text1"/>
                <w:sz w:val="18"/>
                <w:szCs w:val="18"/>
              </w:rPr>
              <w:t>C-202</w:t>
            </w:r>
          </w:p>
        </w:tc>
        <w:tc>
          <w:tcPr>
            <w:tcW w:w="3343" w:type="dxa"/>
            <w:vMerge/>
            <w:tcMar>
              <w:top w:w="113" w:type="dxa"/>
              <w:bottom w:w="85" w:type="dxa"/>
            </w:tcMar>
          </w:tcPr>
          <w:p w14:paraId="7F0D1656" w14:textId="43243B6E" w:rsidR="00EB3E0C" w:rsidRPr="006D56B9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D6E3BC" w:themeFill="accent3" w:themeFillTint="66"/>
            <w:tcMar>
              <w:top w:w="113" w:type="dxa"/>
              <w:bottom w:w="85" w:type="dxa"/>
            </w:tcMar>
          </w:tcPr>
          <w:p w14:paraId="4A5F8F3A" w14:textId="7BC886B9" w:rsidR="00EB3E0C" w:rsidRPr="006D56B9" w:rsidRDefault="4B5BA774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BTO3102</w:t>
            </w:r>
          </w:p>
          <w:p w14:paraId="575CC387" w14:textId="35618071" w:rsidR="00EB3E0C" w:rsidRPr="006D56B9" w:rsidRDefault="4B5BA774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Compute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Networks</w:t>
            </w:r>
          </w:p>
          <w:p w14:paraId="58875FE2" w14:textId="66B45726" w:rsidR="00EB3E0C" w:rsidRPr="006D56B9" w:rsidRDefault="4B5BA774" w:rsidP="74F1979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Arzu KİLİTCİ CALAYIR</w:t>
            </w:r>
          </w:p>
          <w:p w14:paraId="05CA969F" w14:textId="7695D155" w:rsidR="00EB3E0C" w:rsidRPr="006D56B9" w:rsidRDefault="0BA7EF7B" w:rsidP="51412BCC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74F19798">
              <w:rPr>
                <w:b/>
                <w:bCs/>
                <w:color w:val="000000" w:themeColor="text1"/>
                <w:sz w:val="18"/>
                <w:szCs w:val="18"/>
              </w:rPr>
              <w:t>C-203 &amp; Çevrimiç</w:t>
            </w:r>
            <w:r w:rsidR="730090BA" w:rsidRPr="74F19798">
              <w:rPr>
                <w:b/>
                <w:bCs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017C220F" w14:textId="628F5834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66AA167C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745B8CF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37E62E1C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46DF9779" w14:textId="1483CA42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04921FA5" w14:textId="0BE05D68" w:rsidR="00EB3E0C" w:rsidRPr="006D56B9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216552A9" w14:textId="6008C699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37EF3A46" w14:textId="1920F82C" w:rsidR="00EB3E0C" w:rsidRPr="006D56B9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2DF96D4" w14:textId="44F8EA02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7DAA6556" w14:textId="77777777" w:rsidTr="4291AD64">
        <w:trPr>
          <w:trHeight w:val="320"/>
          <w:jc w:val="center"/>
        </w:trPr>
        <w:tc>
          <w:tcPr>
            <w:tcW w:w="420" w:type="dxa"/>
            <w:vMerge/>
            <w:vAlign w:val="center"/>
          </w:tcPr>
          <w:p w14:paraId="262D7A3A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69029833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323542A5" w14:textId="2395D3F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FBD07C4" w14:textId="02CE3AF3" w:rsidR="00EB3E0C" w:rsidRPr="006D56B9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03EF48B5" w14:textId="02333D95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5F1B1EC" w14:textId="5F26695A" w:rsidR="00EB3E0C" w:rsidRPr="006D56B9" w:rsidRDefault="00EB3E0C" w:rsidP="51412B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5917B5E8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6A6D004B" w14:textId="77777777" w:rsidTr="4291AD64">
        <w:trPr>
          <w:trHeight w:val="140"/>
          <w:jc w:val="center"/>
        </w:trPr>
        <w:tc>
          <w:tcPr>
            <w:tcW w:w="420" w:type="dxa"/>
            <w:vMerge/>
            <w:vAlign w:val="center"/>
          </w:tcPr>
          <w:p w14:paraId="0CFE8F34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ACB857D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511F2FE8" w14:textId="4CCCFB8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347DAD86" w14:textId="168E496D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476CA24" w14:textId="680FD8A0" w:rsidR="00EB3E0C" w:rsidRPr="00AD528D" w:rsidRDefault="00EB3E0C" w:rsidP="51412BCC">
            <w:pPr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3542" w:type="dxa"/>
            <w:shd w:val="clear" w:color="auto" w:fill="D6E3BC" w:themeFill="accent3" w:themeFillTint="66"/>
            <w:tcMar>
              <w:top w:w="113" w:type="dxa"/>
              <w:bottom w:w="85" w:type="dxa"/>
            </w:tcMar>
          </w:tcPr>
          <w:p w14:paraId="48304438" w14:textId="4E7FCDE7" w:rsidR="00EB3E0C" w:rsidRPr="00AD528D" w:rsidRDefault="47F2DF4B" w:rsidP="51412BCC">
            <w:pPr>
              <w:jc w:val="center"/>
              <w:rPr>
                <w:sz w:val="18"/>
                <w:szCs w:val="18"/>
              </w:rPr>
            </w:pPr>
            <w:r w:rsidRPr="51412BCC">
              <w:rPr>
                <w:sz w:val="18"/>
                <w:szCs w:val="18"/>
              </w:rPr>
              <w:t>BTO3142</w:t>
            </w:r>
          </w:p>
          <w:p w14:paraId="3B9C35E6" w14:textId="144A9F1F" w:rsidR="00EB3E0C" w:rsidRPr="00AD528D" w:rsidRDefault="47F2DF4B" w:rsidP="51412BCC">
            <w:pPr>
              <w:jc w:val="center"/>
              <w:rPr>
                <w:sz w:val="18"/>
                <w:szCs w:val="18"/>
              </w:rPr>
            </w:pPr>
            <w:r w:rsidRPr="51412BCC">
              <w:rPr>
                <w:sz w:val="18"/>
                <w:szCs w:val="18"/>
              </w:rPr>
              <w:t xml:space="preserve">Operating </w:t>
            </w:r>
            <w:proofErr w:type="spellStart"/>
            <w:r w:rsidRPr="51412BCC">
              <w:rPr>
                <w:sz w:val="18"/>
                <w:szCs w:val="18"/>
              </w:rPr>
              <w:t>Systems</w:t>
            </w:r>
            <w:proofErr w:type="spellEnd"/>
          </w:p>
          <w:p w14:paraId="4DBE4B97" w14:textId="2312C527" w:rsidR="00EB3E0C" w:rsidRPr="00AD528D" w:rsidRDefault="47F2DF4B" w:rsidP="51412BCC">
            <w:pPr>
              <w:jc w:val="center"/>
              <w:rPr>
                <w:sz w:val="18"/>
                <w:szCs w:val="18"/>
              </w:rPr>
            </w:pPr>
            <w:r w:rsidRPr="265FF2D5">
              <w:rPr>
                <w:sz w:val="18"/>
                <w:szCs w:val="18"/>
              </w:rPr>
              <w:t>Dr. Arzu KİLİTCİ CALAYIR</w:t>
            </w:r>
          </w:p>
          <w:p w14:paraId="6C35A676" w14:textId="2EF59AB3" w:rsidR="00EB3E0C" w:rsidRPr="00AD528D" w:rsidRDefault="0728BCC5" w:rsidP="265FF2D5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265FF2D5">
              <w:rPr>
                <w:b/>
                <w:bCs/>
                <w:color w:val="000000" w:themeColor="text1"/>
                <w:sz w:val="18"/>
                <w:szCs w:val="18"/>
              </w:rPr>
              <w:t>C-203 &amp; Çevrimiçi</w:t>
            </w:r>
          </w:p>
        </w:tc>
        <w:tc>
          <w:tcPr>
            <w:tcW w:w="3684" w:type="dxa"/>
            <w:shd w:val="clear" w:color="auto" w:fill="auto"/>
            <w:tcMar>
              <w:top w:w="113" w:type="dxa"/>
              <w:bottom w:w="85" w:type="dxa"/>
            </w:tcMar>
          </w:tcPr>
          <w:p w14:paraId="613FDF79" w14:textId="7BF70758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4C2767F8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72B12731" w14:textId="5E3C2CB2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8900E12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6577D9B6" w14:textId="5978B482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shd w:val="clear" w:color="auto" w:fill="auto"/>
            <w:tcMar>
              <w:top w:w="113" w:type="dxa"/>
              <w:bottom w:w="85" w:type="dxa"/>
            </w:tcMar>
          </w:tcPr>
          <w:p w14:paraId="41E81A7F" w14:textId="42DFF35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4E4BB18" w14:textId="4E159FDA" w:rsidR="00EB3E0C" w:rsidRPr="00C43815" w:rsidRDefault="00EB3E0C" w:rsidP="00EB3E0C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D6E3BC" w:themeFill="accent3" w:themeFillTint="66"/>
            <w:tcMar>
              <w:top w:w="113" w:type="dxa"/>
              <w:bottom w:w="85" w:type="dxa"/>
            </w:tcMar>
          </w:tcPr>
          <w:p w14:paraId="334E3720" w14:textId="4E7FCDE7" w:rsidR="00EB3E0C" w:rsidRPr="00AD528D" w:rsidRDefault="53594322" w:rsidP="51412BCC">
            <w:pPr>
              <w:jc w:val="center"/>
              <w:rPr>
                <w:sz w:val="18"/>
                <w:szCs w:val="18"/>
              </w:rPr>
            </w:pPr>
            <w:r w:rsidRPr="51412BCC">
              <w:rPr>
                <w:sz w:val="18"/>
                <w:szCs w:val="18"/>
              </w:rPr>
              <w:t>BTO3142</w:t>
            </w:r>
          </w:p>
          <w:p w14:paraId="576216AE" w14:textId="144A9F1F" w:rsidR="00EB3E0C" w:rsidRPr="00AD528D" w:rsidRDefault="53594322" w:rsidP="51412BCC">
            <w:pPr>
              <w:jc w:val="center"/>
              <w:rPr>
                <w:sz w:val="18"/>
                <w:szCs w:val="18"/>
              </w:rPr>
            </w:pPr>
            <w:r w:rsidRPr="51412BCC">
              <w:rPr>
                <w:sz w:val="18"/>
                <w:szCs w:val="18"/>
              </w:rPr>
              <w:t xml:space="preserve">Operating </w:t>
            </w:r>
            <w:proofErr w:type="spellStart"/>
            <w:r w:rsidRPr="51412BCC">
              <w:rPr>
                <w:sz w:val="18"/>
                <w:szCs w:val="18"/>
              </w:rPr>
              <w:t>Systems</w:t>
            </w:r>
            <w:proofErr w:type="spellEnd"/>
          </w:p>
          <w:p w14:paraId="35D43376" w14:textId="71FCE772" w:rsidR="00EB3E0C" w:rsidRPr="00AD528D" w:rsidRDefault="53594322" w:rsidP="51412BCC">
            <w:pPr>
              <w:jc w:val="center"/>
              <w:rPr>
                <w:sz w:val="18"/>
                <w:szCs w:val="18"/>
              </w:rPr>
            </w:pPr>
            <w:r w:rsidRPr="51412BCC">
              <w:rPr>
                <w:sz w:val="18"/>
                <w:szCs w:val="18"/>
              </w:rPr>
              <w:t>Dr. Arzu KİLİTCİ CALAYIR</w:t>
            </w:r>
          </w:p>
          <w:p w14:paraId="3064FD76" w14:textId="6C610D7B" w:rsidR="00EB3E0C" w:rsidRPr="00AD528D" w:rsidRDefault="524A035D" w:rsidP="51412BCC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74F19798">
              <w:rPr>
                <w:b/>
                <w:bCs/>
                <w:color w:val="000000" w:themeColor="text1"/>
                <w:sz w:val="18"/>
                <w:szCs w:val="18"/>
              </w:rPr>
              <w:t>C-203 &amp; Çevrimiç</w:t>
            </w:r>
            <w:r w:rsidR="378C3293" w:rsidRPr="74F19798">
              <w:rPr>
                <w:b/>
                <w:bCs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D5C61F9" w14:textId="49012254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0AAAEF68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ECC7F1F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2" w:space="0" w:color="000000" w:themeColor="text1"/>
            </w:tcBorders>
          </w:tcPr>
          <w:p w14:paraId="6F5CC192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6CF871E8" w14:textId="547B0090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tcBorders>
              <w:bottom w:val="single" w:sz="2" w:space="0" w:color="000000" w:themeColor="text1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1236CA12" w14:textId="24871ADD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2" w:space="0" w:color="000000" w:themeColor="text1"/>
            </w:tcBorders>
            <w:tcMar>
              <w:top w:w="113" w:type="dxa"/>
              <w:bottom w:w="85" w:type="dxa"/>
            </w:tcMar>
          </w:tcPr>
          <w:p w14:paraId="5F68304E" w14:textId="15BA3FA9" w:rsidR="00EB3E0C" w:rsidRPr="006D56B9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2" w:space="0" w:color="000000" w:themeColor="text1"/>
            </w:tcBorders>
            <w:shd w:val="clear" w:color="auto" w:fill="D6E3BC" w:themeFill="accent3" w:themeFillTint="66"/>
            <w:tcMar>
              <w:top w:w="113" w:type="dxa"/>
              <w:bottom w:w="85" w:type="dxa"/>
            </w:tcMar>
          </w:tcPr>
          <w:p w14:paraId="2134A7EA" w14:textId="4E7FCDE7" w:rsidR="00EB3E0C" w:rsidRPr="00AD528D" w:rsidRDefault="2799C3D9" w:rsidP="51412BCC">
            <w:pPr>
              <w:jc w:val="center"/>
              <w:rPr>
                <w:sz w:val="18"/>
                <w:szCs w:val="18"/>
              </w:rPr>
            </w:pPr>
            <w:r w:rsidRPr="51412BCC">
              <w:rPr>
                <w:sz w:val="18"/>
                <w:szCs w:val="18"/>
              </w:rPr>
              <w:t>BTO3142</w:t>
            </w:r>
          </w:p>
          <w:p w14:paraId="074739E1" w14:textId="144A9F1F" w:rsidR="00EB3E0C" w:rsidRPr="00AD528D" w:rsidRDefault="2799C3D9" w:rsidP="51412BCC">
            <w:pPr>
              <w:jc w:val="center"/>
              <w:rPr>
                <w:sz w:val="18"/>
                <w:szCs w:val="18"/>
              </w:rPr>
            </w:pPr>
            <w:r w:rsidRPr="51412BCC">
              <w:rPr>
                <w:sz w:val="18"/>
                <w:szCs w:val="18"/>
              </w:rPr>
              <w:t xml:space="preserve">Operating </w:t>
            </w:r>
            <w:proofErr w:type="spellStart"/>
            <w:r w:rsidRPr="51412BCC">
              <w:rPr>
                <w:sz w:val="18"/>
                <w:szCs w:val="18"/>
              </w:rPr>
              <w:t>Systems</w:t>
            </w:r>
            <w:proofErr w:type="spellEnd"/>
          </w:p>
          <w:p w14:paraId="7A910214" w14:textId="3BF35D23" w:rsidR="00EB3E0C" w:rsidRPr="00AD528D" w:rsidRDefault="2799C3D9" w:rsidP="51412BCC">
            <w:pPr>
              <w:jc w:val="center"/>
              <w:rPr>
                <w:sz w:val="18"/>
                <w:szCs w:val="18"/>
              </w:rPr>
            </w:pPr>
            <w:r w:rsidRPr="51412BCC">
              <w:rPr>
                <w:sz w:val="18"/>
                <w:szCs w:val="18"/>
              </w:rPr>
              <w:t>Dr. Arzu KİLİTCİ CALAYIR</w:t>
            </w:r>
          </w:p>
          <w:p w14:paraId="2DD0A00F" w14:textId="1FCD215E" w:rsidR="00EB3E0C" w:rsidRPr="00AD528D" w:rsidRDefault="0C2363E0" w:rsidP="51412BCC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74F19798">
              <w:rPr>
                <w:b/>
                <w:bCs/>
                <w:color w:val="000000" w:themeColor="text1"/>
                <w:sz w:val="18"/>
                <w:szCs w:val="18"/>
              </w:rPr>
              <w:t>C-203 &amp; Çevrimiç</w:t>
            </w:r>
            <w:r w:rsidR="562B5E2D" w:rsidRPr="74F19798">
              <w:rPr>
                <w:b/>
                <w:bCs/>
                <w:color w:val="000000" w:themeColor="text1"/>
                <w:sz w:val="18"/>
                <w:szCs w:val="18"/>
              </w:rPr>
              <w:t>i</w:t>
            </w:r>
          </w:p>
        </w:tc>
        <w:tc>
          <w:tcPr>
            <w:tcW w:w="3684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136CA757" w14:textId="1883CCE7" w:rsidR="00EB3E0C" w:rsidRPr="006D56B9" w:rsidRDefault="00EB3E0C" w:rsidP="00EB3E0C">
            <w:pPr>
              <w:jc w:val="center"/>
              <w:rPr>
                <w:sz w:val="18"/>
                <w:szCs w:val="18"/>
              </w:rPr>
            </w:pPr>
          </w:p>
        </w:tc>
      </w:tr>
      <w:tr w:rsidR="00EB3E0C" w:rsidRPr="00AD528D" w14:paraId="612AC3F1" w14:textId="5F4EFA26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5AAF1510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8E883E8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5604C131" w14:textId="4B192CE1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113" w:type="dxa"/>
              <w:bottom w:w="85" w:type="dxa"/>
            </w:tcMar>
          </w:tcPr>
          <w:p w14:paraId="0F74456D" w14:textId="6E1E43FC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7A982B27" w14:textId="4E2B07AD" w:rsidR="00EB3E0C" w:rsidRPr="00483410" w:rsidRDefault="00EB3E0C" w:rsidP="00EB3E0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3ABC7F17" w14:textId="7537086D" w:rsidR="00EB3E0C" w:rsidRPr="00AD528D" w:rsidRDefault="00EB3E0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vMerge w:val="restart"/>
            <w:tcBorders>
              <w:bottom w:val="single" w:sz="12" w:space="0" w:color="000000" w:themeColor="text1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01B68180" w14:textId="2A111C09" w:rsidR="00EB3E0C" w:rsidRPr="00AD528D" w:rsidRDefault="1E3A006D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Öğretmenlik Uygulaması (Uygulama)</w:t>
            </w:r>
          </w:p>
          <w:p w14:paraId="02AB97A1" w14:textId="477BE00B" w:rsidR="00EB3E0C" w:rsidRPr="00AD528D" w:rsidRDefault="1E3A006D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(Gr1;Gr2;Gr3;Gr4;Gr5;Gr6)</w:t>
            </w:r>
          </w:p>
          <w:p w14:paraId="7B354123" w14:textId="22F34983" w:rsidR="00EB3E0C" w:rsidRPr="00AD528D" w:rsidRDefault="1E3A006D" w:rsidP="51412BCC">
            <w:pPr>
              <w:jc w:val="center"/>
              <w:rPr>
                <w:sz w:val="18"/>
                <w:szCs w:val="18"/>
              </w:rPr>
            </w:pPr>
            <w:proofErr w:type="spellStart"/>
            <w:r w:rsidRPr="51412BCC">
              <w:rPr>
                <w:sz w:val="18"/>
                <w:szCs w:val="18"/>
              </w:rPr>
              <w:t>Prof.Dr</w:t>
            </w:r>
            <w:proofErr w:type="spellEnd"/>
            <w:r w:rsidRPr="51412BCC">
              <w:rPr>
                <w:sz w:val="18"/>
                <w:szCs w:val="18"/>
              </w:rPr>
              <w:t>. Serhat Bahadır KERT</w:t>
            </w:r>
          </w:p>
          <w:p w14:paraId="53F91DEC" w14:textId="78318509" w:rsidR="00EB3E0C" w:rsidRPr="00AD528D" w:rsidRDefault="1C71779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0C812BA5" w14:textId="65B1DEC8" w:rsidR="00EB3E0C" w:rsidRPr="00AD528D" w:rsidRDefault="1C71779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5A4B39BA" w14:textId="0C796CDA" w:rsidR="00EB3E0C" w:rsidRPr="00AD528D" w:rsidRDefault="1C71779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Dr.Selda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KAYAK</w:t>
            </w:r>
          </w:p>
          <w:p w14:paraId="346B78F5" w14:textId="61F6EF76" w:rsidR="00EB3E0C" w:rsidRPr="00AD528D" w:rsidRDefault="1C71779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73DF692E" w14:textId="4AF1687F" w:rsidR="00EB3E0C" w:rsidRPr="00AD528D" w:rsidRDefault="1C71779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İsmail TONBULOĞLU</w:t>
            </w:r>
          </w:p>
        </w:tc>
      </w:tr>
      <w:tr w:rsidR="00EB3E0C" w:rsidRPr="00AD528D" w14:paraId="462CEFF9" w14:textId="4495125A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0ABE146" w14:textId="4B608380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3B6A53E" w14:textId="77777777" w:rsidR="00EB3E0C" w:rsidRDefault="00EB3E0C" w:rsidP="00EB3E0C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.00</w:t>
            </w:r>
          </w:p>
          <w:p w14:paraId="7205A9D5" w14:textId="50EE06E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8.50</w:t>
            </w:r>
          </w:p>
        </w:tc>
        <w:tc>
          <w:tcPr>
            <w:tcW w:w="29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113" w:type="dxa"/>
              <w:bottom w:w="85" w:type="dxa"/>
            </w:tcMar>
          </w:tcPr>
          <w:p w14:paraId="5E5156A6" w14:textId="1A230120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71760B53" w14:textId="5B2BD6C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589D5401" w14:textId="707888FA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vMerge/>
            <w:tcMar>
              <w:top w:w="113" w:type="dxa"/>
              <w:bottom w:w="85" w:type="dxa"/>
            </w:tcMar>
          </w:tcPr>
          <w:p w14:paraId="084FB490" w14:textId="2A111C09" w:rsidR="00EB3E0C" w:rsidRPr="00AD528D" w:rsidRDefault="0947FC83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Öğretmenlik Uygulaması (Uygulama)</w:t>
            </w:r>
          </w:p>
          <w:p w14:paraId="6805D067" w14:textId="477BE00B" w:rsidR="00EB3E0C" w:rsidRPr="00AD528D" w:rsidRDefault="0947FC83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(Gr1;Gr2;Gr3;Gr4;Gr5;Gr6)</w:t>
            </w:r>
          </w:p>
          <w:p w14:paraId="0535B0F3" w14:textId="22F34983" w:rsidR="00EB3E0C" w:rsidRPr="00AD528D" w:rsidRDefault="0947FC83" w:rsidP="51412BCC">
            <w:pPr>
              <w:jc w:val="center"/>
              <w:rPr>
                <w:sz w:val="18"/>
                <w:szCs w:val="18"/>
              </w:rPr>
            </w:pPr>
            <w:proofErr w:type="spellStart"/>
            <w:r w:rsidRPr="51412BCC">
              <w:rPr>
                <w:sz w:val="18"/>
                <w:szCs w:val="18"/>
              </w:rPr>
              <w:t>Prof.Dr</w:t>
            </w:r>
            <w:proofErr w:type="spellEnd"/>
            <w:r w:rsidRPr="51412BCC">
              <w:rPr>
                <w:sz w:val="18"/>
                <w:szCs w:val="18"/>
              </w:rPr>
              <w:t>. Serhat Bahadır KERT</w:t>
            </w:r>
          </w:p>
          <w:p w14:paraId="2A4369FB" w14:textId="78318509" w:rsidR="00EB3E0C" w:rsidRPr="00AD528D" w:rsidRDefault="1D61351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54748420" w14:textId="65B1DEC8" w:rsidR="00EB3E0C" w:rsidRPr="00AD528D" w:rsidRDefault="1D61351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4FF4CE2F" w14:textId="0C796CDA" w:rsidR="00EB3E0C" w:rsidRPr="00AD528D" w:rsidRDefault="1D61351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Dr.Selda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KAYAK</w:t>
            </w:r>
          </w:p>
          <w:p w14:paraId="24A99D92" w14:textId="61F6EF76" w:rsidR="00EB3E0C" w:rsidRPr="00AD528D" w:rsidRDefault="1D61351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25EDE0A6" w14:textId="68E9D27A" w:rsidR="00EB3E0C" w:rsidRPr="00AD528D" w:rsidRDefault="1D61351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İsmail TONBULOĞLU</w:t>
            </w:r>
          </w:p>
        </w:tc>
      </w:tr>
      <w:tr w:rsidR="51412BCC" w14:paraId="42E6E14A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27801A9B" w14:textId="675B3004" w:rsidR="51412BCC" w:rsidRDefault="51412BCC" w:rsidP="51412BCC">
            <w:pPr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CA2975D" w14:textId="31DBCF02" w:rsidR="54F70719" w:rsidRDefault="54F70719" w:rsidP="51412BCC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51412BCC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00</w:t>
            </w:r>
          </w:p>
          <w:p w14:paraId="36962734" w14:textId="6FEC5BE7" w:rsidR="54F70719" w:rsidRDefault="54F70719" w:rsidP="265FF2D5">
            <w:pPr>
              <w:pStyle w:val="Balk4"/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265FF2D5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9:50</w:t>
            </w:r>
          </w:p>
        </w:tc>
        <w:tc>
          <w:tcPr>
            <w:tcW w:w="29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tcMar>
              <w:top w:w="113" w:type="dxa"/>
              <w:bottom w:w="85" w:type="dxa"/>
            </w:tcMar>
          </w:tcPr>
          <w:p w14:paraId="30FCEA78" w14:textId="69FA5716" w:rsidR="51412BCC" w:rsidRDefault="51412BC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113" w:type="dxa"/>
              <w:bottom w:w="85" w:type="dxa"/>
            </w:tcMar>
          </w:tcPr>
          <w:p w14:paraId="44BA467A" w14:textId="6B00E47F" w:rsidR="51412BCC" w:rsidRDefault="51412BC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6A92E856" w14:textId="47DB0A0F" w:rsidR="51412BCC" w:rsidRDefault="51412BCC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vMerge/>
            <w:tcMar>
              <w:top w:w="113" w:type="dxa"/>
              <w:bottom w:w="85" w:type="dxa"/>
            </w:tcMar>
          </w:tcPr>
          <w:p w14:paraId="4C43F994" w14:textId="2A111C09" w:rsidR="6574A449" w:rsidRDefault="6574A449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Öğretmenlik Uygulaması (Uygulama)</w:t>
            </w:r>
          </w:p>
          <w:p w14:paraId="2A4DBFDB" w14:textId="477BE00B" w:rsidR="6574A449" w:rsidRDefault="6574A449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(Gr1;Gr2;Gr3;Gr4;Gr5;Gr6)</w:t>
            </w:r>
          </w:p>
          <w:p w14:paraId="1F39B195" w14:textId="22F34983" w:rsidR="6574A449" w:rsidRDefault="6574A449" w:rsidP="51412BCC">
            <w:pPr>
              <w:jc w:val="center"/>
              <w:rPr>
                <w:sz w:val="18"/>
                <w:szCs w:val="18"/>
              </w:rPr>
            </w:pPr>
            <w:proofErr w:type="spellStart"/>
            <w:r w:rsidRPr="51412BCC">
              <w:rPr>
                <w:sz w:val="18"/>
                <w:szCs w:val="18"/>
              </w:rPr>
              <w:t>Prof.Dr</w:t>
            </w:r>
            <w:proofErr w:type="spellEnd"/>
            <w:r w:rsidRPr="51412BCC">
              <w:rPr>
                <w:sz w:val="18"/>
                <w:szCs w:val="18"/>
              </w:rPr>
              <w:t>. Serhat Bahadır KERT</w:t>
            </w:r>
          </w:p>
          <w:p w14:paraId="2BCE3287" w14:textId="78318509" w:rsidR="60BB1E35" w:rsidRDefault="60BB1E3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oç. Dr. M. Betül YILMAZ</w:t>
            </w:r>
          </w:p>
          <w:p w14:paraId="0D6E5415" w14:textId="65B1DEC8" w:rsidR="60BB1E35" w:rsidRDefault="60BB1E3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Dr. </w:t>
            </w: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Öğr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>. Üyesi M. Fatih ERKOÇ</w:t>
            </w:r>
          </w:p>
          <w:p w14:paraId="7311B16D" w14:textId="0C796CDA" w:rsidR="60BB1E35" w:rsidRDefault="60BB1E3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51412BCC">
              <w:rPr>
                <w:color w:val="000000" w:themeColor="text1"/>
                <w:sz w:val="18"/>
                <w:szCs w:val="18"/>
              </w:rPr>
              <w:t>Dr.Selda</w:t>
            </w:r>
            <w:proofErr w:type="spellEnd"/>
            <w:r w:rsidRPr="51412BCC">
              <w:rPr>
                <w:color w:val="000000" w:themeColor="text1"/>
                <w:sz w:val="18"/>
                <w:szCs w:val="18"/>
              </w:rPr>
              <w:t xml:space="preserve"> KAYAK</w:t>
            </w:r>
          </w:p>
          <w:p w14:paraId="469F1C54" w14:textId="61F6EF76" w:rsidR="60BB1E35" w:rsidRDefault="60BB1E3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Tuba UĞRAŞ</w:t>
            </w:r>
          </w:p>
          <w:p w14:paraId="4489F476" w14:textId="32787DB6" w:rsidR="60BB1E35" w:rsidRDefault="60BB1E35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İsmail TONBULOĞLU</w:t>
            </w:r>
          </w:p>
        </w:tc>
      </w:tr>
      <w:tr w:rsidR="00EB3E0C" w:rsidRPr="00AD528D" w14:paraId="1F336BDB" w14:textId="77777777" w:rsidTr="4291AD64">
        <w:trPr>
          <w:trHeight w:val="20"/>
          <w:jc w:val="center"/>
        </w:trPr>
        <w:tc>
          <w:tcPr>
            <w:tcW w:w="420" w:type="dxa"/>
            <w:vMerge w:val="restart"/>
            <w:vAlign w:val="center"/>
          </w:tcPr>
          <w:p w14:paraId="6704529B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  <w:p w14:paraId="5DB3D2CE" w14:textId="5C6CB4CC" w:rsidR="00EB3E0C" w:rsidRDefault="00EB3E0C" w:rsidP="51412BCC">
            <w:pPr>
              <w:ind w:left="113" w:right="113"/>
              <w:jc w:val="center"/>
              <w:rPr>
                <w:b/>
                <w:bCs/>
                <w:color w:val="000000" w:themeColor="text1"/>
                <w:sz w:val="18"/>
                <w:szCs w:val="18"/>
              </w:rPr>
            </w:pPr>
            <w:r w:rsidRPr="51412BCC">
              <w:rPr>
                <w:b/>
                <w:bCs/>
                <w:color w:val="000000" w:themeColor="text1"/>
                <w:sz w:val="18"/>
                <w:szCs w:val="18"/>
              </w:rPr>
              <w:t>Cumartesi</w:t>
            </w:r>
          </w:p>
        </w:tc>
        <w:tc>
          <w:tcPr>
            <w:tcW w:w="1220" w:type="dxa"/>
            <w:tcBorders>
              <w:top w:val="single" w:sz="2" w:space="0" w:color="000000" w:themeColor="text1"/>
            </w:tcBorders>
          </w:tcPr>
          <w:p w14:paraId="44D626FF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00</w:t>
            </w:r>
          </w:p>
          <w:p w14:paraId="2BE1E26C" w14:textId="66A2D748" w:rsidR="00EB3E0C" w:rsidRPr="00717337" w:rsidRDefault="00EB3E0C" w:rsidP="00EB3E0C">
            <w:pPr>
              <w:pStyle w:val="Balk4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8.50</w:t>
            </w:r>
          </w:p>
        </w:tc>
        <w:tc>
          <w:tcPr>
            <w:tcW w:w="2954" w:type="dxa"/>
            <w:tcBorders>
              <w:top w:val="single" w:sz="2" w:space="0" w:color="000000" w:themeColor="text1"/>
            </w:tcBorders>
            <w:tcMar>
              <w:top w:w="113" w:type="dxa"/>
              <w:bottom w:w="85" w:type="dxa"/>
            </w:tcMar>
          </w:tcPr>
          <w:p w14:paraId="13B8021C" w14:textId="4BEEF5BA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single" w:sz="2" w:space="0" w:color="000000" w:themeColor="text1"/>
            </w:tcBorders>
            <w:tcMar>
              <w:top w:w="113" w:type="dxa"/>
              <w:bottom w:w="85" w:type="dxa"/>
            </w:tcMar>
          </w:tcPr>
          <w:p w14:paraId="15359A7B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top w:val="single" w:sz="2" w:space="0" w:color="000000" w:themeColor="text1"/>
            </w:tcBorders>
            <w:tcMar>
              <w:top w:w="113" w:type="dxa"/>
              <w:bottom w:w="85" w:type="dxa"/>
            </w:tcMar>
          </w:tcPr>
          <w:p w14:paraId="44741DE6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top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35ABE9C1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347309DF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44FEFA26" w14:textId="5C6CB4CC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AD528D">
              <w:rPr>
                <w:b/>
                <w:color w:val="000000" w:themeColor="text1"/>
                <w:sz w:val="18"/>
                <w:szCs w:val="18"/>
              </w:rPr>
              <w:t>Cumartesi</w:t>
            </w:r>
          </w:p>
        </w:tc>
        <w:tc>
          <w:tcPr>
            <w:tcW w:w="1220" w:type="dxa"/>
          </w:tcPr>
          <w:p w14:paraId="2E939729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00</w:t>
            </w:r>
          </w:p>
          <w:p w14:paraId="23312A24" w14:textId="6F1AD084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09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02A6592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587583F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14514A4C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1F0DFE4" w14:textId="77777777" w:rsidR="00EB3E0C" w:rsidRPr="004E4FB9" w:rsidRDefault="00EB3E0C" w:rsidP="00EB3E0C">
            <w:pPr>
              <w:rPr>
                <w:sz w:val="18"/>
                <w:szCs w:val="18"/>
              </w:rPr>
            </w:pPr>
          </w:p>
        </w:tc>
      </w:tr>
      <w:tr w:rsidR="00EB3E0C" w:rsidRPr="00AD528D" w14:paraId="6698F526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C4E7DB7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08186D03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00</w:t>
            </w:r>
          </w:p>
          <w:p w14:paraId="7E5BB8BF" w14:textId="2C1AB34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0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FCB7C03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C61460C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0F625DC9" w14:textId="2B208575" w:rsidR="00EB3E0C" w:rsidRPr="00394F48" w:rsidRDefault="00394F4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SBO2130 </w:t>
            </w:r>
          </w:p>
          <w:p w14:paraId="6E7F10EB" w14:textId="335499D3" w:rsidR="00EB3E0C" w:rsidRPr="00394F48" w:rsidRDefault="00394F4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Topluma Hizmet Uygulamaları  </w:t>
            </w:r>
          </w:p>
          <w:p w14:paraId="1AC914BA" w14:textId="3F16F6CB" w:rsidR="00EB3E0C" w:rsidRPr="00394F48" w:rsidRDefault="00394F4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>Dr. Selda Kayak</w:t>
            </w:r>
          </w:p>
        </w:tc>
        <w:tc>
          <w:tcPr>
            <w:tcW w:w="3684" w:type="dxa"/>
            <w:tcBorders>
              <w:bottom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2F2CD94C" w14:textId="1E1B5EA4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46E5935F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501AA05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53562CA7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00</w:t>
            </w:r>
          </w:p>
          <w:p w14:paraId="7CCEF090" w14:textId="2BFBE02E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1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29EFB262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6B9B2CFF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0EE80F0E" w14:textId="591BA644" w:rsidR="00EB3E0C" w:rsidRPr="00394F48" w:rsidRDefault="00394F4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SBO2130 </w:t>
            </w:r>
          </w:p>
          <w:p w14:paraId="1DA5E96B" w14:textId="278811FA" w:rsidR="00EB3E0C" w:rsidRPr="00394F48" w:rsidRDefault="00394F4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Topluma Hizmet Uygulamaları </w:t>
            </w:r>
          </w:p>
          <w:p w14:paraId="3B1A12D8" w14:textId="5D9C4C14" w:rsidR="00EB3E0C" w:rsidRPr="00394F48" w:rsidRDefault="00394F48" w:rsidP="51412BCC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51412BCC">
              <w:rPr>
                <w:color w:val="000000" w:themeColor="text1"/>
                <w:sz w:val="18"/>
                <w:szCs w:val="18"/>
              </w:rPr>
              <w:t xml:space="preserve"> Dr. Selda Kayak</w:t>
            </w:r>
          </w:p>
        </w:tc>
        <w:tc>
          <w:tcPr>
            <w:tcW w:w="3684" w:type="dxa"/>
            <w:tcBorders>
              <w:top w:val="single" w:sz="4" w:space="0" w:color="auto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251CAFF" w14:textId="1B0A7479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1D92A40F" w14:textId="77777777" w:rsidTr="4291AD64">
        <w:trPr>
          <w:trHeight w:val="480"/>
          <w:jc w:val="center"/>
        </w:trPr>
        <w:tc>
          <w:tcPr>
            <w:tcW w:w="420" w:type="dxa"/>
            <w:vMerge/>
            <w:vAlign w:val="center"/>
          </w:tcPr>
          <w:p w14:paraId="70536B5E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shd w:val="clear" w:color="auto" w:fill="BFBFBF" w:themeFill="background1" w:themeFillShade="BF"/>
          </w:tcPr>
          <w:p w14:paraId="7AD8ED95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00</w:t>
            </w:r>
          </w:p>
          <w:p w14:paraId="111024EF" w14:textId="6F1F7439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2.50</w:t>
            </w:r>
          </w:p>
        </w:tc>
        <w:tc>
          <w:tcPr>
            <w:tcW w:w="2954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33658D70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9EFC665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BFBFBF" w:themeFill="background1" w:themeFillShade="BF"/>
            <w:tcMar>
              <w:top w:w="113" w:type="dxa"/>
              <w:bottom w:w="85" w:type="dxa"/>
            </w:tcMar>
          </w:tcPr>
          <w:p w14:paraId="5E9B002F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shd w:val="clear" w:color="auto" w:fill="BFBFBF" w:themeFill="background1" w:themeFillShade="BF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7B62EFB3" w14:textId="7B2316F4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57B46B45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1DAC9B02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5F51380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00</w:t>
            </w:r>
          </w:p>
          <w:p w14:paraId="3F7150A7" w14:textId="45F9E2AD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3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792FFC92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40F95F15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524E12F9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C9DAAF6" w14:textId="1D911B22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37BDC05C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3F840FFB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4531CBA9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00</w:t>
            </w:r>
          </w:p>
          <w:p w14:paraId="08A1BBED" w14:textId="225EEE09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4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3FB31B56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552C7A79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shd w:val="clear" w:color="auto" w:fill="FFFFFF" w:themeFill="background1"/>
            <w:tcMar>
              <w:top w:w="113" w:type="dxa"/>
              <w:bottom w:w="85" w:type="dxa"/>
            </w:tcMar>
          </w:tcPr>
          <w:p w14:paraId="266351B2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B41D60E" w14:textId="7AF60628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59C7CBB2" w14:textId="77777777" w:rsidTr="4291AD64">
        <w:trPr>
          <w:trHeight w:val="435"/>
          <w:jc w:val="center"/>
        </w:trPr>
        <w:tc>
          <w:tcPr>
            <w:tcW w:w="420" w:type="dxa"/>
            <w:vMerge/>
            <w:vAlign w:val="center"/>
          </w:tcPr>
          <w:p w14:paraId="05896B22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</w:tcPr>
          <w:p w14:paraId="2A22415C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00</w:t>
            </w:r>
          </w:p>
          <w:p w14:paraId="35DA6200" w14:textId="7F323DA3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5.50</w:t>
            </w:r>
          </w:p>
        </w:tc>
        <w:tc>
          <w:tcPr>
            <w:tcW w:w="2954" w:type="dxa"/>
            <w:tcMar>
              <w:top w:w="113" w:type="dxa"/>
              <w:bottom w:w="85" w:type="dxa"/>
            </w:tcMar>
          </w:tcPr>
          <w:p w14:paraId="15EE6934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Mar>
              <w:top w:w="113" w:type="dxa"/>
              <w:bottom w:w="85" w:type="dxa"/>
            </w:tcMar>
          </w:tcPr>
          <w:p w14:paraId="7646A323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Mar>
              <w:top w:w="113" w:type="dxa"/>
              <w:bottom w:w="85" w:type="dxa"/>
            </w:tcMar>
          </w:tcPr>
          <w:p w14:paraId="0EED7F36" w14:textId="40283880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835FA15" w14:textId="4B572C6F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7918ACC1" w14:textId="77777777" w:rsidTr="4291AD64">
        <w:trPr>
          <w:trHeight w:val="20"/>
          <w:jc w:val="center"/>
        </w:trPr>
        <w:tc>
          <w:tcPr>
            <w:tcW w:w="420" w:type="dxa"/>
            <w:vMerge/>
            <w:vAlign w:val="center"/>
          </w:tcPr>
          <w:p w14:paraId="60DE6439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4" w:space="0" w:color="000000" w:themeColor="text1"/>
            </w:tcBorders>
          </w:tcPr>
          <w:p w14:paraId="7B16FE61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00</w:t>
            </w:r>
          </w:p>
          <w:p w14:paraId="7AADF354" w14:textId="3C29BDAF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6.50</w:t>
            </w:r>
          </w:p>
        </w:tc>
        <w:tc>
          <w:tcPr>
            <w:tcW w:w="2954" w:type="dxa"/>
            <w:tcBorders>
              <w:bottom w:val="single" w:sz="4" w:space="0" w:color="000000" w:themeColor="text1"/>
            </w:tcBorders>
            <w:tcMar>
              <w:top w:w="113" w:type="dxa"/>
              <w:bottom w:w="85" w:type="dxa"/>
            </w:tcMar>
          </w:tcPr>
          <w:p w14:paraId="7E5CD240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4" w:space="0" w:color="000000" w:themeColor="text1"/>
            </w:tcBorders>
            <w:tcMar>
              <w:top w:w="113" w:type="dxa"/>
              <w:bottom w:w="85" w:type="dxa"/>
            </w:tcMar>
          </w:tcPr>
          <w:p w14:paraId="49FAE174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4" w:space="0" w:color="000000" w:themeColor="text1"/>
            </w:tcBorders>
            <w:tcMar>
              <w:top w:w="113" w:type="dxa"/>
              <w:bottom w:w="85" w:type="dxa"/>
            </w:tcMar>
          </w:tcPr>
          <w:p w14:paraId="38A7F0E3" w14:textId="0E20EF11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4" w:space="0" w:color="000000" w:themeColor="text1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1DD114D3" w14:textId="6A507A8F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AD528D" w14:paraId="433D1E46" w14:textId="77777777" w:rsidTr="4291AD64">
        <w:trPr>
          <w:trHeight w:val="378"/>
          <w:jc w:val="center"/>
        </w:trPr>
        <w:tc>
          <w:tcPr>
            <w:tcW w:w="420" w:type="dxa"/>
            <w:vMerge/>
            <w:vAlign w:val="center"/>
          </w:tcPr>
          <w:p w14:paraId="42A85A9B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 w:themeColor="text1"/>
            </w:tcBorders>
          </w:tcPr>
          <w:p w14:paraId="53F39140" w14:textId="77777777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00</w:t>
            </w:r>
          </w:p>
          <w:p w14:paraId="162B8F7C" w14:textId="42182488" w:rsidR="00EB3E0C" w:rsidRPr="00AD528D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AD528D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17.50</w:t>
            </w:r>
          </w:p>
        </w:tc>
        <w:tc>
          <w:tcPr>
            <w:tcW w:w="2954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202C3814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5B701B4D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76D4301C" w14:textId="77777777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12" w:space="0" w:color="000000" w:themeColor="text1"/>
            </w:tcBorders>
            <w:tcMar>
              <w:top w:w="100" w:type="dxa"/>
              <w:left w:w="20" w:type="dxa"/>
              <w:bottom w:w="100" w:type="dxa"/>
              <w:right w:w="20" w:type="dxa"/>
            </w:tcMar>
          </w:tcPr>
          <w:p w14:paraId="4546ABE4" w14:textId="2C7AB0CB" w:rsidR="00EB3E0C" w:rsidRPr="00AD528D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</w:tr>
      <w:tr w:rsidR="00EB3E0C" w:rsidRPr="00365BA6" w14:paraId="0EE8D987" w14:textId="77777777" w:rsidTr="4291AD64">
        <w:trPr>
          <w:trHeight w:val="437"/>
          <w:jc w:val="center"/>
        </w:trPr>
        <w:tc>
          <w:tcPr>
            <w:tcW w:w="420" w:type="dxa"/>
            <w:vMerge/>
            <w:vAlign w:val="center"/>
          </w:tcPr>
          <w:p w14:paraId="1ABF321B" w14:textId="77777777" w:rsidR="00EB3E0C" w:rsidRPr="00AD528D" w:rsidRDefault="00EB3E0C" w:rsidP="00EB3E0C">
            <w:pPr>
              <w:ind w:left="113" w:right="113"/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20" w:type="dxa"/>
            <w:tcBorders>
              <w:bottom w:val="single" w:sz="12" w:space="0" w:color="000000" w:themeColor="text1"/>
            </w:tcBorders>
          </w:tcPr>
          <w:p w14:paraId="66B6F757" w14:textId="25DABCAD" w:rsidR="00EB3E0C" w:rsidRPr="00365BA6" w:rsidRDefault="00EB3E0C" w:rsidP="00EB3E0C">
            <w:pPr>
              <w:pStyle w:val="Balk4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954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143BA7BD" w14:textId="77777777" w:rsidR="00EB3E0C" w:rsidRPr="00365BA6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343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4F9EBD0D" w14:textId="77777777" w:rsidR="00EB3E0C" w:rsidRPr="00365BA6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542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17C768D4" w14:textId="77777777" w:rsidR="00EB3E0C" w:rsidRPr="00365BA6" w:rsidRDefault="00EB3E0C" w:rsidP="00EB3E0C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3684" w:type="dxa"/>
            <w:tcBorders>
              <w:bottom w:val="single" w:sz="12" w:space="0" w:color="000000" w:themeColor="text1"/>
            </w:tcBorders>
            <w:tcMar>
              <w:top w:w="113" w:type="dxa"/>
              <w:bottom w:w="85" w:type="dxa"/>
            </w:tcMar>
          </w:tcPr>
          <w:p w14:paraId="580D3CF8" w14:textId="6EC82646" w:rsidR="00EB3E0C" w:rsidRPr="00365BA6" w:rsidRDefault="00EB3E0C" w:rsidP="00EB3E0C">
            <w:pPr>
              <w:rPr>
                <w:color w:val="000000" w:themeColor="text1"/>
                <w:sz w:val="18"/>
                <w:szCs w:val="18"/>
              </w:rPr>
            </w:pPr>
            <w:bookmarkStart w:id="0" w:name="_gjdgxs" w:colFirst="0" w:colLast="0"/>
            <w:bookmarkEnd w:id="0"/>
          </w:p>
        </w:tc>
      </w:tr>
    </w:tbl>
    <w:p w14:paraId="15EDC4F2" w14:textId="77777777" w:rsidR="0040498D" w:rsidRPr="00365BA6" w:rsidRDefault="0040498D">
      <w:pPr>
        <w:jc w:val="both"/>
        <w:rPr>
          <w:color w:val="000000" w:themeColor="text1"/>
          <w:sz w:val="18"/>
          <w:szCs w:val="18"/>
        </w:rPr>
      </w:pPr>
    </w:p>
    <w:p w14:paraId="3BF358E6" w14:textId="2B288693" w:rsidR="00517E14" w:rsidRPr="0037190A" w:rsidRDefault="00517E14" w:rsidP="00035773">
      <w:pPr>
        <w:jc w:val="both"/>
        <w:rPr>
          <w:color w:val="FF0000"/>
          <w:sz w:val="24"/>
          <w:szCs w:val="24"/>
        </w:rPr>
      </w:pPr>
    </w:p>
    <w:sectPr w:rsidR="00517E14" w:rsidRPr="0037190A" w:rsidSect="00F9188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07" w:orient="landscape"/>
      <w:pgMar w:top="284" w:right="567" w:bottom="567" w:left="567" w:header="708" w:footer="708" w:gutter="0"/>
      <w:pgNumType w:start="1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DC436" w14:textId="77777777" w:rsidR="004847F3" w:rsidRDefault="004847F3">
      <w:r>
        <w:separator/>
      </w:r>
    </w:p>
  </w:endnote>
  <w:endnote w:type="continuationSeparator" w:id="0">
    <w:p w14:paraId="2CC787C2" w14:textId="77777777" w:rsidR="004847F3" w:rsidRDefault="004847F3">
      <w:r>
        <w:continuationSeparator/>
      </w:r>
    </w:p>
  </w:endnote>
  <w:endnote w:type="continuationNotice" w:id="1">
    <w:p w14:paraId="61202212" w14:textId="77777777" w:rsidR="004847F3" w:rsidRDefault="004847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99870" w14:textId="77777777" w:rsidR="00040384" w:rsidRDefault="00040384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602C2" w14:textId="77777777" w:rsidR="00AB0BA1" w:rsidRDefault="00AB0BA1">
    <w:pPr>
      <w:tabs>
        <w:tab w:val="center" w:pos="4536"/>
        <w:tab w:val="right" w:pos="9072"/>
      </w:tabs>
      <w:spacing w:after="164"/>
    </w:pPr>
    <w:r>
      <w:rPr>
        <w:rFonts w:ascii="Arial" w:eastAsia="Arial" w:hAnsi="Arial" w:cs="Arial"/>
        <w:i/>
        <w:sz w:val="16"/>
        <w:szCs w:val="16"/>
      </w:rPr>
      <w:t>(Form No: FR-273; Revizyon Tarihi: 01.11.2013; Revizyon No:02)</w:t>
    </w:r>
    <w:r>
      <w:rPr>
        <w:rFonts w:ascii="Arial" w:eastAsia="Arial" w:hAnsi="Arial" w:cs="Arial"/>
        <w:i/>
        <w:color w:val="FFFFFF"/>
        <w:sz w:val="16"/>
        <w:szCs w:val="16"/>
      </w:rPr>
      <w:t>F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AEE6E" w14:textId="77777777" w:rsidR="00040384" w:rsidRDefault="0004038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F0188" w14:textId="77777777" w:rsidR="004847F3" w:rsidRDefault="004847F3">
      <w:r>
        <w:separator/>
      </w:r>
    </w:p>
  </w:footnote>
  <w:footnote w:type="continuationSeparator" w:id="0">
    <w:p w14:paraId="0776947C" w14:textId="77777777" w:rsidR="004847F3" w:rsidRDefault="004847F3">
      <w:r>
        <w:continuationSeparator/>
      </w:r>
    </w:p>
  </w:footnote>
  <w:footnote w:type="continuationNotice" w:id="1">
    <w:p w14:paraId="6D36063B" w14:textId="77777777" w:rsidR="004847F3" w:rsidRDefault="004847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4414A" w14:textId="77777777" w:rsidR="00040384" w:rsidRDefault="00040384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4B988" w14:textId="77777777" w:rsidR="00040384" w:rsidRDefault="00040384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AEDCA" w14:textId="77777777" w:rsidR="00040384" w:rsidRDefault="00040384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97EF4"/>
    <w:multiLevelType w:val="hybridMultilevel"/>
    <w:tmpl w:val="80C22200"/>
    <w:lvl w:ilvl="0" w:tplc="04090001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530F5"/>
    <w:multiLevelType w:val="hybridMultilevel"/>
    <w:tmpl w:val="664E40D0"/>
    <w:lvl w:ilvl="0" w:tplc="DC1A6572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68449785">
    <w:abstractNumId w:val="0"/>
  </w:num>
  <w:num w:numId="2" w16cid:durableId="485973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displayBackgroundShape/>
  <w:proofState w:spelling="clean" w:grammar="clean"/>
  <w:revisionView w:inkAnnotation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7A0sDQyMDS3NDdW0lEKTi0uzszPAykwNKoFADjeYpwtAAAA"/>
  </w:docVars>
  <w:rsids>
    <w:rsidRoot w:val="0040498D"/>
    <w:rsid w:val="000020E2"/>
    <w:rsid w:val="000042F6"/>
    <w:rsid w:val="00007F88"/>
    <w:rsid w:val="00011C8A"/>
    <w:rsid w:val="00016753"/>
    <w:rsid w:val="00021C6D"/>
    <w:rsid w:val="00024F9D"/>
    <w:rsid w:val="00027368"/>
    <w:rsid w:val="00027FCD"/>
    <w:rsid w:val="000342B5"/>
    <w:rsid w:val="00034CA9"/>
    <w:rsid w:val="00035773"/>
    <w:rsid w:val="000362BF"/>
    <w:rsid w:val="00040384"/>
    <w:rsid w:val="00043385"/>
    <w:rsid w:val="00044DD2"/>
    <w:rsid w:val="0004686D"/>
    <w:rsid w:val="0005236A"/>
    <w:rsid w:val="00057073"/>
    <w:rsid w:val="0006220E"/>
    <w:rsid w:val="00077037"/>
    <w:rsid w:val="0008125E"/>
    <w:rsid w:val="00081598"/>
    <w:rsid w:val="00086A99"/>
    <w:rsid w:val="0008710B"/>
    <w:rsid w:val="00091DA3"/>
    <w:rsid w:val="00095813"/>
    <w:rsid w:val="00096D3D"/>
    <w:rsid w:val="000A15FE"/>
    <w:rsid w:val="000A1F84"/>
    <w:rsid w:val="000A6EB2"/>
    <w:rsid w:val="000B2CD9"/>
    <w:rsid w:val="000B3840"/>
    <w:rsid w:val="000C39D9"/>
    <w:rsid w:val="000C6957"/>
    <w:rsid w:val="000D6573"/>
    <w:rsid w:val="000D7554"/>
    <w:rsid w:val="000D7E07"/>
    <w:rsid w:val="000E03E0"/>
    <w:rsid w:val="000F0192"/>
    <w:rsid w:val="000F3432"/>
    <w:rsid w:val="000F43F2"/>
    <w:rsid w:val="00101B42"/>
    <w:rsid w:val="00106DA7"/>
    <w:rsid w:val="001124C2"/>
    <w:rsid w:val="001143A3"/>
    <w:rsid w:val="001178BC"/>
    <w:rsid w:val="00141F51"/>
    <w:rsid w:val="001437E3"/>
    <w:rsid w:val="00152A4F"/>
    <w:rsid w:val="001611EC"/>
    <w:rsid w:val="00164470"/>
    <w:rsid w:val="00174EAA"/>
    <w:rsid w:val="00176B92"/>
    <w:rsid w:val="001805B2"/>
    <w:rsid w:val="0019074F"/>
    <w:rsid w:val="00190B55"/>
    <w:rsid w:val="00191A64"/>
    <w:rsid w:val="001923A8"/>
    <w:rsid w:val="0019241F"/>
    <w:rsid w:val="00192860"/>
    <w:rsid w:val="0019717A"/>
    <w:rsid w:val="001A28D1"/>
    <w:rsid w:val="001A68BB"/>
    <w:rsid w:val="001A761E"/>
    <w:rsid w:val="001A786B"/>
    <w:rsid w:val="001B1B31"/>
    <w:rsid w:val="001B32FC"/>
    <w:rsid w:val="001B3FE5"/>
    <w:rsid w:val="001B41BE"/>
    <w:rsid w:val="001C32B6"/>
    <w:rsid w:val="001D1D9C"/>
    <w:rsid w:val="001D1F54"/>
    <w:rsid w:val="001D6FA0"/>
    <w:rsid w:val="001E337F"/>
    <w:rsid w:val="001E42FF"/>
    <w:rsid w:val="001E75C6"/>
    <w:rsid w:val="001F1A8F"/>
    <w:rsid w:val="001F64AF"/>
    <w:rsid w:val="00205C74"/>
    <w:rsid w:val="00216AEB"/>
    <w:rsid w:val="00223457"/>
    <w:rsid w:val="0022725B"/>
    <w:rsid w:val="002342FE"/>
    <w:rsid w:val="002349FD"/>
    <w:rsid w:val="00236153"/>
    <w:rsid w:val="002540B0"/>
    <w:rsid w:val="00255619"/>
    <w:rsid w:val="00260C87"/>
    <w:rsid w:val="00271C79"/>
    <w:rsid w:val="002766D7"/>
    <w:rsid w:val="00284337"/>
    <w:rsid w:val="0028498D"/>
    <w:rsid w:val="002855C8"/>
    <w:rsid w:val="002A0AE0"/>
    <w:rsid w:val="002B36B1"/>
    <w:rsid w:val="002B6D72"/>
    <w:rsid w:val="002B7A0D"/>
    <w:rsid w:val="002C2819"/>
    <w:rsid w:val="002C39C0"/>
    <w:rsid w:val="002C4152"/>
    <w:rsid w:val="002C4D04"/>
    <w:rsid w:val="002C4FCD"/>
    <w:rsid w:val="002C59BB"/>
    <w:rsid w:val="002C5A2E"/>
    <w:rsid w:val="002C6486"/>
    <w:rsid w:val="002C7122"/>
    <w:rsid w:val="002D2ADE"/>
    <w:rsid w:val="002D2EDA"/>
    <w:rsid w:val="002D7650"/>
    <w:rsid w:val="002E38AE"/>
    <w:rsid w:val="002E7148"/>
    <w:rsid w:val="002F089B"/>
    <w:rsid w:val="002F32A0"/>
    <w:rsid w:val="002F3313"/>
    <w:rsid w:val="002F6193"/>
    <w:rsid w:val="00305030"/>
    <w:rsid w:val="003085FA"/>
    <w:rsid w:val="003121ED"/>
    <w:rsid w:val="003137E9"/>
    <w:rsid w:val="00315882"/>
    <w:rsid w:val="00322DBF"/>
    <w:rsid w:val="00337709"/>
    <w:rsid w:val="0033790B"/>
    <w:rsid w:val="0034116B"/>
    <w:rsid w:val="00341ACC"/>
    <w:rsid w:val="00342B08"/>
    <w:rsid w:val="00345671"/>
    <w:rsid w:val="003525B9"/>
    <w:rsid w:val="00352F77"/>
    <w:rsid w:val="0035426A"/>
    <w:rsid w:val="00356308"/>
    <w:rsid w:val="00356F43"/>
    <w:rsid w:val="00362D3D"/>
    <w:rsid w:val="0036361F"/>
    <w:rsid w:val="00364B1D"/>
    <w:rsid w:val="00365BA6"/>
    <w:rsid w:val="00370FD8"/>
    <w:rsid w:val="0037190A"/>
    <w:rsid w:val="00372F64"/>
    <w:rsid w:val="00374437"/>
    <w:rsid w:val="00374C76"/>
    <w:rsid w:val="00375BAF"/>
    <w:rsid w:val="003778EF"/>
    <w:rsid w:val="003852B7"/>
    <w:rsid w:val="003856EB"/>
    <w:rsid w:val="00394F48"/>
    <w:rsid w:val="003B3ADB"/>
    <w:rsid w:val="003B7A2E"/>
    <w:rsid w:val="003C6746"/>
    <w:rsid w:val="003D2F1D"/>
    <w:rsid w:val="003D38F4"/>
    <w:rsid w:val="003D75CC"/>
    <w:rsid w:val="003E04FA"/>
    <w:rsid w:val="003E2E62"/>
    <w:rsid w:val="003F04BE"/>
    <w:rsid w:val="003F2FC3"/>
    <w:rsid w:val="003F7E5E"/>
    <w:rsid w:val="0040397E"/>
    <w:rsid w:val="0040498D"/>
    <w:rsid w:val="004116D7"/>
    <w:rsid w:val="004212A6"/>
    <w:rsid w:val="00421679"/>
    <w:rsid w:val="00425F1E"/>
    <w:rsid w:val="00431978"/>
    <w:rsid w:val="00435DDD"/>
    <w:rsid w:val="0044013F"/>
    <w:rsid w:val="0044287D"/>
    <w:rsid w:val="00444844"/>
    <w:rsid w:val="004448C7"/>
    <w:rsid w:val="00453CB3"/>
    <w:rsid w:val="00455AFF"/>
    <w:rsid w:val="00456302"/>
    <w:rsid w:val="00461D5B"/>
    <w:rsid w:val="00464473"/>
    <w:rsid w:val="00464C12"/>
    <w:rsid w:val="00465B66"/>
    <w:rsid w:val="00473289"/>
    <w:rsid w:val="00483410"/>
    <w:rsid w:val="00483547"/>
    <w:rsid w:val="004847F3"/>
    <w:rsid w:val="0049022D"/>
    <w:rsid w:val="00495399"/>
    <w:rsid w:val="00495C5B"/>
    <w:rsid w:val="004A1E4B"/>
    <w:rsid w:val="004A42CF"/>
    <w:rsid w:val="004A6277"/>
    <w:rsid w:val="004B1F94"/>
    <w:rsid w:val="004B26A1"/>
    <w:rsid w:val="004B3E32"/>
    <w:rsid w:val="004B71DB"/>
    <w:rsid w:val="004C00FE"/>
    <w:rsid w:val="004D075E"/>
    <w:rsid w:val="004D3299"/>
    <w:rsid w:val="004E0393"/>
    <w:rsid w:val="004E4FB9"/>
    <w:rsid w:val="004E5F83"/>
    <w:rsid w:val="004F276D"/>
    <w:rsid w:val="004F78EC"/>
    <w:rsid w:val="004F7C3A"/>
    <w:rsid w:val="005066FC"/>
    <w:rsid w:val="0050796A"/>
    <w:rsid w:val="00515C55"/>
    <w:rsid w:val="00517E14"/>
    <w:rsid w:val="005429BC"/>
    <w:rsid w:val="00544E42"/>
    <w:rsid w:val="005516E1"/>
    <w:rsid w:val="00553680"/>
    <w:rsid w:val="00554751"/>
    <w:rsid w:val="00555974"/>
    <w:rsid w:val="00556008"/>
    <w:rsid w:val="00561B13"/>
    <w:rsid w:val="005649E5"/>
    <w:rsid w:val="00573099"/>
    <w:rsid w:val="00580DDD"/>
    <w:rsid w:val="00581B7B"/>
    <w:rsid w:val="00587FDA"/>
    <w:rsid w:val="0059168F"/>
    <w:rsid w:val="005A030E"/>
    <w:rsid w:val="005A3307"/>
    <w:rsid w:val="005A3CB5"/>
    <w:rsid w:val="005A5906"/>
    <w:rsid w:val="005A7898"/>
    <w:rsid w:val="005C2E6E"/>
    <w:rsid w:val="005C3780"/>
    <w:rsid w:val="005C47D3"/>
    <w:rsid w:val="005D39A5"/>
    <w:rsid w:val="005F2D5D"/>
    <w:rsid w:val="005F7526"/>
    <w:rsid w:val="00603933"/>
    <w:rsid w:val="006077C5"/>
    <w:rsid w:val="00607F59"/>
    <w:rsid w:val="00614896"/>
    <w:rsid w:val="00617232"/>
    <w:rsid w:val="006176DB"/>
    <w:rsid w:val="00620DB3"/>
    <w:rsid w:val="0062564C"/>
    <w:rsid w:val="0062648B"/>
    <w:rsid w:val="00643D4F"/>
    <w:rsid w:val="006449B1"/>
    <w:rsid w:val="00645537"/>
    <w:rsid w:val="0064756D"/>
    <w:rsid w:val="0065302A"/>
    <w:rsid w:val="00654DD6"/>
    <w:rsid w:val="00657CB4"/>
    <w:rsid w:val="0066358E"/>
    <w:rsid w:val="00674727"/>
    <w:rsid w:val="00675D89"/>
    <w:rsid w:val="0068121E"/>
    <w:rsid w:val="006914EE"/>
    <w:rsid w:val="00697F72"/>
    <w:rsid w:val="006A1790"/>
    <w:rsid w:val="006A25EC"/>
    <w:rsid w:val="006A6B22"/>
    <w:rsid w:val="006B6A86"/>
    <w:rsid w:val="006B7A36"/>
    <w:rsid w:val="006C05EC"/>
    <w:rsid w:val="006D21D2"/>
    <w:rsid w:val="006D39DF"/>
    <w:rsid w:val="006D44F6"/>
    <w:rsid w:val="006D56B9"/>
    <w:rsid w:val="006E6918"/>
    <w:rsid w:val="006F7396"/>
    <w:rsid w:val="007007CA"/>
    <w:rsid w:val="0070654D"/>
    <w:rsid w:val="007114E7"/>
    <w:rsid w:val="0071175C"/>
    <w:rsid w:val="00712719"/>
    <w:rsid w:val="007159D5"/>
    <w:rsid w:val="00717337"/>
    <w:rsid w:val="00720E64"/>
    <w:rsid w:val="00721A87"/>
    <w:rsid w:val="007238A2"/>
    <w:rsid w:val="00731292"/>
    <w:rsid w:val="00731420"/>
    <w:rsid w:val="00733943"/>
    <w:rsid w:val="00735AD5"/>
    <w:rsid w:val="0074150C"/>
    <w:rsid w:val="00744C1A"/>
    <w:rsid w:val="007463DD"/>
    <w:rsid w:val="00746E38"/>
    <w:rsid w:val="00750AA1"/>
    <w:rsid w:val="007513BD"/>
    <w:rsid w:val="00755B95"/>
    <w:rsid w:val="00755EE8"/>
    <w:rsid w:val="00760CD3"/>
    <w:rsid w:val="00772F4D"/>
    <w:rsid w:val="007738DF"/>
    <w:rsid w:val="00775496"/>
    <w:rsid w:val="00786D0D"/>
    <w:rsid w:val="0079475A"/>
    <w:rsid w:val="007A47D1"/>
    <w:rsid w:val="007A4BC1"/>
    <w:rsid w:val="007B60B7"/>
    <w:rsid w:val="007B6A82"/>
    <w:rsid w:val="007C1218"/>
    <w:rsid w:val="007C6328"/>
    <w:rsid w:val="007D34BF"/>
    <w:rsid w:val="007D61F8"/>
    <w:rsid w:val="007D71DF"/>
    <w:rsid w:val="007E18C2"/>
    <w:rsid w:val="007E1955"/>
    <w:rsid w:val="007E564C"/>
    <w:rsid w:val="007E7B96"/>
    <w:rsid w:val="007F2CB4"/>
    <w:rsid w:val="00811630"/>
    <w:rsid w:val="008179EA"/>
    <w:rsid w:val="00820E34"/>
    <w:rsid w:val="008225F4"/>
    <w:rsid w:val="00824824"/>
    <w:rsid w:val="0082496A"/>
    <w:rsid w:val="00833BFC"/>
    <w:rsid w:val="00834869"/>
    <w:rsid w:val="00842D67"/>
    <w:rsid w:val="00852273"/>
    <w:rsid w:val="00857113"/>
    <w:rsid w:val="00866E16"/>
    <w:rsid w:val="00881C0F"/>
    <w:rsid w:val="008850C8"/>
    <w:rsid w:val="00892B0F"/>
    <w:rsid w:val="008A422C"/>
    <w:rsid w:val="008B2C1A"/>
    <w:rsid w:val="008C223D"/>
    <w:rsid w:val="008C4EC0"/>
    <w:rsid w:val="008C5E13"/>
    <w:rsid w:val="008E1EC6"/>
    <w:rsid w:val="008E2451"/>
    <w:rsid w:val="008E7032"/>
    <w:rsid w:val="008F043E"/>
    <w:rsid w:val="008F21EC"/>
    <w:rsid w:val="008F76EE"/>
    <w:rsid w:val="00900AB3"/>
    <w:rsid w:val="00902318"/>
    <w:rsid w:val="00903266"/>
    <w:rsid w:val="00903C03"/>
    <w:rsid w:val="00903E04"/>
    <w:rsid w:val="00905014"/>
    <w:rsid w:val="009063E2"/>
    <w:rsid w:val="00906D97"/>
    <w:rsid w:val="0091069F"/>
    <w:rsid w:val="00914AD4"/>
    <w:rsid w:val="0092A2A0"/>
    <w:rsid w:val="00931ADB"/>
    <w:rsid w:val="0093350E"/>
    <w:rsid w:val="00941AD5"/>
    <w:rsid w:val="00943CC8"/>
    <w:rsid w:val="009601EE"/>
    <w:rsid w:val="00961506"/>
    <w:rsid w:val="009623BF"/>
    <w:rsid w:val="0096706C"/>
    <w:rsid w:val="009675FC"/>
    <w:rsid w:val="00974886"/>
    <w:rsid w:val="00981121"/>
    <w:rsid w:val="00982331"/>
    <w:rsid w:val="009836C9"/>
    <w:rsid w:val="009842C1"/>
    <w:rsid w:val="0098522E"/>
    <w:rsid w:val="009901E0"/>
    <w:rsid w:val="00996398"/>
    <w:rsid w:val="00997EA3"/>
    <w:rsid w:val="009A05FC"/>
    <w:rsid w:val="009A0B4C"/>
    <w:rsid w:val="009A2D63"/>
    <w:rsid w:val="009A2F09"/>
    <w:rsid w:val="009B2B38"/>
    <w:rsid w:val="009B5B8A"/>
    <w:rsid w:val="009C2303"/>
    <w:rsid w:val="009C2656"/>
    <w:rsid w:val="009C7C31"/>
    <w:rsid w:val="009D5238"/>
    <w:rsid w:val="009E25E2"/>
    <w:rsid w:val="009F4B42"/>
    <w:rsid w:val="009F7046"/>
    <w:rsid w:val="00A073BC"/>
    <w:rsid w:val="00A13D44"/>
    <w:rsid w:val="00A174E8"/>
    <w:rsid w:val="00A179F7"/>
    <w:rsid w:val="00A208B2"/>
    <w:rsid w:val="00A20EE0"/>
    <w:rsid w:val="00A22937"/>
    <w:rsid w:val="00A23725"/>
    <w:rsid w:val="00A30E4B"/>
    <w:rsid w:val="00A36829"/>
    <w:rsid w:val="00A41FF9"/>
    <w:rsid w:val="00A43652"/>
    <w:rsid w:val="00A44721"/>
    <w:rsid w:val="00A44A4D"/>
    <w:rsid w:val="00A51FA4"/>
    <w:rsid w:val="00A55B9E"/>
    <w:rsid w:val="00A6082B"/>
    <w:rsid w:val="00A61DEA"/>
    <w:rsid w:val="00A636D0"/>
    <w:rsid w:val="00A814BA"/>
    <w:rsid w:val="00A82823"/>
    <w:rsid w:val="00A84649"/>
    <w:rsid w:val="00A96390"/>
    <w:rsid w:val="00AA08A5"/>
    <w:rsid w:val="00AA1D15"/>
    <w:rsid w:val="00AA7C55"/>
    <w:rsid w:val="00AB0BA1"/>
    <w:rsid w:val="00AB1337"/>
    <w:rsid w:val="00AC3D39"/>
    <w:rsid w:val="00AC47D2"/>
    <w:rsid w:val="00AD0FA5"/>
    <w:rsid w:val="00AD528D"/>
    <w:rsid w:val="00AD5810"/>
    <w:rsid w:val="00AD6D52"/>
    <w:rsid w:val="00AE711F"/>
    <w:rsid w:val="00AE7A1B"/>
    <w:rsid w:val="00AF2844"/>
    <w:rsid w:val="00B05F90"/>
    <w:rsid w:val="00B06FF8"/>
    <w:rsid w:val="00B16783"/>
    <w:rsid w:val="00B227FC"/>
    <w:rsid w:val="00B23C22"/>
    <w:rsid w:val="00B26126"/>
    <w:rsid w:val="00B272CB"/>
    <w:rsid w:val="00B34D13"/>
    <w:rsid w:val="00B36583"/>
    <w:rsid w:val="00B42603"/>
    <w:rsid w:val="00B45C58"/>
    <w:rsid w:val="00B46505"/>
    <w:rsid w:val="00B514DD"/>
    <w:rsid w:val="00B5541D"/>
    <w:rsid w:val="00B56FF1"/>
    <w:rsid w:val="00B74028"/>
    <w:rsid w:val="00B77A82"/>
    <w:rsid w:val="00B85B78"/>
    <w:rsid w:val="00B91D68"/>
    <w:rsid w:val="00B921F8"/>
    <w:rsid w:val="00B97B68"/>
    <w:rsid w:val="00BA5440"/>
    <w:rsid w:val="00BA775F"/>
    <w:rsid w:val="00BC729D"/>
    <w:rsid w:val="00BD1DE8"/>
    <w:rsid w:val="00BD5B74"/>
    <w:rsid w:val="00BD7F52"/>
    <w:rsid w:val="00BE0CE4"/>
    <w:rsid w:val="00BE1A90"/>
    <w:rsid w:val="00BE353C"/>
    <w:rsid w:val="00BF1C0B"/>
    <w:rsid w:val="00BF3130"/>
    <w:rsid w:val="00C030C3"/>
    <w:rsid w:val="00C03FB7"/>
    <w:rsid w:val="00C06BD4"/>
    <w:rsid w:val="00C17B77"/>
    <w:rsid w:val="00C22C2C"/>
    <w:rsid w:val="00C24E47"/>
    <w:rsid w:val="00C25FCC"/>
    <w:rsid w:val="00C30A8B"/>
    <w:rsid w:val="00C34EA4"/>
    <w:rsid w:val="00C37BD8"/>
    <w:rsid w:val="00C40947"/>
    <w:rsid w:val="00C4130E"/>
    <w:rsid w:val="00C4150E"/>
    <w:rsid w:val="00C433C3"/>
    <w:rsid w:val="00C43815"/>
    <w:rsid w:val="00C53280"/>
    <w:rsid w:val="00C54A27"/>
    <w:rsid w:val="00C54BCC"/>
    <w:rsid w:val="00C637F8"/>
    <w:rsid w:val="00C7007C"/>
    <w:rsid w:val="00C75ACD"/>
    <w:rsid w:val="00C847E6"/>
    <w:rsid w:val="00C941B6"/>
    <w:rsid w:val="00C95313"/>
    <w:rsid w:val="00C961F7"/>
    <w:rsid w:val="00CA6EB9"/>
    <w:rsid w:val="00CB3AAF"/>
    <w:rsid w:val="00CC53F8"/>
    <w:rsid w:val="00CD00DE"/>
    <w:rsid w:val="00CD1338"/>
    <w:rsid w:val="00CD26B4"/>
    <w:rsid w:val="00CD78A7"/>
    <w:rsid w:val="00CE008A"/>
    <w:rsid w:val="00CF07F5"/>
    <w:rsid w:val="00CF42D5"/>
    <w:rsid w:val="00CF5CCD"/>
    <w:rsid w:val="00CF7901"/>
    <w:rsid w:val="00D00D48"/>
    <w:rsid w:val="00D027E4"/>
    <w:rsid w:val="00D04E8E"/>
    <w:rsid w:val="00D14065"/>
    <w:rsid w:val="00D14E3E"/>
    <w:rsid w:val="00D16BB0"/>
    <w:rsid w:val="00D200B8"/>
    <w:rsid w:val="00D24CAE"/>
    <w:rsid w:val="00D253A9"/>
    <w:rsid w:val="00D3092A"/>
    <w:rsid w:val="00D3B345"/>
    <w:rsid w:val="00D41279"/>
    <w:rsid w:val="00D41EE9"/>
    <w:rsid w:val="00D4326E"/>
    <w:rsid w:val="00D449B3"/>
    <w:rsid w:val="00D46EE9"/>
    <w:rsid w:val="00D56D9E"/>
    <w:rsid w:val="00D5756A"/>
    <w:rsid w:val="00D65C43"/>
    <w:rsid w:val="00D777E9"/>
    <w:rsid w:val="00D77E56"/>
    <w:rsid w:val="00D80997"/>
    <w:rsid w:val="00D826BF"/>
    <w:rsid w:val="00D879CD"/>
    <w:rsid w:val="00D932C2"/>
    <w:rsid w:val="00D95622"/>
    <w:rsid w:val="00DA2D91"/>
    <w:rsid w:val="00DA490D"/>
    <w:rsid w:val="00DA6C64"/>
    <w:rsid w:val="00DB105C"/>
    <w:rsid w:val="00DB21CB"/>
    <w:rsid w:val="00DB63D9"/>
    <w:rsid w:val="00DC0ADB"/>
    <w:rsid w:val="00DC1D49"/>
    <w:rsid w:val="00DC1EDA"/>
    <w:rsid w:val="00DC23E6"/>
    <w:rsid w:val="00DC38B6"/>
    <w:rsid w:val="00DD535D"/>
    <w:rsid w:val="00DE7A9E"/>
    <w:rsid w:val="00DF25F4"/>
    <w:rsid w:val="00DF5921"/>
    <w:rsid w:val="00E00151"/>
    <w:rsid w:val="00E060B4"/>
    <w:rsid w:val="00E06131"/>
    <w:rsid w:val="00E2393F"/>
    <w:rsid w:val="00E343B8"/>
    <w:rsid w:val="00E435D3"/>
    <w:rsid w:val="00E45301"/>
    <w:rsid w:val="00E478E5"/>
    <w:rsid w:val="00E54DAB"/>
    <w:rsid w:val="00E56E9A"/>
    <w:rsid w:val="00E60D0C"/>
    <w:rsid w:val="00E61B79"/>
    <w:rsid w:val="00E61E2C"/>
    <w:rsid w:val="00E659F3"/>
    <w:rsid w:val="00E67252"/>
    <w:rsid w:val="00E729DB"/>
    <w:rsid w:val="00E73C45"/>
    <w:rsid w:val="00E73F9A"/>
    <w:rsid w:val="00E75DFD"/>
    <w:rsid w:val="00E804AD"/>
    <w:rsid w:val="00E80DF1"/>
    <w:rsid w:val="00E94E2A"/>
    <w:rsid w:val="00E95299"/>
    <w:rsid w:val="00E97313"/>
    <w:rsid w:val="00E97A5D"/>
    <w:rsid w:val="00EA5102"/>
    <w:rsid w:val="00EA68F0"/>
    <w:rsid w:val="00EB298B"/>
    <w:rsid w:val="00EB3E0C"/>
    <w:rsid w:val="00EB682D"/>
    <w:rsid w:val="00EB7E68"/>
    <w:rsid w:val="00EC0E48"/>
    <w:rsid w:val="00EC50C9"/>
    <w:rsid w:val="00EC5752"/>
    <w:rsid w:val="00EC60BA"/>
    <w:rsid w:val="00ED0824"/>
    <w:rsid w:val="00ED5190"/>
    <w:rsid w:val="00ED6C8F"/>
    <w:rsid w:val="00ED6F62"/>
    <w:rsid w:val="00ED7058"/>
    <w:rsid w:val="00EE10E1"/>
    <w:rsid w:val="00EE41BC"/>
    <w:rsid w:val="00EF0267"/>
    <w:rsid w:val="00F0248B"/>
    <w:rsid w:val="00F05F86"/>
    <w:rsid w:val="00F07BA5"/>
    <w:rsid w:val="00F1446F"/>
    <w:rsid w:val="00F27AD0"/>
    <w:rsid w:val="00F316FD"/>
    <w:rsid w:val="00F34B68"/>
    <w:rsid w:val="00F40258"/>
    <w:rsid w:val="00F40882"/>
    <w:rsid w:val="00F45BAB"/>
    <w:rsid w:val="00F45D4C"/>
    <w:rsid w:val="00F47F9F"/>
    <w:rsid w:val="00F527A3"/>
    <w:rsid w:val="00F53DDA"/>
    <w:rsid w:val="00F54BE2"/>
    <w:rsid w:val="00F56D10"/>
    <w:rsid w:val="00F60E5E"/>
    <w:rsid w:val="00F62DE3"/>
    <w:rsid w:val="00F6FCF1"/>
    <w:rsid w:val="00F747DF"/>
    <w:rsid w:val="00F761B0"/>
    <w:rsid w:val="00F763C5"/>
    <w:rsid w:val="00F91886"/>
    <w:rsid w:val="00F91AD7"/>
    <w:rsid w:val="00F94053"/>
    <w:rsid w:val="00F94B8F"/>
    <w:rsid w:val="00F95F7F"/>
    <w:rsid w:val="00FA08D5"/>
    <w:rsid w:val="00FA1A7B"/>
    <w:rsid w:val="00FA5AFF"/>
    <w:rsid w:val="00FA632B"/>
    <w:rsid w:val="00FA79EC"/>
    <w:rsid w:val="00FB1BF9"/>
    <w:rsid w:val="00FB5919"/>
    <w:rsid w:val="00FB6B55"/>
    <w:rsid w:val="00FC021F"/>
    <w:rsid w:val="00FC0CEF"/>
    <w:rsid w:val="00FC2F67"/>
    <w:rsid w:val="00FC4973"/>
    <w:rsid w:val="00FD4DFC"/>
    <w:rsid w:val="00FD5F4B"/>
    <w:rsid w:val="00FE4285"/>
    <w:rsid w:val="00FF0435"/>
    <w:rsid w:val="00FF5751"/>
    <w:rsid w:val="0104029D"/>
    <w:rsid w:val="0107B67B"/>
    <w:rsid w:val="0130DEBC"/>
    <w:rsid w:val="0161A3E1"/>
    <w:rsid w:val="01812838"/>
    <w:rsid w:val="01E6BEC2"/>
    <w:rsid w:val="02075770"/>
    <w:rsid w:val="023DCA0C"/>
    <w:rsid w:val="026B5804"/>
    <w:rsid w:val="026EF19C"/>
    <w:rsid w:val="028D86A8"/>
    <w:rsid w:val="02BE2AE3"/>
    <w:rsid w:val="03A327D1"/>
    <w:rsid w:val="04829A15"/>
    <w:rsid w:val="0663C5C3"/>
    <w:rsid w:val="0681FD9B"/>
    <w:rsid w:val="06A8BF75"/>
    <w:rsid w:val="06ADE0C7"/>
    <w:rsid w:val="06B71BB5"/>
    <w:rsid w:val="06F0EC2B"/>
    <w:rsid w:val="0728BCC5"/>
    <w:rsid w:val="076A2FEC"/>
    <w:rsid w:val="07815478"/>
    <w:rsid w:val="0912D479"/>
    <w:rsid w:val="0947FC83"/>
    <w:rsid w:val="09E58189"/>
    <w:rsid w:val="0A06062C"/>
    <w:rsid w:val="0A133470"/>
    <w:rsid w:val="0B8151EA"/>
    <w:rsid w:val="0BA7EF7B"/>
    <w:rsid w:val="0BD1466C"/>
    <w:rsid w:val="0C2363E0"/>
    <w:rsid w:val="0CB0D790"/>
    <w:rsid w:val="0D1071E5"/>
    <w:rsid w:val="0D6D16CD"/>
    <w:rsid w:val="0D9BD173"/>
    <w:rsid w:val="0DA0A38E"/>
    <w:rsid w:val="0DAEDB6B"/>
    <w:rsid w:val="0DC085B8"/>
    <w:rsid w:val="0DF1380C"/>
    <w:rsid w:val="0E378E2D"/>
    <w:rsid w:val="0EB9983B"/>
    <w:rsid w:val="0ECB717A"/>
    <w:rsid w:val="0F08DD9F"/>
    <w:rsid w:val="0F9692B7"/>
    <w:rsid w:val="0FA064E8"/>
    <w:rsid w:val="0FE4BB1F"/>
    <w:rsid w:val="1045E2FB"/>
    <w:rsid w:val="105F136D"/>
    <w:rsid w:val="107E7A4A"/>
    <w:rsid w:val="118C0AC3"/>
    <w:rsid w:val="11B3BCD6"/>
    <w:rsid w:val="12481ADC"/>
    <w:rsid w:val="12B0DEA2"/>
    <w:rsid w:val="12DCD708"/>
    <w:rsid w:val="133E62DC"/>
    <w:rsid w:val="139B46CF"/>
    <w:rsid w:val="13E21A3D"/>
    <w:rsid w:val="142F8A97"/>
    <w:rsid w:val="144AC264"/>
    <w:rsid w:val="14A6D145"/>
    <w:rsid w:val="151B40BE"/>
    <w:rsid w:val="15313D2B"/>
    <w:rsid w:val="154934DE"/>
    <w:rsid w:val="1561EC4B"/>
    <w:rsid w:val="1567F0D0"/>
    <w:rsid w:val="15D21C86"/>
    <w:rsid w:val="15FBA7E1"/>
    <w:rsid w:val="161BF723"/>
    <w:rsid w:val="164A68C4"/>
    <w:rsid w:val="175A008A"/>
    <w:rsid w:val="17C14760"/>
    <w:rsid w:val="18B58B60"/>
    <w:rsid w:val="18D0A77F"/>
    <w:rsid w:val="1941A171"/>
    <w:rsid w:val="197F54ED"/>
    <w:rsid w:val="19985358"/>
    <w:rsid w:val="1AAEA7BC"/>
    <w:rsid w:val="1AF9B8A6"/>
    <w:rsid w:val="1B52B505"/>
    <w:rsid w:val="1BA1C614"/>
    <w:rsid w:val="1C63A973"/>
    <w:rsid w:val="1C717795"/>
    <w:rsid w:val="1D3D9675"/>
    <w:rsid w:val="1D613518"/>
    <w:rsid w:val="1E31FB78"/>
    <w:rsid w:val="1E3A006D"/>
    <w:rsid w:val="1E65B1CD"/>
    <w:rsid w:val="1EA61503"/>
    <w:rsid w:val="1EE1545C"/>
    <w:rsid w:val="1F35A2A4"/>
    <w:rsid w:val="1F6D702F"/>
    <w:rsid w:val="1F8530CE"/>
    <w:rsid w:val="1FAF8C96"/>
    <w:rsid w:val="1FBA04D7"/>
    <w:rsid w:val="1FD280A9"/>
    <w:rsid w:val="1FD9A4FE"/>
    <w:rsid w:val="1FEF9FBA"/>
    <w:rsid w:val="20141874"/>
    <w:rsid w:val="2014EB32"/>
    <w:rsid w:val="20188FD7"/>
    <w:rsid w:val="21F94A8D"/>
    <w:rsid w:val="226B6B78"/>
    <w:rsid w:val="23746CAF"/>
    <w:rsid w:val="23B4C57F"/>
    <w:rsid w:val="23C0850E"/>
    <w:rsid w:val="25702887"/>
    <w:rsid w:val="25A37BE9"/>
    <w:rsid w:val="26202BAA"/>
    <w:rsid w:val="265FF2D5"/>
    <w:rsid w:val="26A87445"/>
    <w:rsid w:val="26D210E9"/>
    <w:rsid w:val="271C8F94"/>
    <w:rsid w:val="2730AE26"/>
    <w:rsid w:val="277E4320"/>
    <w:rsid w:val="278D8602"/>
    <w:rsid w:val="2799C3D9"/>
    <w:rsid w:val="27C14B31"/>
    <w:rsid w:val="27C222D9"/>
    <w:rsid w:val="27E8DB3E"/>
    <w:rsid w:val="28DC84EA"/>
    <w:rsid w:val="291E71C1"/>
    <w:rsid w:val="2967626B"/>
    <w:rsid w:val="2972A554"/>
    <w:rsid w:val="29F3BA1A"/>
    <w:rsid w:val="29F59455"/>
    <w:rsid w:val="29FBE509"/>
    <w:rsid w:val="2B1509E3"/>
    <w:rsid w:val="2B29EEDE"/>
    <w:rsid w:val="2B8C0378"/>
    <w:rsid w:val="2BA03DD0"/>
    <w:rsid w:val="2BA1A074"/>
    <w:rsid w:val="2BE0E414"/>
    <w:rsid w:val="2BFAFD4F"/>
    <w:rsid w:val="2C455BBF"/>
    <w:rsid w:val="2CD51202"/>
    <w:rsid w:val="2DBB5E50"/>
    <w:rsid w:val="2DC00EED"/>
    <w:rsid w:val="2DDA77D9"/>
    <w:rsid w:val="2DF1E2E4"/>
    <w:rsid w:val="2EC86144"/>
    <w:rsid w:val="2F329E11"/>
    <w:rsid w:val="2F3E1790"/>
    <w:rsid w:val="2F5DB616"/>
    <w:rsid w:val="2F6ACFB4"/>
    <w:rsid w:val="2FCD3D3A"/>
    <w:rsid w:val="30C50133"/>
    <w:rsid w:val="312BEC61"/>
    <w:rsid w:val="312DBD1E"/>
    <w:rsid w:val="31347064"/>
    <w:rsid w:val="31B34A46"/>
    <w:rsid w:val="31B734CD"/>
    <w:rsid w:val="31EEB235"/>
    <w:rsid w:val="3209166A"/>
    <w:rsid w:val="329116A2"/>
    <w:rsid w:val="32D040C5"/>
    <w:rsid w:val="332E1311"/>
    <w:rsid w:val="332E41BD"/>
    <w:rsid w:val="338E84DD"/>
    <w:rsid w:val="33A4E6CB"/>
    <w:rsid w:val="347BCE4E"/>
    <w:rsid w:val="347D874A"/>
    <w:rsid w:val="34D2719D"/>
    <w:rsid w:val="34F2567C"/>
    <w:rsid w:val="35741DCB"/>
    <w:rsid w:val="35777CE5"/>
    <w:rsid w:val="357A5D69"/>
    <w:rsid w:val="35A1DF95"/>
    <w:rsid w:val="365BBDFE"/>
    <w:rsid w:val="36B69314"/>
    <w:rsid w:val="378C3293"/>
    <w:rsid w:val="381ADB3D"/>
    <w:rsid w:val="38229CB3"/>
    <w:rsid w:val="382C7447"/>
    <w:rsid w:val="382FFFAB"/>
    <w:rsid w:val="3841B30C"/>
    <w:rsid w:val="38720992"/>
    <w:rsid w:val="387477FF"/>
    <w:rsid w:val="38D2691D"/>
    <w:rsid w:val="38E0FF0E"/>
    <w:rsid w:val="3A27B70D"/>
    <w:rsid w:val="3A2CE254"/>
    <w:rsid w:val="3A891218"/>
    <w:rsid w:val="3AFA9692"/>
    <w:rsid w:val="3B1777CF"/>
    <w:rsid w:val="3B2EDFB4"/>
    <w:rsid w:val="3B44EEB6"/>
    <w:rsid w:val="3B8B4D9E"/>
    <w:rsid w:val="3D1217D2"/>
    <w:rsid w:val="3D37FE84"/>
    <w:rsid w:val="3D5F754E"/>
    <w:rsid w:val="3D7F5C80"/>
    <w:rsid w:val="3D8E389E"/>
    <w:rsid w:val="3D9A2B3C"/>
    <w:rsid w:val="3DC0B2DA"/>
    <w:rsid w:val="3DDD5808"/>
    <w:rsid w:val="3E67225C"/>
    <w:rsid w:val="3EAC8847"/>
    <w:rsid w:val="3EF1D53E"/>
    <w:rsid w:val="3F5C833B"/>
    <w:rsid w:val="3F6B2E9F"/>
    <w:rsid w:val="3F7557A5"/>
    <w:rsid w:val="4184A8F7"/>
    <w:rsid w:val="418D75F6"/>
    <w:rsid w:val="4191D52F"/>
    <w:rsid w:val="41B4303A"/>
    <w:rsid w:val="421CAAC1"/>
    <w:rsid w:val="4279739C"/>
    <w:rsid w:val="427DB35B"/>
    <w:rsid w:val="4291AD64"/>
    <w:rsid w:val="42F8CE80"/>
    <w:rsid w:val="432BD963"/>
    <w:rsid w:val="435AF856"/>
    <w:rsid w:val="43AE1D1F"/>
    <w:rsid w:val="43BCA9BF"/>
    <w:rsid w:val="44077BCC"/>
    <w:rsid w:val="4448B124"/>
    <w:rsid w:val="445307F2"/>
    <w:rsid w:val="4472D828"/>
    <w:rsid w:val="44B0C147"/>
    <w:rsid w:val="45070DB7"/>
    <w:rsid w:val="45130BC1"/>
    <w:rsid w:val="455EC87C"/>
    <w:rsid w:val="45B91C16"/>
    <w:rsid w:val="45BFF0E5"/>
    <w:rsid w:val="45E4062D"/>
    <w:rsid w:val="45E48185"/>
    <w:rsid w:val="45F9CBFA"/>
    <w:rsid w:val="462F25F9"/>
    <w:rsid w:val="468AB2D5"/>
    <w:rsid w:val="46F01BE4"/>
    <w:rsid w:val="47F2DF4B"/>
    <w:rsid w:val="47FDB14F"/>
    <w:rsid w:val="481B79C3"/>
    <w:rsid w:val="486498C2"/>
    <w:rsid w:val="48901AE2"/>
    <w:rsid w:val="48BF009F"/>
    <w:rsid w:val="48DE10B4"/>
    <w:rsid w:val="49250E83"/>
    <w:rsid w:val="49615CA5"/>
    <w:rsid w:val="49EA932D"/>
    <w:rsid w:val="4A5F6302"/>
    <w:rsid w:val="4ACACBE5"/>
    <w:rsid w:val="4B5BA774"/>
    <w:rsid w:val="4BCADD7A"/>
    <w:rsid w:val="4C0A3F59"/>
    <w:rsid w:val="4C281B2F"/>
    <w:rsid w:val="4C2E74AC"/>
    <w:rsid w:val="4CA7FED5"/>
    <w:rsid w:val="4D2A17F4"/>
    <w:rsid w:val="4F4B366A"/>
    <w:rsid w:val="4F9F2587"/>
    <w:rsid w:val="507ACAA1"/>
    <w:rsid w:val="508CE912"/>
    <w:rsid w:val="50BB2FA7"/>
    <w:rsid w:val="50D50E92"/>
    <w:rsid w:val="51412BCC"/>
    <w:rsid w:val="51E58BA2"/>
    <w:rsid w:val="524A035D"/>
    <w:rsid w:val="524F8E20"/>
    <w:rsid w:val="531A6FDB"/>
    <w:rsid w:val="53594322"/>
    <w:rsid w:val="536E2CA0"/>
    <w:rsid w:val="540B8592"/>
    <w:rsid w:val="54F70719"/>
    <w:rsid w:val="54F8FD4F"/>
    <w:rsid w:val="550E8859"/>
    <w:rsid w:val="5520B2BE"/>
    <w:rsid w:val="55269094"/>
    <w:rsid w:val="552E0741"/>
    <w:rsid w:val="5540384E"/>
    <w:rsid w:val="558D695F"/>
    <w:rsid w:val="55A32C26"/>
    <w:rsid w:val="55C95AEB"/>
    <w:rsid w:val="56213684"/>
    <w:rsid w:val="562B5E2D"/>
    <w:rsid w:val="56EFF143"/>
    <w:rsid w:val="57619F82"/>
    <w:rsid w:val="57A58392"/>
    <w:rsid w:val="57D6383B"/>
    <w:rsid w:val="5811FBCB"/>
    <w:rsid w:val="58A794DA"/>
    <w:rsid w:val="58A9FD95"/>
    <w:rsid w:val="58E406CB"/>
    <w:rsid w:val="59CE757D"/>
    <w:rsid w:val="5A43653B"/>
    <w:rsid w:val="5A4DB449"/>
    <w:rsid w:val="5A7EF355"/>
    <w:rsid w:val="5AE0678D"/>
    <w:rsid w:val="5B512551"/>
    <w:rsid w:val="5B643E7F"/>
    <w:rsid w:val="5B8DA1BE"/>
    <w:rsid w:val="5BD5ECBE"/>
    <w:rsid w:val="5C2BF430"/>
    <w:rsid w:val="5C445974"/>
    <w:rsid w:val="5C482352"/>
    <w:rsid w:val="5C6CE6C3"/>
    <w:rsid w:val="5C6F5A4A"/>
    <w:rsid w:val="5CB47DF5"/>
    <w:rsid w:val="5D1237E2"/>
    <w:rsid w:val="5DF413EB"/>
    <w:rsid w:val="5E0E416F"/>
    <w:rsid w:val="5E4E7D56"/>
    <w:rsid w:val="5E504E56"/>
    <w:rsid w:val="5E544A65"/>
    <w:rsid w:val="5E5D2282"/>
    <w:rsid w:val="5EAFAF07"/>
    <w:rsid w:val="5ED14F28"/>
    <w:rsid w:val="5F292800"/>
    <w:rsid w:val="5FB407B5"/>
    <w:rsid w:val="5FC11BAD"/>
    <w:rsid w:val="5FEC1EB7"/>
    <w:rsid w:val="5FF01AC6"/>
    <w:rsid w:val="603D584F"/>
    <w:rsid w:val="60A00E57"/>
    <w:rsid w:val="60BB1E35"/>
    <w:rsid w:val="60E2B8BF"/>
    <w:rsid w:val="61292DBC"/>
    <w:rsid w:val="616A7A12"/>
    <w:rsid w:val="618784C5"/>
    <w:rsid w:val="61E36193"/>
    <w:rsid w:val="621DC804"/>
    <w:rsid w:val="62230AE3"/>
    <w:rsid w:val="624D7685"/>
    <w:rsid w:val="62BA46DD"/>
    <w:rsid w:val="62EEE004"/>
    <w:rsid w:val="63000403"/>
    <w:rsid w:val="63EF66F7"/>
    <w:rsid w:val="64179AE9"/>
    <w:rsid w:val="644B011B"/>
    <w:rsid w:val="645710F3"/>
    <w:rsid w:val="648A0C74"/>
    <w:rsid w:val="651DAE2B"/>
    <w:rsid w:val="651F0894"/>
    <w:rsid w:val="6574A449"/>
    <w:rsid w:val="65B04888"/>
    <w:rsid w:val="65C289D3"/>
    <w:rsid w:val="65D52A5C"/>
    <w:rsid w:val="65FBB19F"/>
    <w:rsid w:val="661978F7"/>
    <w:rsid w:val="66598EAF"/>
    <w:rsid w:val="66D73F65"/>
    <w:rsid w:val="674C18E9"/>
    <w:rsid w:val="67526A42"/>
    <w:rsid w:val="67758F6F"/>
    <w:rsid w:val="67786CA2"/>
    <w:rsid w:val="67DA5265"/>
    <w:rsid w:val="67EDB07A"/>
    <w:rsid w:val="67F32CFD"/>
    <w:rsid w:val="68AEFBE3"/>
    <w:rsid w:val="69C0BC57"/>
    <w:rsid w:val="6A52310A"/>
    <w:rsid w:val="6A93981C"/>
    <w:rsid w:val="6AD4570E"/>
    <w:rsid w:val="6AFAB9B3"/>
    <w:rsid w:val="6B6BC17A"/>
    <w:rsid w:val="6B8CEFAF"/>
    <w:rsid w:val="6C12876F"/>
    <w:rsid w:val="6C309773"/>
    <w:rsid w:val="6C69E230"/>
    <w:rsid w:val="6C7024B1"/>
    <w:rsid w:val="6C851EEB"/>
    <w:rsid w:val="6CB9A3A7"/>
    <w:rsid w:val="6D016471"/>
    <w:rsid w:val="6D22F710"/>
    <w:rsid w:val="6D2A2CF8"/>
    <w:rsid w:val="6D3C17C0"/>
    <w:rsid w:val="6D7A5DA1"/>
    <w:rsid w:val="6E19D72D"/>
    <w:rsid w:val="6E219124"/>
    <w:rsid w:val="6E6795C0"/>
    <w:rsid w:val="6EA03E2A"/>
    <w:rsid w:val="6ED91780"/>
    <w:rsid w:val="6F09AEFB"/>
    <w:rsid w:val="6F71599F"/>
    <w:rsid w:val="6FEA2329"/>
    <w:rsid w:val="708BC4C8"/>
    <w:rsid w:val="70E93AD7"/>
    <w:rsid w:val="71BA79FB"/>
    <w:rsid w:val="72279529"/>
    <w:rsid w:val="72ECBA27"/>
    <w:rsid w:val="730090BA"/>
    <w:rsid w:val="7335E1E9"/>
    <w:rsid w:val="73564A5C"/>
    <w:rsid w:val="73898D74"/>
    <w:rsid w:val="747FF0AD"/>
    <w:rsid w:val="74CA094D"/>
    <w:rsid w:val="74F19798"/>
    <w:rsid w:val="75248F1E"/>
    <w:rsid w:val="759CDB5C"/>
    <w:rsid w:val="75A9934F"/>
    <w:rsid w:val="76277075"/>
    <w:rsid w:val="76793EFD"/>
    <w:rsid w:val="767C0943"/>
    <w:rsid w:val="768DF96F"/>
    <w:rsid w:val="76E682FE"/>
    <w:rsid w:val="7722EA57"/>
    <w:rsid w:val="772C8873"/>
    <w:rsid w:val="78289C6E"/>
    <w:rsid w:val="789CC657"/>
    <w:rsid w:val="7918462B"/>
    <w:rsid w:val="79C920EA"/>
    <w:rsid w:val="79D33444"/>
    <w:rsid w:val="7A48ADC2"/>
    <w:rsid w:val="7AAF8425"/>
    <w:rsid w:val="7B023DDA"/>
    <w:rsid w:val="7B0AA2C6"/>
    <w:rsid w:val="7B19BA1F"/>
    <w:rsid w:val="7B44A5BB"/>
    <w:rsid w:val="7B80ADF5"/>
    <w:rsid w:val="7B985E72"/>
    <w:rsid w:val="7C02EFFF"/>
    <w:rsid w:val="7C19E788"/>
    <w:rsid w:val="7C238BCD"/>
    <w:rsid w:val="7C36B44A"/>
    <w:rsid w:val="7C996C44"/>
    <w:rsid w:val="7CF5984D"/>
    <w:rsid w:val="7D2A773D"/>
    <w:rsid w:val="7D8C7305"/>
    <w:rsid w:val="7DD284AB"/>
    <w:rsid w:val="7E35753B"/>
    <w:rsid w:val="7E494FC7"/>
    <w:rsid w:val="7E6B2885"/>
    <w:rsid w:val="7EA1A152"/>
    <w:rsid w:val="7EC91500"/>
    <w:rsid w:val="7F0D35F6"/>
    <w:rsid w:val="7F4C8D01"/>
    <w:rsid w:val="7F6E550C"/>
    <w:rsid w:val="7FC78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0A7285D"/>
  <w15:docId w15:val="{3D5E5A1D-5365-4ECA-A1DE-5430286B8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lang w:val="tr-TR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55AFF"/>
  </w:style>
  <w:style w:type="paragraph" w:styleId="Balk1">
    <w:name w:val="heading 1"/>
    <w:basedOn w:val="Normal"/>
    <w:next w:val="Normal"/>
    <w:pPr>
      <w:keepNext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Balk2">
    <w:name w:val="heading 2"/>
    <w:basedOn w:val="Normal"/>
    <w:next w:val="Normal"/>
    <w:pPr>
      <w:keepNext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Balk3">
    <w:name w:val="heading 3"/>
    <w:basedOn w:val="Normal"/>
    <w:next w:val="Normal"/>
    <w:pPr>
      <w:keepNext/>
      <w:jc w:val="center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Balk4">
    <w:name w:val="heading 4"/>
    <w:basedOn w:val="Normal"/>
    <w:next w:val="Normal"/>
    <w:pPr>
      <w:keepNext/>
      <w:jc w:val="center"/>
      <w:outlineLvl w:val="3"/>
    </w:pPr>
    <w:rPr>
      <w:rFonts w:ascii="Calibri" w:eastAsia="Calibri" w:hAnsi="Calibri" w:cs="Calibri"/>
      <w:b/>
      <w:sz w:val="28"/>
      <w:szCs w:val="28"/>
    </w:rPr>
  </w:style>
  <w:style w:type="paragraph" w:styleId="Balk5">
    <w:name w:val="heading 5"/>
    <w:basedOn w:val="Normal"/>
    <w:next w:val="Normal"/>
    <w:pPr>
      <w:keepNext/>
      <w:ind w:left="708"/>
      <w:outlineLvl w:val="4"/>
    </w:pPr>
    <w:rPr>
      <w:rFonts w:ascii="Calibri" w:eastAsia="Calibri" w:hAnsi="Calibri" w:cs="Calibri"/>
      <w:b/>
      <w:i/>
      <w:sz w:val="26"/>
      <w:szCs w:val="26"/>
    </w:rPr>
  </w:style>
  <w:style w:type="paragraph" w:styleId="Balk6">
    <w:name w:val="heading 6"/>
    <w:basedOn w:val="Normal"/>
    <w:next w:val="Normal"/>
    <w:pPr>
      <w:keepNext/>
      <w:jc w:val="center"/>
      <w:outlineLvl w:val="5"/>
    </w:pPr>
    <w:rPr>
      <w:rFonts w:ascii="Calibri" w:eastAsia="Calibri" w:hAnsi="Calibri" w:cs="Calibri"/>
      <w:b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jc w:val="center"/>
    </w:pPr>
    <w:rPr>
      <w:rFonts w:ascii="Cambria" w:eastAsia="Cambria" w:hAnsi="Cambria" w:cs="Cambria"/>
      <w:b/>
      <w:sz w:val="32"/>
      <w:szCs w:val="32"/>
    </w:rPr>
  </w:style>
  <w:style w:type="paragraph" w:styleId="Altyaz">
    <w:name w:val="Subtitle"/>
    <w:basedOn w:val="Normal"/>
    <w:next w:val="Normal"/>
    <w:pPr>
      <w:jc w:val="both"/>
    </w:pPr>
    <w:rPr>
      <w:rFonts w:ascii="Cambria" w:eastAsia="Cambria" w:hAnsi="Cambria" w:cs="Cambria"/>
      <w:sz w:val="24"/>
      <w:szCs w:val="24"/>
    </w:rPr>
  </w:style>
  <w:style w:type="table" w:customStyle="1" w:styleId="2">
    <w:name w:val="2"/>
    <w:basedOn w:val="NormalTablo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1">
    <w:name w:val="1"/>
    <w:basedOn w:val="NormalTablo"/>
    <w:tblPr>
      <w:tblStyleRowBandSize w:val="1"/>
      <w:tblStyleColBandSize w:val="1"/>
    </w:tblPr>
  </w:style>
  <w:style w:type="paragraph" w:styleId="AklamaMetni">
    <w:name w:val="annotation text"/>
    <w:basedOn w:val="Normal"/>
    <w:link w:val="AklamaMetniChar"/>
    <w:uiPriority w:val="99"/>
    <w:semiHidden/>
    <w:unhideWhenUsed/>
  </w:style>
  <w:style w:type="character" w:customStyle="1" w:styleId="AklamaMetniChar">
    <w:name w:val="Açıklama Metni Char"/>
    <w:basedOn w:val="VarsaylanParagrafYazTipi"/>
    <w:link w:val="AklamaMetni"/>
    <w:uiPriority w:val="99"/>
    <w:semiHidden/>
  </w:style>
  <w:style w:type="character" w:styleId="AklamaBavurusu">
    <w:name w:val="annotation reference"/>
    <w:basedOn w:val="VarsaylanParagrafYazTipi"/>
    <w:uiPriority w:val="99"/>
    <w:semiHidden/>
    <w:unhideWhenUsed/>
    <w:rPr>
      <w:sz w:val="16"/>
      <w:szCs w:val="16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705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7058"/>
    <w:rPr>
      <w:rFonts w:ascii="Tahoma" w:hAnsi="Tahoma" w:cs="Tahoma"/>
      <w:sz w:val="16"/>
      <w:szCs w:val="16"/>
    </w:rPr>
  </w:style>
  <w:style w:type="character" w:styleId="Kpr">
    <w:name w:val="Hyperlink"/>
    <w:basedOn w:val="VarsaylanParagrafYazTipi"/>
    <w:uiPriority w:val="99"/>
    <w:semiHidden/>
    <w:unhideWhenUsed/>
    <w:rsid w:val="000B3840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AE711F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17E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17E14"/>
    <w:rPr>
      <w:rFonts w:ascii="Courier New" w:hAnsi="Courier New" w:cs="Courier New"/>
      <w:color w:val="auto"/>
    </w:rPr>
  </w:style>
  <w:style w:type="paragraph" w:styleId="stBilgi">
    <w:name w:val="header"/>
    <w:basedOn w:val="Normal"/>
    <w:link w:val="stBilgiChar"/>
    <w:uiPriority w:val="99"/>
    <w:unhideWhenUsed/>
    <w:rsid w:val="00040384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40384"/>
  </w:style>
  <w:style w:type="paragraph" w:styleId="AltBilgi">
    <w:name w:val="footer"/>
    <w:basedOn w:val="Normal"/>
    <w:link w:val="AltBilgiChar"/>
    <w:uiPriority w:val="99"/>
    <w:unhideWhenUsed/>
    <w:rsid w:val="00040384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403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footer" Target="footer1.xml" /><Relationship Id="rId18" Type="http://schemas.openxmlformats.org/officeDocument/2006/relationships/theme" Target="theme/theme1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header" Target="header2.xml" /><Relationship Id="rId17" Type="http://schemas.openxmlformats.org/officeDocument/2006/relationships/fontTable" Target="fontTable.xml" /><Relationship Id="rId2" Type="http://schemas.openxmlformats.org/officeDocument/2006/relationships/customXml" Target="../customXml/item2.xml" /><Relationship Id="rId16" Type="http://schemas.openxmlformats.org/officeDocument/2006/relationships/footer" Target="footer3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header" Target="header1.xml" /><Relationship Id="rId5" Type="http://schemas.openxmlformats.org/officeDocument/2006/relationships/numbering" Target="numbering.xml" /><Relationship Id="rId15" Type="http://schemas.openxmlformats.org/officeDocument/2006/relationships/header" Target="header3.xml" /><Relationship Id="rId10" Type="http://schemas.openxmlformats.org/officeDocument/2006/relationships/endnotes" Target="endnotes.xml" /><Relationship Id="rId19" Type="http://schemas.microsoft.com/office/2019/05/relationships/documenttasks" Target="documenttasks/documenttasks1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footer" Target="footer2.xml" /></Relationships>
</file>

<file path=word/documenttasks/documenttasks1.xml><?xml version="1.0" encoding="utf-8"?>
<t:Tasks xmlns:t="http://schemas.microsoft.com/office/tasks/2019/documenttasks" xmlns:oel="http://schemas.microsoft.com/office/2019/extlst">
  <t:Task id="{E6C49017-48CE-4F50-9631-138B6BE78C52}">
    <t:Anchor>
      <t:Comment id="306291867"/>
    </t:Anchor>
    <t:History>
      <t:Event id="{20B7A3F7-011E-4A8B-9EA9-82F983E742C3}" time="2023-02-09T12:49:20.571Z">
        <t:Attribution userId="S::tugras@yildiz.edu.tr::f932ec96-dfc7-4b67-beb1-4ae933c3e1a7" userProvider="AD" userName="Tuba UĞRAŞ"/>
        <t:Anchor>
          <t:Comment id="306291867"/>
        </t:Anchor>
        <t:Create/>
      </t:Event>
      <t:Event id="{CC7228A1-9566-4FED-9240-F53DA627650E}" time="2023-02-09T12:49:20.571Z">
        <t:Attribution userId="S::tugras@yildiz.edu.tr::f932ec96-dfc7-4b67-beb1-4ae933c3e1a7" userProvider="AD" userName="Tuba UĞRAŞ"/>
        <t:Anchor>
          <t:Comment id="306291867"/>
        </t:Anchor>
        <t:Assign userId="S::sbkert@yildiz.edu.tr::75ec0608-e5f1-4712-af7e-eeb1766aeb85" userProvider="AD" userName="Serhat Bahadır KERT"/>
      </t:Event>
      <t:Event id="{5D721C29-D47B-4FD0-996B-9C069FB8DEF7}" time="2023-02-09T12:49:20.571Z">
        <t:Attribution userId="S::tugras@yildiz.edu.tr::f932ec96-dfc7-4b67-beb1-4ae933c3e1a7" userProvider="AD" userName="Tuba UĞRAŞ"/>
        <t:Anchor>
          <t:Comment id="306291867"/>
        </t:Anchor>
        <t:SetTitle title="EGT dersleri ile çakışmasın diye Proje dersimi Çarş sabahına alsak, başka öğrenciler için problem olur mu? @Serhat Bahadır KER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6DCE5B8C6430849A6926A15F483E81A" ma:contentTypeVersion="2" ma:contentTypeDescription="Yeni belge oluşturun." ma:contentTypeScope="" ma:versionID="7b1c1173e1e4b7a0870cb68c1b209223">
  <xsd:schema xmlns:xsd="http://www.w3.org/2001/XMLSchema" xmlns:xs="http://www.w3.org/2001/XMLSchema" xmlns:p="http://schemas.microsoft.com/office/2006/metadata/properties" xmlns:ns2="6e925fb7-d06f-44c0-a9cd-78e26068e131" targetNamespace="http://schemas.microsoft.com/office/2006/metadata/properties" ma:root="true" ma:fieldsID="a40a004ce470a718f6ab33cac63b749d" ns2:_="">
    <xsd:import namespace="6e925fb7-d06f-44c0-a9cd-78e26068e1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925fb7-d06f-44c0-a9cd-78e26068e1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51E247-0320-4210-8A20-F6AC8CB81025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6e925fb7-d06f-44c0-a9cd-78e26068e131"/>
  </ds:schemaRefs>
</ds:datastoreItem>
</file>

<file path=customXml/itemProps2.xml><?xml version="1.0" encoding="utf-8"?>
<ds:datastoreItem xmlns:ds="http://schemas.openxmlformats.org/officeDocument/2006/customXml" ds:itemID="{E0E179BD-D2B6-4A02-92B0-839716B65D1D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235949DF-114F-4B52-9577-A1D35FA295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B62EF1-375C-4144-BE52-17A7495757EB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1</Words>
  <Characters>7476</Characters>
  <Application>Microsoft Office Word</Application>
  <DocSecurity>0</DocSecurity>
  <Lines>62</Lines>
  <Paragraphs>17</Paragraphs>
  <ScaleCrop>false</ScaleCrop>
  <Company/>
  <LinksUpToDate>false</LinksUpToDate>
  <CharactersWithSpaces>8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</dc:creator>
  <cp:keywords/>
  <dc:description/>
  <cp:lastModifiedBy>Mehmet Fatih ERKOÇ</cp:lastModifiedBy>
  <cp:revision>2</cp:revision>
  <cp:lastPrinted>2017-09-05T11:27:00Z</cp:lastPrinted>
  <dcterms:created xsi:type="dcterms:W3CDTF">2023-02-17T17:26:00Z</dcterms:created>
  <dcterms:modified xsi:type="dcterms:W3CDTF">2023-02-1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DCE5B8C6430849A6926A15F483E81A</vt:lpwstr>
  </property>
</Properties>
</file>